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426"/>
        <w:gridCol w:w="4163"/>
        <w:gridCol w:w="5276"/>
      </w:tblGrid>
      <w:tr w:rsidR="00041F84" w:rsidRPr="0012264F" w14:paraId="71D3D567" w14:textId="77777777" w:rsidTr="00320720">
        <w:tc>
          <w:tcPr>
            <w:tcW w:w="4589" w:type="dxa"/>
            <w:gridSpan w:val="2"/>
            <w:vMerge w:val="restart"/>
            <w:shd w:val="clear" w:color="auto" w:fill="auto"/>
          </w:tcPr>
          <w:p w14:paraId="620D2D4B" w14:textId="2F86E1A4" w:rsidR="00041F84" w:rsidRPr="0012264F" w:rsidRDefault="001A6E3E" w:rsidP="00317C42">
            <w:pPr>
              <w:jc w:val="left"/>
              <w:rPr>
                <w:sz w:val="16"/>
                <w:szCs w:val="16"/>
              </w:rPr>
            </w:pPr>
            <w:r w:rsidRPr="0012264F">
              <w:rPr>
                <w:noProof/>
                <w:lang w:val="en-US" w:eastAsia="en-US"/>
              </w:rPr>
              <w:drawing>
                <wp:inline distT="0" distB="0" distL="0" distR="0" wp14:anchorId="140001AD" wp14:editId="5F4D0A5C">
                  <wp:extent cx="948410" cy="858520"/>
                  <wp:effectExtent l="0" t="0" r="444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apture.PNG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9" t="13229" r="7215" b="12194"/>
                          <a:stretch/>
                        </pic:blipFill>
                        <pic:spPr bwMode="auto">
                          <a:xfrm>
                            <a:off x="0" y="0"/>
                            <a:ext cx="987975" cy="894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76" w:type="dxa"/>
            <w:shd w:val="clear" w:color="auto" w:fill="auto"/>
          </w:tcPr>
          <w:p w14:paraId="1A1D0456" w14:textId="61806261" w:rsidR="00247003" w:rsidRDefault="00247003" w:rsidP="00317C42">
            <w:pPr>
              <w:pStyle w:val="FORM-Reference"/>
              <w:spacing w:before="0"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O/IEC/JTC 1/SC 22/WG 23 N1</w:t>
            </w:r>
            <w:r w:rsidR="000F266F">
              <w:rPr>
                <w:sz w:val="28"/>
                <w:szCs w:val="28"/>
              </w:rPr>
              <w:t>514</w:t>
            </w:r>
            <w:r>
              <w:rPr>
                <w:sz w:val="28"/>
                <w:szCs w:val="28"/>
              </w:rPr>
              <w:t xml:space="preserve"> </w:t>
            </w:r>
          </w:p>
          <w:p w14:paraId="2E8F7FAC" w14:textId="336DE5FE" w:rsidR="004E5111" w:rsidRPr="00765F90" w:rsidRDefault="00CF3C14" w:rsidP="00317C42">
            <w:pPr>
              <w:pStyle w:val="FORM-Reference"/>
              <w:spacing w:before="0" w:after="0"/>
              <w:rPr>
                <w:sz w:val="28"/>
                <w:szCs w:val="28"/>
              </w:rPr>
            </w:pPr>
            <w:r w:rsidRPr="00765F90">
              <w:rPr>
                <w:sz w:val="28"/>
                <w:szCs w:val="28"/>
              </w:rPr>
              <w:t>ISO FORM 4</w:t>
            </w:r>
          </w:p>
          <w:p w14:paraId="5221B2C3" w14:textId="77777777" w:rsidR="004E5111" w:rsidRPr="00765F90" w:rsidRDefault="004E5111" w:rsidP="00317C42">
            <w:pPr>
              <w:pStyle w:val="FORM-Reference"/>
              <w:spacing w:before="0" w:after="0"/>
              <w:rPr>
                <w:sz w:val="28"/>
                <w:szCs w:val="28"/>
              </w:rPr>
            </w:pPr>
          </w:p>
        </w:tc>
      </w:tr>
      <w:tr w:rsidR="00041F84" w:rsidRPr="0012264F" w14:paraId="66813DE9" w14:textId="77777777" w:rsidTr="00BE211E">
        <w:trPr>
          <w:trHeight w:val="935"/>
        </w:trPr>
        <w:tc>
          <w:tcPr>
            <w:tcW w:w="4589" w:type="dxa"/>
            <w:gridSpan w:val="2"/>
            <w:vMerge/>
            <w:tcBorders>
              <w:bottom w:val="single" w:sz="4" w:space="0" w:color="auto"/>
            </w:tcBorders>
          </w:tcPr>
          <w:p w14:paraId="66AEC634" w14:textId="77777777" w:rsidR="00041F84" w:rsidRPr="0012264F" w:rsidRDefault="00041F84" w:rsidP="00317C42">
            <w:pPr>
              <w:jc w:val="left"/>
              <w:rPr>
                <w:noProof/>
                <w:sz w:val="16"/>
                <w:szCs w:val="16"/>
                <w:lang w:eastAsia="en-GB"/>
              </w:rPr>
            </w:pPr>
          </w:p>
        </w:tc>
        <w:tc>
          <w:tcPr>
            <w:tcW w:w="5276" w:type="dxa"/>
            <w:tcBorders>
              <w:bottom w:val="single" w:sz="4" w:space="0" w:color="auto"/>
            </w:tcBorders>
            <w:shd w:val="clear" w:color="auto" w:fill="auto"/>
          </w:tcPr>
          <w:p w14:paraId="68408D66" w14:textId="77777777" w:rsidR="00313193" w:rsidRDefault="00313193" w:rsidP="00317C42">
            <w:pPr>
              <w:pStyle w:val="FORM-Title"/>
              <w:rPr>
                <w:b/>
                <w:sz w:val="28"/>
                <w:szCs w:val="28"/>
              </w:rPr>
            </w:pPr>
          </w:p>
          <w:p w14:paraId="59F6A769" w14:textId="1CA7B111" w:rsidR="00041F84" w:rsidRPr="00765F90" w:rsidRDefault="006D6601" w:rsidP="00317C42">
            <w:pPr>
              <w:pStyle w:val="FORM-Title"/>
              <w:rPr>
                <w:b/>
                <w:sz w:val="28"/>
                <w:szCs w:val="28"/>
              </w:rPr>
            </w:pPr>
            <w:r w:rsidRPr="00765F90">
              <w:rPr>
                <w:b/>
                <w:sz w:val="28"/>
                <w:szCs w:val="28"/>
              </w:rPr>
              <w:t>NEW WORK ITEM</w:t>
            </w:r>
            <w:r w:rsidR="00CF3C14" w:rsidRPr="00765F90">
              <w:rPr>
                <w:b/>
                <w:sz w:val="28"/>
                <w:szCs w:val="28"/>
              </w:rPr>
              <w:t xml:space="preserve"> PROPOSAL (</w:t>
            </w:r>
            <w:r w:rsidR="005E3495" w:rsidRPr="00765F90">
              <w:rPr>
                <w:b/>
                <w:sz w:val="28"/>
                <w:szCs w:val="28"/>
              </w:rPr>
              <w:t>NP</w:t>
            </w:r>
            <w:r w:rsidR="00CF3C14" w:rsidRPr="00765F90">
              <w:rPr>
                <w:b/>
                <w:sz w:val="28"/>
                <w:szCs w:val="28"/>
              </w:rPr>
              <w:t>)</w:t>
            </w:r>
          </w:p>
        </w:tc>
      </w:tr>
      <w:tr w:rsidR="00F847AA" w:rsidRPr="0012264F" w14:paraId="3CBD39FC" w14:textId="77777777" w:rsidTr="00BE211E">
        <w:trPr>
          <w:trHeight w:val="179"/>
        </w:trPr>
        <w:tc>
          <w:tcPr>
            <w:tcW w:w="4589" w:type="dxa"/>
            <w:gridSpan w:val="2"/>
            <w:tcBorders>
              <w:top w:val="single" w:sz="4" w:space="0" w:color="auto"/>
            </w:tcBorders>
          </w:tcPr>
          <w:p w14:paraId="2A685247" w14:textId="6D2FA05A" w:rsidR="00F847AA" w:rsidRPr="00317C42" w:rsidRDefault="00F847AA" w:rsidP="00317C42">
            <w:pPr>
              <w:pStyle w:val="FORM-label"/>
              <w:rPr>
                <w:b/>
                <w:smallCaps w:val="0"/>
                <w:sz w:val="20"/>
              </w:rPr>
            </w:pPr>
            <w:r w:rsidRPr="00162EA7">
              <w:rPr>
                <w:b/>
                <w:smallCaps w:val="0"/>
                <w:sz w:val="20"/>
              </w:rPr>
              <w:t>DATE</w:t>
            </w:r>
            <w:r w:rsidR="00317C42">
              <w:rPr>
                <w:b/>
                <w:smallCaps w:val="0"/>
                <w:sz w:val="20"/>
              </w:rPr>
              <w:t xml:space="preserve"> </w:t>
            </w:r>
            <w:r w:rsidRPr="00162EA7">
              <w:rPr>
                <w:b/>
                <w:smallCaps w:val="0"/>
                <w:sz w:val="20"/>
              </w:rPr>
              <w:t>OF CIRCULATION:</w:t>
            </w:r>
            <w:r w:rsidR="00EE747E">
              <w:rPr>
                <w:b/>
                <w:smallCaps w:val="0"/>
                <w:sz w:val="20"/>
              </w:rPr>
              <w:br/>
            </w:r>
            <w:sdt>
              <w:sdtPr>
                <w:rPr>
                  <w:smallCaps w:val="0"/>
                  <w:sz w:val="20"/>
                </w:rPr>
                <w:id w:val="1823163437"/>
                <w:placeholder>
                  <w:docPart w:val="CD8B7A2D63B44EEAB8C2EF75F64BEA40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Content>
                <w:r w:rsidR="00317C42" w:rsidRPr="00ED7752">
                  <w:rPr>
                    <w:rStyle w:val="PlaceholderText"/>
                    <w:smallCaps w:val="0"/>
                    <w:sz w:val="20"/>
                  </w:rPr>
                  <w:t>Click here to enter a date.</w:t>
                </w:r>
              </w:sdtContent>
            </w:sdt>
          </w:p>
        </w:tc>
        <w:tc>
          <w:tcPr>
            <w:tcW w:w="5276" w:type="dxa"/>
            <w:tcBorders>
              <w:top w:val="single" w:sz="4" w:space="0" w:color="auto"/>
            </w:tcBorders>
          </w:tcPr>
          <w:p w14:paraId="0E53B7C2" w14:textId="26368FD1" w:rsidR="00F847AA" w:rsidRPr="00162EA7" w:rsidRDefault="00F847AA" w:rsidP="00317C42">
            <w:pPr>
              <w:pStyle w:val="FORM-label"/>
              <w:rPr>
                <w:b/>
                <w:sz w:val="20"/>
              </w:rPr>
            </w:pPr>
            <w:r w:rsidRPr="00162EA7">
              <w:rPr>
                <w:b/>
                <w:smallCaps w:val="0"/>
                <w:sz w:val="20"/>
              </w:rPr>
              <w:t>CLOSING DATE FOR VOTING:</w:t>
            </w:r>
            <w:r w:rsidR="00EE747E">
              <w:rPr>
                <w:b/>
                <w:smallCaps w:val="0"/>
                <w:sz w:val="20"/>
              </w:rPr>
              <w:br/>
            </w:r>
            <w:sdt>
              <w:sdtPr>
                <w:rPr>
                  <w:smallCaps w:val="0"/>
                  <w:sz w:val="20"/>
                </w:rPr>
                <w:id w:val="478506848"/>
                <w:placeholder>
                  <w:docPart w:val="EB1BA66AFA014A399A33ACBFE3D9A27D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Content>
                <w:r w:rsidR="00317C42" w:rsidRPr="00ED7752">
                  <w:rPr>
                    <w:rStyle w:val="PlaceholderText"/>
                    <w:smallCaps w:val="0"/>
                    <w:sz w:val="20"/>
                  </w:rPr>
                  <w:t>Click here to enter a date.</w:t>
                </w:r>
              </w:sdtContent>
            </w:sdt>
          </w:p>
        </w:tc>
      </w:tr>
      <w:tr w:rsidR="00AD7340" w:rsidRPr="0012264F" w14:paraId="7DDBE180" w14:textId="77777777" w:rsidTr="00320720">
        <w:tc>
          <w:tcPr>
            <w:tcW w:w="4589" w:type="dxa"/>
            <w:gridSpan w:val="2"/>
            <w:shd w:val="clear" w:color="auto" w:fill="auto"/>
          </w:tcPr>
          <w:p w14:paraId="1BB97441" w14:textId="77777777" w:rsidR="00AD7340" w:rsidRPr="00162EA7" w:rsidRDefault="00AD7340" w:rsidP="00AD7340">
            <w:pPr>
              <w:pStyle w:val="FORM-label"/>
              <w:rPr>
                <w:b/>
                <w:smallCaps w:val="0"/>
                <w:sz w:val="20"/>
              </w:rPr>
            </w:pPr>
            <w:r w:rsidRPr="00162EA7">
              <w:rPr>
                <w:b/>
                <w:smallCaps w:val="0"/>
                <w:sz w:val="20"/>
              </w:rPr>
              <w:t>PROPOSER:</w:t>
            </w:r>
          </w:p>
          <w:p w14:paraId="34AD9889" w14:textId="77777777" w:rsidR="00AD7340" w:rsidRPr="00162EA7" w:rsidRDefault="00000000" w:rsidP="00AD7340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476418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7340" w:rsidRPr="00162EA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D7340">
              <w:rPr>
                <w:rFonts w:cs="Arial"/>
                <w:sz w:val="20"/>
                <w:szCs w:val="20"/>
              </w:rPr>
              <w:t xml:space="preserve"> </w:t>
            </w:r>
            <w:r w:rsidR="00AD7340" w:rsidRPr="00162EA7">
              <w:rPr>
                <w:rFonts w:cs="Arial"/>
                <w:sz w:val="20"/>
                <w:szCs w:val="20"/>
              </w:rPr>
              <w:t>ISO member body:</w:t>
            </w:r>
          </w:p>
          <w:sdt>
            <w:sdtPr>
              <w:rPr>
                <w:rFonts w:cs="Arial"/>
                <w:sz w:val="20"/>
                <w:szCs w:val="20"/>
              </w:rPr>
              <w:id w:val="2034997673"/>
              <w:placeholder>
                <w:docPart w:val="92CB8F59518C4D968E4D8BE424AD0880"/>
              </w:placeholder>
              <w:showingPlcHdr/>
            </w:sdtPr>
            <w:sdtContent>
              <w:p w14:paraId="02C19F15" w14:textId="77777777" w:rsidR="00AD7340" w:rsidRDefault="00AD7340" w:rsidP="00AD7340">
                <w:pPr>
                  <w:pStyle w:val="NormalIndent2"/>
                  <w:ind w:left="0"/>
                  <w:jc w:val="left"/>
                  <w:rPr>
                    <w:rFonts w:cs="Arial"/>
                    <w:sz w:val="20"/>
                    <w:szCs w:val="20"/>
                  </w:rPr>
                </w:pPr>
                <w:r w:rsidRPr="0072086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9009DE7" w14:textId="77777777" w:rsidR="00AD7340" w:rsidRPr="00162EA7" w:rsidRDefault="00AD7340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</w:p>
          <w:p w14:paraId="07B68662" w14:textId="195BC748" w:rsidR="00AD7340" w:rsidRPr="00162EA7" w:rsidRDefault="00000000" w:rsidP="00AD7340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5583534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C7E4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  <w:r w:rsidR="00AD7340">
              <w:rPr>
                <w:rFonts w:cs="Arial"/>
                <w:sz w:val="20"/>
                <w:szCs w:val="20"/>
              </w:rPr>
              <w:t xml:space="preserve"> </w:t>
            </w:r>
            <w:r w:rsidR="00AD7340" w:rsidRPr="00162EA7">
              <w:rPr>
                <w:rFonts w:cs="Arial"/>
                <w:sz w:val="20"/>
                <w:szCs w:val="20"/>
              </w:rPr>
              <w:t>Committee, liaison or other:</w:t>
            </w:r>
          </w:p>
          <w:sdt>
            <w:sdtPr>
              <w:rPr>
                <w:rFonts w:cs="Arial"/>
                <w:sz w:val="20"/>
                <w:szCs w:val="20"/>
              </w:rPr>
              <w:id w:val="1066075152"/>
              <w:placeholder>
                <w:docPart w:val="02BEA7D55F5C42548F39EEF726064E54"/>
              </w:placeholder>
              <w:showingPlcHdr/>
            </w:sdtPr>
            <w:sdtContent>
              <w:p w14:paraId="004E1175" w14:textId="77777777" w:rsidR="00AD7340" w:rsidRDefault="00AD7340" w:rsidP="00AD7340">
                <w:pPr>
                  <w:pStyle w:val="NormalIndent2"/>
                  <w:ind w:left="0"/>
                  <w:jc w:val="left"/>
                </w:pPr>
                <w:r w:rsidRPr="0072086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44668F4" w14:textId="77777777" w:rsidR="00AD7340" w:rsidRPr="00162EA7" w:rsidRDefault="00AD7340" w:rsidP="00317C42">
            <w:pPr>
              <w:pStyle w:val="FORM-label"/>
              <w:rPr>
                <w:b/>
                <w:smallCaps w:val="0"/>
                <w:sz w:val="20"/>
              </w:rPr>
            </w:pPr>
          </w:p>
        </w:tc>
        <w:tc>
          <w:tcPr>
            <w:tcW w:w="5276" w:type="dxa"/>
            <w:shd w:val="clear" w:color="auto" w:fill="auto"/>
          </w:tcPr>
          <w:p w14:paraId="382DF1F4" w14:textId="027F4836" w:rsidR="00AD7340" w:rsidRDefault="00AD7340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  <w:r>
              <w:rPr>
                <w:b/>
                <w:smallCaps/>
                <w:sz w:val="20"/>
              </w:rPr>
              <w:t>REFERENCE NUMBER</w:t>
            </w:r>
            <w:r w:rsidR="00F46D5D">
              <w:rPr>
                <w:b/>
                <w:smallCaps/>
                <w:sz w:val="20"/>
              </w:rPr>
              <w:t>:</w:t>
            </w:r>
            <w:r w:rsidR="00EE747E">
              <w:rPr>
                <w:b/>
                <w:smallCaps/>
                <w:sz w:val="20"/>
              </w:rPr>
              <w:br/>
            </w:r>
            <w:sdt>
              <w:sdtPr>
                <w:rPr>
                  <w:rFonts w:cs="Arial"/>
                  <w:sz w:val="20"/>
                  <w:szCs w:val="20"/>
                </w:rPr>
                <w:id w:val="-199321333"/>
                <w:placeholder>
                  <w:docPart w:val="630728DBCFFD4B4DAC9303CFF4FCD125"/>
                </w:placeholder>
              </w:sdtPr>
              <w:sdtContent>
                <w:r w:rsidR="00863887">
                  <w:rPr>
                    <w:rFonts w:cs="Arial"/>
                    <w:sz w:val="20"/>
                    <w:szCs w:val="20"/>
                  </w:rPr>
                  <w:t>ISO IEC 24772-8</w:t>
                </w:r>
              </w:sdtContent>
            </w:sdt>
          </w:p>
          <w:p w14:paraId="2DC423A0" w14:textId="77777777" w:rsidR="00EE747E" w:rsidRPr="00162EA7" w:rsidRDefault="00EE747E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</w:p>
          <w:p w14:paraId="1858A8D8" w14:textId="0A68D7E0" w:rsidR="00AD7340" w:rsidRDefault="00000000" w:rsidP="00AD7340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7533405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C7E4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  <w:r w:rsidR="00AD7340">
              <w:rPr>
                <w:rFonts w:cs="Arial"/>
                <w:sz w:val="20"/>
                <w:szCs w:val="20"/>
              </w:rPr>
              <w:t xml:space="preserve"> </w:t>
            </w:r>
            <w:r w:rsidR="00AD7340" w:rsidRPr="00247928">
              <w:rPr>
                <w:rFonts w:cs="Arial"/>
                <w:b/>
                <w:bCs/>
                <w:sz w:val="20"/>
                <w:szCs w:val="20"/>
              </w:rPr>
              <w:t>WITHIN EXISTING COMMITTEE</w:t>
            </w:r>
          </w:p>
          <w:p w14:paraId="0DB0CB97" w14:textId="6D0F4E8D" w:rsidR="00AD7340" w:rsidRDefault="00AD7340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Document Number: </w:t>
            </w:r>
            <w:sdt>
              <w:sdtPr>
                <w:rPr>
                  <w:rFonts w:cs="Arial"/>
                  <w:sz w:val="20"/>
                  <w:szCs w:val="20"/>
                </w:rPr>
                <w:id w:val="1881120045"/>
                <w:placeholder>
                  <w:docPart w:val="F888EEC95DC948CE9010D1D7131B7FA3"/>
                </w:placeholder>
              </w:sdtPr>
              <w:sdtContent>
                <w:r w:rsidR="00863887">
                  <w:rPr>
                    <w:rFonts w:cs="Arial"/>
                    <w:sz w:val="20"/>
                    <w:szCs w:val="20"/>
                  </w:rPr>
                  <w:t>SC 22/WG 23 N1</w:t>
                </w:r>
                <w:r w:rsidR="000F266F">
                  <w:rPr>
                    <w:rFonts w:cs="Arial"/>
                    <w:sz w:val="20"/>
                    <w:szCs w:val="20"/>
                  </w:rPr>
                  <w:t>512</w:t>
                </w:r>
              </w:sdtContent>
            </w:sdt>
          </w:p>
          <w:p w14:paraId="1C522D6E" w14:textId="12F43F60" w:rsidR="00AD7340" w:rsidRDefault="00247928" w:rsidP="00247928">
            <w:pPr>
              <w:pStyle w:val="NormalHanging8mm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Committee Secretariat: </w:t>
            </w:r>
            <w:sdt>
              <w:sdtPr>
                <w:rPr>
                  <w:rFonts w:cs="Arial"/>
                  <w:sz w:val="20"/>
                  <w:szCs w:val="20"/>
                </w:rPr>
                <w:id w:val="1746297411"/>
                <w:placeholder>
                  <w:docPart w:val="192A0D15F95D45FFADDA744772E525AB"/>
                </w:placeholder>
              </w:sdtPr>
              <w:sdtContent>
                <w:r w:rsidR="00863887">
                  <w:rPr>
                    <w:rFonts w:cs="Arial"/>
                    <w:sz w:val="20"/>
                    <w:szCs w:val="20"/>
                  </w:rPr>
                  <w:t>Bill Ash</w:t>
                </w:r>
              </w:sdtContent>
            </w:sdt>
          </w:p>
          <w:p w14:paraId="17A588F7" w14:textId="77777777" w:rsidR="00AD7340" w:rsidRPr="00162EA7" w:rsidRDefault="00AD7340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</w:p>
          <w:p w14:paraId="1C04420C" w14:textId="78E8502D" w:rsidR="00AD7340" w:rsidRDefault="00000000" w:rsidP="00247928">
            <w:pPr>
              <w:pStyle w:val="NormalHanging8mm"/>
            </w:pPr>
            <w:sdt>
              <w:sdtPr>
                <w:rPr>
                  <w:rFonts w:cs="Arial"/>
                  <w:sz w:val="20"/>
                  <w:szCs w:val="20"/>
                </w:rPr>
                <w:id w:val="-250589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7340" w:rsidRPr="00162EA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D7340">
              <w:rPr>
                <w:rFonts w:cs="Arial"/>
                <w:sz w:val="20"/>
                <w:szCs w:val="20"/>
              </w:rPr>
              <w:t xml:space="preserve"> </w:t>
            </w:r>
            <w:r w:rsidR="00247928" w:rsidRPr="00247928">
              <w:rPr>
                <w:rFonts w:cs="Arial"/>
                <w:b/>
                <w:bCs/>
                <w:sz w:val="20"/>
                <w:szCs w:val="20"/>
              </w:rPr>
              <w:t>PROPOSAL FOR A NEW PC</w:t>
            </w:r>
          </w:p>
          <w:p w14:paraId="5C352511" w14:textId="1658A56F" w:rsidR="00AD7340" w:rsidRPr="00162EA7" w:rsidRDefault="00AD7340" w:rsidP="00317C42">
            <w:pPr>
              <w:pStyle w:val="FORM-content-emphasis"/>
              <w:rPr>
                <w:smallCaps/>
                <w:sz w:val="20"/>
              </w:rPr>
            </w:pPr>
            <w:r>
              <w:rPr>
                <w:smallCaps/>
                <w:sz w:val="20"/>
              </w:rPr>
              <w:t xml:space="preserve"> </w:t>
            </w:r>
          </w:p>
        </w:tc>
      </w:tr>
      <w:tr w:rsidR="00895E5D" w:rsidRPr="0012264F" w14:paraId="11281A24" w14:textId="77777777" w:rsidTr="00B70697">
        <w:tc>
          <w:tcPr>
            <w:tcW w:w="9865" w:type="dxa"/>
            <w:gridSpan w:val="3"/>
            <w:shd w:val="clear" w:color="auto" w:fill="ECE8E8"/>
          </w:tcPr>
          <w:p w14:paraId="61825191" w14:textId="321D0206" w:rsidR="002051FB" w:rsidRPr="00841EC7" w:rsidRDefault="00895E5D" w:rsidP="00317C42">
            <w:pPr>
              <w:pStyle w:val="FORM-admin"/>
              <w:jc w:val="left"/>
              <w:rPr>
                <w:sz w:val="20"/>
              </w:rPr>
            </w:pPr>
            <w:r w:rsidRPr="00841EC7">
              <w:rPr>
                <w:sz w:val="20"/>
              </w:rPr>
              <w:t xml:space="preserve">A proposal for a new </w:t>
            </w:r>
            <w:r w:rsidR="00E37D9B" w:rsidRPr="00841EC7">
              <w:rPr>
                <w:sz w:val="20"/>
              </w:rPr>
              <w:t>work item</w:t>
            </w:r>
            <w:r w:rsidR="00E222CF" w:rsidRPr="00841EC7">
              <w:rPr>
                <w:sz w:val="20"/>
              </w:rPr>
              <w:t xml:space="preserve"> within the scope of an existing committee shall be submitted to the </w:t>
            </w:r>
            <w:r w:rsidR="00CC7E4B">
              <w:rPr>
                <w:sz w:val="20"/>
              </w:rPr>
              <w:t>committee manager</w:t>
            </w:r>
            <w:r w:rsidR="00E222CF" w:rsidRPr="00841EC7">
              <w:rPr>
                <w:sz w:val="20"/>
              </w:rPr>
              <w:t xml:space="preserve"> of that committee. </w:t>
            </w:r>
          </w:p>
          <w:p w14:paraId="1961E15D" w14:textId="39162DAB" w:rsidR="00913DD5" w:rsidRPr="00841EC7" w:rsidRDefault="00C51B60" w:rsidP="00317C42">
            <w:pPr>
              <w:pStyle w:val="FORM-admin"/>
              <w:jc w:val="left"/>
              <w:rPr>
                <w:sz w:val="20"/>
              </w:rPr>
            </w:pPr>
            <w:r w:rsidRPr="00841EC7">
              <w:rPr>
                <w:sz w:val="20"/>
              </w:rPr>
              <w:t xml:space="preserve">A proposal for a new project committee </w:t>
            </w:r>
            <w:r w:rsidR="00895E5D" w:rsidRPr="00841EC7">
              <w:rPr>
                <w:sz w:val="20"/>
              </w:rPr>
              <w:t xml:space="preserve">shall be submitted to the Central </w:t>
            </w:r>
            <w:r w:rsidR="00913DD5" w:rsidRPr="00841EC7">
              <w:rPr>
                <w:sz w:val="20"/>
              </w:rPr>
              <w:t>Secretariat</w:t>
            </w:r>
            <w:r w:rsidR="00895E5D" w:rsidRPr="00841EC7">
              <w:rPr>
                <w:sz w:val="20"/>
              </w:rPr>
              <w:t>, which will process the proposal in accordance with ISO/IEC Directives, Part 1,</w:t>
            </w:r>
            <w:hyperlink r:id="rId11" w:anchor="section-isodocuments-top" w:history="1">
              <w:r w:rsidR="00FE18CB" w:rsidRPr="00EB1C62">
                <w:rPr>
                  <w:rStyle w:val="Hyperlink"/>
                  <w:sz w:val="20"/>
                </w:rPr>
                <w:t>Clause 2.3</w:t>
              </w:r>
            </w:hyperlink>
            <w:r w:rsidR="00895E5D" w:rsidRPr="00841EC7">
              <w:rPr>
                <w:sz w:val="20"/>
              </w:rPr>
              <w:t xml:space="preserve">. </w:t>
            </w:r>
          </w:p>
          <w:p w14:paraId="4E68D88A" w14:textId="5D08BAD0" w:rsidR="00895E5D" w:rsidRPr="00841EC7" w:rsidRDefault="00895E5D" w:rsidP="00317C42">
            <w:pPr>
              <w:pStyle w:val="FORM-admin"/>
              <w:jc w:val="left"/>
              <w:rPr>
                <w:sz w:val="20"/>
              </w:rPr>
            </w:pPr>
            <w:r w:rsidRPr="00841EC7">
              <w:rPr>
                <w:sz w:val="20"/>
              </w:rPr>
              <w:t xml:space="preserve">Guidelines for proposing and justifying new </w:t>
            </w:r>
            <w:r w:rsidR="00883F2A" w:rsidRPr="00841EC7">
              <w:rPr>
                <w:sz w:val="20"/>
              </w:rPr>
              <w:t>work item</w:t>
            </w:r>
            <w:r w:rsidR="00E8391C" w:rsidRPr="00841EC7">
              <w:rPr>
                <w:sz w:val="20"/>
              </w:rPr>
              <w:t>s</w:t>
            </w:r>
            <w:r w:rsidR="00FA3911" w:rsidRPr="00841EC7">
              <w:rPr>
                <w:sz w:val="20"/>
              </w:rPr>
              <w:t xml:space="preserve"> </w:t>
            </w:r>
            <w:r w:rsidR="00103666" w:rsidRPr="00841EC7">
              <w:rPr>
                <w:sz w:val="20"/>
              </w:rPr>
              <w:t>or</w:t>
            </w:r>
            <w:r w:rsidR="00FA3911" w:rsidRPr="00841EC7">
              <w:rPr>
                <w:sz w:val="20"/>
              </w:rPr>
              <w:t xml:space="preserve"> </w:t>
            </w:r>
            <w:r w:rsidR="00266A73" w:rsidRPr="00841EC7">
              <w:rPr>
                <w:sz w:val="20"/>
              </w:rPr>
              <w:t>new field</w:t>
            </w:r>
            <w:r w:rsidR="00103666" w:rsidRPr="00841EC7">
              <w:rPr>
                <w:sz w:val="20"/>
              </w:rPr>
              <w:t>s</w:t>
            </w:r>
            <w:r w:rsidR="00266A73" w:rsidRPr="00841EC7">
              <w:rPr>
                <w:sz w:val="20"/>
              </w:rPr>
              <w:t xml:space="preserve"> of technical activity (Project Committee)</w:t>
            </w:r>
            <w:r w:rsidR="00883F2A" w:rsidRPr="00841EC7">
              <w:rPr>
                <w:sz w:val="20"/>
              </w:rPr>
              <w:t xml:space="preserve"> </w:t>
            </w:r>
            <w:r w:rsidRPr="00841EC7">
              <w:rPr>
                <w:sz w:val="20"/>
              </w:rPr>
              <w:t xml:space="preserve">are given in </w:t>
            </w:r>
            <w:r w:rsidRPr="00E25CF9">
              <w:rPr>
                <w:sz w:val="20"/>
              </w:rPr>
              <w:t>ISO/IEC Directives, Part 1,</w:t>
            </w:r>
            <w:r w:rsidR="00883F2A" w:rsidRPr="00E25CF9">
              <w:rPr>
                <w:sz w:val="20"/>
              </w:rPr>
              <w:t xml:space="preserve"> </w:t>
            </w:r>
            <w:hyperlink r:id="rId12" w:anchor="section-isodocuments-top" w:history="1">
              <w:r w:rsidR="00883F2A" w:rsidRPr="00E25CF9">
                <w:rPr>
                  <w:rStyle w:val="Hyperlink"/>
                  <w:sz w:val="20"/>
                </w:rPr>
                <w:t>Annex</w:t>
              </w:r>
              <w:r w:rsidRPr="00E25CF9">
                <w:rPr>
                  <w:rStyle w:val="Hyperlink"/>
                  <w:sz w:val="20"/>
                </w:rPr>
                <w:t xml:space="preserve"> C</w:t>
              </w:r>
            </w:hyperlink>
            <w:r w:rsidRPr="00E25CF9">
              <w:rPr>
                <w:sz w:val="20"/>
              </w:rPr>
              <w:t>.</w:t>
            </w:r>
          </w:p>
          <w:p w14:paraId="27480658" w14:textId="2AA638D7" w:rsidR="00895E5D" w:rsidRPr="0012264F" w:rsidRDefault="00895E5D" w:rsidP="00317C42">
            <w:pPr>
              <w:pStyle w:val="FORM-admin"/>
              <w:jc w:val="left"/>
              <w:rPr>
                <w:szCs w:val="16"/>
              </w:rPr>
            </w:pPr>
            <w:r w:rsidRPr="00841EC7">
              <w:rPr>
                <w:b/>
                <w:bCs w:val="0"/>
                <w:sz w:val="20"/>
              </w:rPr>
              <w:t>IMPORTANT NOTE:</w:t>
            </w:r>
            <w:r w:rsidRPr="00841EC7">
              <w:rPr>
                <w:sz w:val="20"/>
              </w:rPr>
              <w:t xml:space="preserve">  Proposals without adequate justification</w:t>
            </w:r>
            <w:r w:rsidR="00A02640" w:rsidRPr="00841EC7">
              <w:rPr>
                <w:sz w:val="20"/>
              </w:rPr>
              <w:t xml:space="preserve"> and supporting information</w:t>
            </w:r>
            <w:r w:rsidRPr="00841EC7">
              <w:rPr>
                <w:sz w:val="20"/>
              </w:rPr>
              <w:t xml:space="preserve"> risk rejection or referral to the originator.</w:t>
            </w:r>
          </w:p>
        </w:tc>
      </w:tr>
      <w:tr w:rsidR="00895E5D" w:rsidRPr="00ED7752" w14:paraId="192164B4" w14:textId="77777777" w:rsidTr="006D7684">
        <w:tc>
          <w:tcPr>
            <w:tcW w:w="9865" w:type="dxa"/>
            <w:gridSpan w:val="3"/>
            <w:shd w:val="clear" w:color="auto" w:fill="auto"/>
          </w:tcPr>
          <w:p w14:paraId="4A7F8515" w14:textId="77777777" w:rsidR="00895E5D" w:rsidRPr="00ED7752" w:rsidRDefault="00895E5D" w:rsidP="00317C42">
            <w:pPr>
              <w:pStyle w:val="FORM-admin"/>
              <w:jc w:val="left"/>
              <w:rPr>
                <w:sz w:val="20"/>
              </w:rPr>
            </w:pPr>
          </w:p>
        </w:tc>
      </w:tr>
      <w:tr w:rsidR="00895E5D" w:rsidRPr="00ED7752" w14:paraId="481624B1" w14:textId="77777777" w:rsidTr="006D7684">
        <w:tc>
          <w:tcPr>
            <w:tcW w:w="9865" w:type="dxa"/>
            <w:gridSpan w:val="3"/>
            <w:shd w:val="clear" w:color="auto" w:fill="auto"/>
          </w:tcPr>
          <w:p w14:paraId="59310192" w14:textId="68A3BAB7" w:rsidR="00895E5D" w:rsidRPr="00ED7752" w:rsidRDefault="00841EC7" w:rsidP="00F46D5D">
            <w:pPr>
              <w:pStyle w:val="FORM-label"/>
              <w:spacing w:before="200" w:after="200"/>
              <w:rPr>
                <w:smallCaps w:val="0"/>
                <w:color w:val="323232"/>
                <w:sz w:val="20"/>
              </w:rPr>
            </w:pPr>
            <w:r w:rsidRPr="00ED7752">
              <w:rPr>
                <w:b/>
                <w:smallCaps w:val="0"/>
                <w:sz w:val="20"/>
              </w:rPr>
              <w:t>PROPOSAL</w:t>
            </w:r>
            <w:r w:rsidRPr="00ED7752">
              <w:rPr>
                <w:smallCaps w:val="0"/>
                <w:color w:val="323232"/>
                <w:sz w:val="20"/>
              </w:rPr>
              <w:t xml:space="preserve"> </w:t>
            </w:r>
            <w:r w:rsidR="00570A68" w:rsidRPr="00ED7752">
              <w:rPr>
                <w:smallCaps w:val="0"/>
                <w:color w:val="323232"/>
                <w:sz w:val="20"/>
              </w:rPr>
              <w:br/>
            </w:r>
            <w:r w:rsidR="00895E5D" w:rsidRPr="00ED7752">
              <w:rPr>
                <w:smallCaps w:val="0"/>
                <w:color w:val="323232"/>
                <w:sz w:val="20"/>
              </w:rPr>
              <w:t>(to be completed by the proposer, following discussion with committee leadership if appropriate)</w:t>
            </w:r>
          </w:p>
        </w:tc>
      </w:tr>
      <w:tr w:rsidR="003E17A3" w:rsidRPr="00ED7752" w14:paraId="621014A7" w14:textId="77777777" w:rsidTr="00B70697">
        <w:tc>
          <w:tcPr>
            <w:tcW w:w="9865" w:type="dxa"/>
            <w:gridSpan w:val="3"/>
            <w:shd w:val="clear" w:color="auto" w:fill="auto"/>
          </w:tcPr>
          <w:p w14:paraId="392BD827" w14:textId="5928E1C5" w:rsidR="00CC7E4B" w:rsidRPr="00ED7752" w:rsidRDefault="003E17A3" w:rsidP="00317C42">
            <w:pPr>
              <w:pStyle w:val="FORM-content"/>
              <w:rPr>
                <w:sz w:val="20"/>
              </w:rPr>
            </w:pPr>
            <w:r w:rsidRPr="00ED7752">
              <w:rPr>
                <w:sz w:val="20"/>
              </w:rPr>
              <w:t>English title</w:t>
            </w:r>
          </w:p>
        </w:tc>
      </w:tr>
      <w:tr w:rsidR="003E17A3" w:rsidRPr="00ED7752" w14:paraId="61503284" w14:textId="77777777" w:rsidTr="00B70697">
        <w:tc>
          <w:tcPr>
            <w:tcW w:w="9865" w:type="dxa"/>
            <w:gridSpan w:val="3"/>
            <w:shd w:val="clear" w:color="auto" w:fill="auto"/>
          </w:tcPr>
          <w:sdt>
            <w:sdtPr>
              <w:rPr>
                <w:sz w:val="20"/>
              </w:rPr>
              <w:id w:val="-1955386596"/>
              <w:placeholder>
                <w:docPart w:val="AADF56521970432EA60083C76A175F3C"/>
              </w:placeholder>
            </w:sdtPr>
            <w:sdtContent>
              <w:p w14:paraId="6A51DB1F" w14:textId="19D90C9D" w:rsidR="003E17A3" w:rsidRPr="00863887" w:rsidRDefault="00863887" w:rsidP="00863887">
                <w:pPr>
                  <w:pStyle w:val="NormalWeb"/>
                  <w:rPr>
                    <w:rFonts w:ascii="Calibri" w:hAnsi="Calibri" w:cs="Calibri"/>
                    <w:b/>
                    <w:bCs/>
                    <w:sz w:val="18"/>
                    <w:szCs w:val="18"/>
                  </w:rPr>
                </w:pPr>
                <w:proofErr w:type="spellStart"/>
                <w:r w:rsidRPr="00CC7E4B">
                  <w:rPr>
                    <w:lang w:val="fr-CH"/>
                  </w:rPr>
                  <w:t>Programming</w:t>
                </w:r>
                <w:proofErr w:type="spellEnd"/>
                <w:r w:rsidRPr="00CC7E4B">
                  <w:rPr>
                    <w:lang w:val="fr-CH"/>
                  </w:rPr>
                  <w:t xml:space="preserve"> </w:t>
                </w:r>
                <w:proofErr w:type="spellStart"/>
                <w:r w:rsidRPr="00CC7E4B">
                  <w:rPr>
                    <w:lang w:val="fr-CH"/>
                  </w:rPr>
                  <w:t>languages</w:t>
                </w:r>
                <w:proofErr w:type="spellEnd"/>
                <w:r w:rsidRPr="00CC7E4B">
                  <w:rPr>
                    <w:lang w:val="fr-CH"/>
                  </w:rPr>
                  <w:t xml:space="preserve"> — </w:t>
                </w:r>
                <w:proofErr w:type="spellStart"/>
                <w:r w:rsidRPr="00CC7E4B">
                  <w:rPr>
                    <w:lang w:val="fr-CH"/>
                  </w:rPr>
                  <w:t>Avoiding</w:t>
                </w:r>
                <w:proofErr w:type="spellEnd"/>
                <w:r w:rsidRPr="00CC7E4B">
                  <w:rPr>
                    <w:lang w:val="fr-CH"/>
                  </w:rPr>
                  <w:t xml:space="preserve"> </w:t>
                </w:r>
                <w:proofErr w:type="spellStart"/>
                <w:r w:rsidRPr="00CC7E4B">
                  <w:rPr>
                    <w:lang w:val="fr-CH"/>
                  </w:rPr>
                  <w:t>vulnerabilities</w:t>
                </w:r>
                <w:proofErr w:type="spellEnd"/>
                <w:r w:rsidRPr="00CC7E4B">
                  <w:rPr>
                    <w:lang w:val="fr-CH"/>
                  </w:rPr>
                  <w:t xml:space="preserve"> in </w:t>
                </w:r>
                <w:proofErr w:type="spellStart"/>
                <w:r w:rsidRPr="00CC7E4B">
                  <w:rPr>
                    <w:lang w:val="fr-CH"/>
                  </w:rPr>
                  <w:t>programming</w:t>
                </w:r>
                <w:proofErr w:type="spellEnd"/>
                <w:r w:rsidRPr="00CC7E4B">
                  <w:rPr>
                    <w:lang w:val="fr-CH"/>
                  </w:rPr>
                  <w:t xml:space="preserve"> </w:t>
                </w:r>
                <w:proofErr w:type="spellStart"/>
                <w:r w:rsidRPr="00CC7E4B">
                  <w:rPr>
                    <w:lang w:val="fr-CH"/>
                  </w:rPr>
                  <w:t>languages</w:t>
                </w:r>
                <w:proofErr w:type="spellEnd"/>
                <w:r w:rsidRPr="00CC7E4B">
                  <w:rPr>
                    <w:lang w:val="fr-CH"/>
                  </w:rPr>
                  <w:t xml:space="preserve"> – Part </w:t>
                </w:r>
                <w:proofErr w:type="gramStart"/>
                <w:r>
                  <w:rPr>
                    <w:lang w:val="fr-CH"/>
                  </w:rPr>
                  <w:t>8</w:t>
                </w:r>
                <w:r w:rsidRPr="00CC7E4B">
                  <w:rPr>
                    <w:lang w:val="fr-CH"/>
                  </w:rPr>
                  <w:t>:</w:t>
                </w:r>
                <w:proofErr w:type="gramEnd"/>
                <w:r>
                  <w:rPr>
                    <w:lang w:val="fr-CH"/>
                  </w:rPr>
                  <w:t xml:space="preserve"> Catalogue of </w:t>
                </w:r>
                <w:proofErr w:type="spellStart"/>
                <w:r>
                  <w:rPr>
                    <w:lang w:val="fr-CH"/>
                  </w:rPr>
                  <w:t>vulnerabilities</w:t>
                </w:r>
                <w:proofErr w:type="spellEnd"/>
                <w:r>
                  <w:rPr>
                    <w:lang w:val="fr-CH"/>
                  </w:rPr>
                  <w:t xml:space="preserve"> for the </w:t>
                </w:r>
                <w:proofErr w:type="spellStart"/>
                <w:r>
                  <w:rPr>
                    <w:lang w:val="fr-CH"/>
                  </w:rPr>
                  <w:t>programming</w:t>
                </w:r>
                <w:proofErr w:type="spellEnd"/>
                <w:r>
                  <w:rPr>
                    <w:lang w:val="fr-CH"/>
                  </w:rPr>
                  <w:t xml:space="preserve"> </w:t>
                </w:r>
                <w:proofErr w:type="spellStart"/>
                <w:r>
                  <w:rPr>
                    <w:lang w:val="fr-CH"/>
                  </w:rPr>
                  <w:t>language</w:t>
                </w:r>
                <w:proofErr w:type="spellEnd"/>
                <w:r>
                  <w:rPr>
                    <w:lang w:val="fr-CH"/>
                  </w:rPr>
                  <w:t xml:space="preserve"> Fortran</w:t>
                </w:r>
              </w:p>
            </w:sdtContent>
          </w:sdt>
        </w:tc>
      </w:tr>
      <w:tr w:rsidR="003E17A3" w:rsidRPr="00ED7752" w14:paraId="6D0053D9" w14:textId="77777777" w:rsidTr="00B70697">
        <w:tc>
          <w:tcPr>
            <w:tcW w:w="9865" w:type="dxa"/>
            <w:gridSpan w:val="3"/>
            <w:shd w:val="clear" w:color="auto" w:fill="auto"/>
          </w:tcPr>
          <w:p w14:paraId="60A31F9A" w14:textId="39EE714D" w:rsidR="00863887" w:rsidRPr="00ED7752" w:rsidRDefault="003E17A3" w:rsidP="00317C42">
            <w:pPr>
              <w:pStyle w:val="FORM-content"/>
              <w:rPr>
                <w:sz w:val="20"/>
              </w:rPr>
            </w:pPr>
            <w:r w:rsidRPr="00ED7752">
              <w:rPr>
                <w:sz w:val="20"/>
              </w:rPr>
              <w:t>French title</w:t>
            </w:r>
          </w:p>
        </w:tc>
      </w:tr>
      <w:tr w:rsidR="00895E5D" w:rsidRPr="00ED7752" w14:paraId="5009307D" w14:textId="77777777" w:rsidTr="006D7684">
        <w:tc>
          <w:tcPr>
            <w:tcW w:w="9865" w:type="dxa"/>
            <w:gridSpan w:val="3"/>
            <w:shd w:val="clear" w:color="auto" w:fill="auto"/>
          </w:tcPr>
          <w:p w14:paraId="1DB624D7" w14:textId="7CE98047" w:rsidR="00895E5D" w:rsidRPr="00863887" w:rsidRDefault="00000000" w:rsidP="00317C42">
            <w:pPr>
              <w:pStyle w:val="FORM-content"/>
              <w:rPr>
                <w:sz w:val="20"/>
              </w:rPr>
            </w:pPr>
            <w:sdt>
              <w:sdtPr>
                <w:rPr>
                  <w:sz w:val="20"/>
                </w:rPr>
                <w:id w:val="1688027857"/>
                <w:placeholder>
                  <w:docPart w:val="74D3D0957CDD44E4BA29D42D56407D6E"/>
                </w:placeholder>
              </w:sdtPr>
              <w:sdtContent>
                <w:r w:rsidR="00863887" w:rsidRPr="00863887">
                  <w:rPr>
                    <w:bCs w:val="0"/>
                    <w:iCs/>
                    <w:sz w:val="20"/>
                    <w:lang w:val="fr-CH"/>
                  </w:rPr>
                  <w:t xml:space="preserve">Langages de programmation — Conduite pour éviter les vulnérabilités dans les langages de programmation — Partie </w:t>
                </w:r>
                <w:proofErr w:type="gramStart"/>
                <w:r w:rsidR="00863887" w:rsidRPr="00863887">
                  <w:rPr>
                    <w:b/>
                    <w:bCs w:val="0"/>
                    <w:iCs/>
                    <w:sz w:val="20"/>
                    <w:lang w:val="fr-CH"/>
                  </w:rPr>
                  <w:t>8</w:t>
                </w:r>
                <w:r w:rsidR="00863887" w:rsidRPr="00863887">
                  <w:rPr>
                    <w:bCs w:val="0"/>
                    <w:iCs/>
                    <w:sz w:val="20"/>
                    <w:lang w:val="fr-CH"/>
                  </w:rPr>
                  <w:t>:</w:t>
                </w:r>
                <w:proofErr w:type="gramEnd"/>
                <w:r w:rsidR="00863887" w:rsidRPr="00863887">
                  <w:rPr>
                    <w:bCs w:val="0"/>
                    <w:iCs/>
                    <w:sz w:val="20"/>
                    <w:lang w:val="fr-CH"/>
                  </w:rPr>
                  <w:t xml:space="preserve"> Catalogue de vulnérabilités</w:t>
                </w:r>
                <w:r w:rsidR="00863887" w:rsidRPr="00863887">
                  <w:rPr>
                    <w:b/>
                    <w:bCs w:val="0"/>
                    <w:sz w:val="20"/>
                    <w:lang w:val="fr-FR"/>
                  </w:rPr>
                  <w:t xml:space="preserve"> pour le langage de programmation Fortran</w:t>
                </w:r>
              </w:sdtContent>
            </w:sdt>
          </w:p>
          <w:p w14:paraId="6FB00DAA" w14:textId="2FBBA8AA" w:rsidR="003E17A3" w:rsidRPr="00ED7752" w:rsidRDefault="00895E5D" w:rsidP="00317C42">
            <w:pPr>
              <w:pStyle w:val="FORM-content"/>
              <w:rPr>
                <w:rStyle w:val="SMALLCAPS"/>
                <w:smallCaps w:val="0"/>
                <w:sz w:val="20"/>
              </w:rPr>
            </w:pPr>
            <w:r w:rsidRPr="00ED7752">
              <w:rPr>
                <w:sz w:val="20"/>
              </w:rPr>
              <w:t>(</w:t>
            </w:r>
            <w:r w:rsidR="00DA2C54" w:rsidRPr="00ED7752">
              <w:rPr>
                <w:sz w:val="20"/>
              </w:rPr>
              <w:t xml:space="preserve">Please see </w:t>
            </w:r>
            <w:r w:rsidR="00DA2C54" w:rsidRPr="00E25CF9">
              <w:rPr>
                <w:sz w:val="20"/>
              </w:rPr>
              <w:t xml:space="preserve"> ISO/IEC Directives, Part 1, </w:t>
            </w:r>
            <w:hyperlink r:id="rId13" w:anchor="section-isodocuments-top" w:history="1">
              <w:r w:rsidR="00DA2C54" w:rsidRPr="00E25CF9">
                <w:rPr>
                  <w:rStyle w:val="Hyperlink"/>
                  <w:sz w:val="20"/>
                </w:rPr>
                <w:t>Annex C</w:t>
              </w:r>
            </w:hyperlink>
            <w:r w:rsidR="00DA2C54" w:rsidRPr="00E25CF9">
              <w:rPr>
                <w:sz w:val="20"/>
              </w:rPr>
              <w:t>, Clause</w:t>
            </w:r>
            <w:r w:rsidR="00DF7993" w:rsidRPr="00E25CF9">
              <w:rPr>
                <w:sz w:val="20"/>
              </w:rPr>
              <w:t xml:space="preserve"> C.</w:t>
            </w:r>
            <w:r w:rsidR="006D7155" w:rsidRPr="00E25CF9">
              <w:rPr>
                <w:sz w:val="20"/>
              </w:rPr>
              <w:t>4.</w:t>
            </w:r>
            <w:r w:rsidR="00DF7993" w:rsidRPr="00E25CF9">
              <w:rPr>
                <w:sz w:val="20"/>
              </w:rPr>
              <w:t>2</w:t>
            </w:r>
            <w:r w:rsidR="00DA2C54" w:rsidRPr="00ED7752">
              <w:rPr>
                <w:sz w:val="20"/>
              </w:rPr>
              <w:t xml:space="preserve">).  </w:t>
            </w:r>
            <w:r w:rsidR="003E17A3">
              <w:rPr>
                <w:sz w:val="20"/>
              </w:rPr>
              <w:br/>
            </w:r>
            <w:r w:rsidRPr="00ED7752">
              <w:rPr>
                <w:sz w:val="20"/>
              </w:rPr>
              <w:t xml:space="preserve">In case of amendment, </w:t>
            </w:r>
            <w:proofErr w:type="gramStart"/>
            <w:r w:rsidR="00706ADF" w:rsidRPr="00ED7752">
              <w:rPr>
                <w:sz w:val="20"/>
              </w:rPr>
              <w:t>revision</w:t>
            </w:r>
            <w:proofErr w:type="gramEnd"/>
            <w:r w:rsidRPr="00ED7752">
              <w:rPr>
                <w:sz w:val="20"/>
              </w:rPr>
              <w:t xml:space="preserve"> or a new part of an existing document, please include the reference number and current title</w:t>
            </w:r>
          </w:p>
        </w:tc>
      </w:tr>
      <w:tr w:rsidR="00895E5D" w:rsidRPr="00ED7752" w14:paraId="14294760" w14:textId="77777777" w:rsidTr="006D7684">
        <w:tc>
          <w:tcPr>
            <w:tcW w:w="9865" w:type="dxa"/>
            <w:gridSpan w:val="3"/>
            <w:shd w:val="clear" w:color="auto" w:fill="auto"/>
          </w:tcPr>
          <w:p w14:paraId="0B95FD76" w14:textId="37C2AF3F" w:rsidR="00895E5D" w:rsidRPr="00ED7752" w:rsidRDefault="000275FB" w:rsidP="00F46D5D">
            <w:pPr>
              <w:pStyle w:val="FORM-content"/>
              <w:spacing w:before="200"/>
              <w:rPr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>SCOPE</w:t>
            </w:r>
            <w:r w:rsidRPr="00ED7752">
              <w:rPr>
                <w:sz w:val="20"/>
              </w:rPr>
              <w:t xml:space="preserve"> </w:t>
            </w:r>
            <w:r>
              <w:rPr>
                <w:sz w:val="20"/>
              </w:rPr>
              <w:br/>
            </w:r>
            <w:r w:rsidR="00895E5D" w:rsidRPr="00ED7752">
              <w:rPr>
                <w:sz w:val="20"/>
              </w:rPr>
              <w:t xml:space="preserve">(Please see </w:t>
            </w:r>
            <w:r w:rsidR="00895E5D" w:rsidRPr="00E25CF9">
              <w:rPr>
                <w:sz w:val="20"/>
              </w:rPr>
              <w:t xml:space="preserve"> ISO/IEC Directives, Part 1, </w:t>
            </w:r>
            <w:hyperlink r:id="rId14" w:anchor="section-isodocuments-top" w:history="1">
              <w:r w:rsidR="00895E5D" w:rsidRPr="00E25CF9">
                <w:rPr>
                  <w:rStyle w:val="Hyperlink"/>
                  <w:sz w:val="20"/>
                </w:rPr>
                <w:t>Annex C</w:t>
              </w:r>
            </w:hyperlink>
            <w:r w:rsidR="00895E5D" w:rsidRPr="00E25CF9">
              <w:rPr>
                <w:sz w:val="20"/>
              </w:rPr>
              <w:t>, Clause</w:t>
            </w:r>
            <w:r w:rsidR="00A63EBB" w:rsidRPr="00E25CF9">
              <w:rPr>
                <w:sz w:val="20"/>
              </w:rPr>
              <w:t xml:space="preserve"> C.4</w:t>
            </w:r>
            <w:r w:rsidR="006B6436" w:rsidRPr="00E25CF9">
              <w:rPr>
                <w:sz w:val="20"/>
              </w:rPr>
              <w:t>.3</w:t>
            </w:r>
            <w:r w:rsidR="00895E5D" w:rsidRPr="00ED7752">
              <w:rPr>
                <w:sz w:val="20"/>
              </w:rPr>
              <w:t>)</w:t>
            </w:r>
          </w:p>
        </w:tc>
      </w:tr>
      <w:tr w:rsidR="00895E5D" w:rsidRPr="00ED7752" w14:paraId="40F4C0C3" w14:textId="77777777" w:rsidTr="006D7684">
        <w:tc>
          <w:tcPr>
            <w:tcW w:w="9865" w:type="dxa"/>
            <w:gridSpan w:val="3"/>
            <w:shd w:val="clear" w:color="auto" w:fill="auto"/>
          </w:tcPr>
          <w:sdt>
            <w:sdtPr>
              <w:rPr>
                <w:bCs/>
                <w:color w:val="323232"/>
                <w:sz w:val="16"/>
              </w:rPr>
              <w:id w:val="-727387456"/>
              <w:placeholder>
                <w:docPart w:val="2B7B2E97AA2B486A9C433F7B31788D31"/>
              </w:placeholder>
            </w:sdtPr>
            <w:sdtContent>
              <w:p w14:paraId="19043821" w14:textId="3C8882E0" w:rsidR="00863887" w:rsidRPr="00863887" w:rsidRDefault="00863887" w:rsidP="00863887">
                <w:r w:rsidRPr="00574981">
                  <w:t xml:space="preserve">This </w:t>
                </w:r>
                <w:r w:rsidR="001A3CCE">
                  <w:t>document</w:t>
                </w:r>
                <w:r>
                  <w:t xml:space="preserve"> itemizes</w:t>
                </w:r>
                <w:r w:rsidRPr="00574981">
                  <w:t xml:space="preserve"> programming language vulnerabilities </w:t>
                </w:r>
                <w:r w:rsidR="001A3CCE">
                  <w:t xml:space="preserve">in </w:t>
                </w:r>
                <w:r w:rsidR="000F266F">
                  <w:t xml:space="preserve">the programming language </w:t>
                </w:r>
                <w:r w:rsidR="001A3CCE">
                  <w:t xml:space="preserve">Fortran </w:t>
                </w:r>
                <w:r w:rsidRPr="00574981">
                  <w:t xml:space="preserve">to be avoided in the development of systems where assured behaviour is required for security, safety, </w:t>
                </w:r>
                <w:r w:rsidRPr="00574981">
                  <w:lastRenderedPageBreak/>
                  <w:t xml:space="preserve">mission-critical and business-critical software.  In general, this </w:t>
                </w:r>
                <w:r w:rsidR="001A3CCE">
                  <w:t>need for assured behaviour</w:t>
                </w:r>
                <w:r w:rsidRPr="00574981">
                  <w:t xml:space="preserve"> is applicable to the software developed, reviewed, or maintained for any application.</w:t>
                </w:r>
              </w:p>
              <w:p w14:paraId="0B69AB20" w14:textId="155D4579" w:rsidR="00895E5D" w:rsidRPr="00863887" w:rsidRDefault="00863887" w:rsidP="00863887">
                <w:pPr>
                  <w:pStyle w:val="FORM-content"/>
                  <w:rPr>
                    <w:sz w:val="20"/>
                  </w:rPr>
                </w:pPr>
                <w:r w:rsidRPr="00863887">
                  <w:rPr>
                    <w:sz w:val="20"/>
                  </w:rPr>
                  <w:t xml:space="preserve">This </w:t>
                </w:r>
                <w:r w:rsidR="001A3CCE">
                  <w:rPr>
                    <w:sz w:val="20"/>
                  </w:rPr>
                  <w:t>document</w:t>
                </w:r>
                <w:r w:rsidRPr="00863887">
                  <w:rPr>
                    <w:sz w:val="20"/>
                  </w:rPr>
                  <w:t xml:space="preserve"> </w:t>
                </w:r>
                <w:r w:rsidR="001A3CCE">
                  <w:rPr>
                    <w:sz w:val="20"/>
                  </w:rPr>
                  <w:t>explains</w:t>
                </w:r>
                <w:r w:rsidRPr="00863887">
                  <w:rPr>
                    <w:sz w:val="20"/>
                  </w:rPr>
                  <w:t xml:space="preserve"> how the vulnerabilities </w:t>
                </w:r>
                <w:r w:rsidR="001A3CCE">
                  <w:rPr>
                    <w:sz w:val="20"/>
                  </w:rPr>
                  <w:t>catalogued</w:t>
                </w:r>
                <w:r w:rsidRPr="00863887">
                  <w:rPr>
                    <w:sz w:val="20"/>
                  </w:rPr>
                  <w:t xml:space="preserve"> in </w:t>
                </w:r>
                <w:r w:rsidR="001A3CCE" w:rsidRPr="00863887">
                  <w:rPr>
                    <w:sz w:val="20"/>
                  </w:rPr>
                  <w:t>ISO/IEC 24772-1:2024</w:t>
                </w:r>
                <w:r w:rsidR="001A3CCE">
                  <w:rPr>
                    <w:sz w:val="20"/>
                  </w:rPr>
                  <w:t xml:space="preserve"> “Programming languages -- Avoiding vulnerabilities in programming languages -- Part 1: “Language-independent catalogue of vulnerabilities”</w:t>
                </w:r>
                <w:r w:rsidRPr="00863887">
                  <w:rPr>
                    <w:sz w:val="20"/>
                  </w:rPr>
                  <w:t xml:space="preserve"> manifest in Fortran and </w:t>
                </w:r>
                <w:r w:rsidR="001A3CCE">
                  <w:rPr>
                    <w:sz w:val="20"/>
                  </w:rPr>
                  <w:t>documents</w:t>
                </w:r>
                <w:r w:rsidRPr="00863887">
                  <w:rPr>
                    <w:sz w:val="20"/>
                  </w:rPr>
                  <w:t xml:space="preserve"> mechanisms </w:t>
                </w:r>
                <w:r w:rsidR="001A3CCE">
                  <w:rPr>
                    <w:sz w:val="20"/>
                  </w:rPr>
                  <w:t xml:space="preserve">that can be used </w:t>
                </w:r>
                <w:r w:rsidRPr="00863887">
                  <w:rPr>
                    <w:sz w:val="20"/>
                  </w:rPr>
                  <w:t xml:space="preserve">to avoid </w:t>
                </w:r>
                <w:r w:rsidR="001A3CCE">
                  <w:rPr>
                    <w:sz w:val="20"/>
                  </w:rPr>
                  <w:t>the vulnerabilities</w:t>
                </w:r>
                <w:r w:rsidRPr="00863887">
                  <w:rPr>
                    <w:sz w:val="20"/>
                  </w:rPr>
                  <w:t>.</w:t>
                </w:r>
              </w:p>
            </w:sdtContent>
          </w:sdt>
          <w:p w14:paraId="0EA3E780" w14:textId="4A13261A" w:rsidR="00F46D5D" w:rsidRPr="00ED7752" w:rsidRDefault="00F46D5D" w:rsidP="00317C42">
            <w:pPr>
              <w:pStyle w:val="FORM-content"/>
              <w:rPr>
                <w:rStyle w:val="SMALLCAPS"/>
                <w:smallCaps w:val="0"/>
                <w:sz w:val="20"/>
              </w:rPr>
            </w:pPr>
          </w:p>
        </w:tc>
      </w:tr>
      <w:tr w:rsidR="00895E5D" w:rsidRPr="00ED7752" w14:paraId="2B0EA2FD" w14:textId="77777777" w:rsidTr="006D7684">
        <w:tc>
          <w:tcPr>
            <w:tcW w:w="9865" w:type="dxa"/>
            <w:gridSpan w:val="3"/>
            <w:shd w:val="clear" w:color="auto" w:fill="auto"/>
          </w:tcPr>
          <w:p w14:paraId="2924F173" w14:textId="55AC3A07" w:rsidR="00692C7C" w:rsidRPr="00ED7752" w:rsidRDefault="000275FB" w:rsidP="00F46D5D">
            <w:pPr>
              <w:pStyle w:val="FORM-content"/>
              <w:spacing w:before="200"/>
              <w:rPr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lastRenderedPageBreak/>
              <w:t>PURPOSE AND JUSTIFICATION</w:t>
            </w:r>
            <w:r w:rsidRPr="00ED7752">
              <w:rPr>
                <w:sz w:val="20"/>
              </w:rPr>
              <w:t xml:space="preserve"> </w:t>
            </w:r>
          </w:p>
          <w:p w14:paraId="0893D993" w14:textId="0C60CE7D" w:rsidR="00895E5D" w:rsidRPr="00ED7752" w:rsidRDefault="00692C7C" w:rsidP="00317C42">
            <w:pPr>
              <w:pStyle w:val="FORM-content"/>
              <w:keepNext/>
              <w:spacing w:after="60"/>
              <w:rPr>
                <w:sz w:val="20"/>
              </w:rPr>
            </w:pPr>
            <w:r w:rsidRPr="00ED7752">
              <w:rPr>
                <w:sz w:val="20"/>
              </w:rPr>
              <w:t>(</w:t>
            </w:r>
            <w:r w:rsidR="00895E5D" w:rsidRPr="00ED7752">
              <w:rPr>
                <w:sz w:val="20"/>
              </w:rPr>
              <w:t>Please see</w:t>
            </w:r>
            <w:r w:rsidR="00895E5D" w:rsidRPr="00E25CF9">
              <w:rPr>
                <w:sz w:val="20"/>
              </w:rPr>
              <w:t xml:space="preserve"> ISO/IEC Directives, Part 1, </w:t>
            </w:r>
            <w:hyperlink r:id="rId15" w:anchor="section-isodocuments-top" w:history="1">
              <w:r w:rsidR="00895E5D" w:rsidRPr="00E25CF9">
                <w:rPr>
                  <w:rStyle w:val="Hyperlink"/>
                  <w:sz w:val="20"/>
                </w:rPr>
                <w:t>Annex C</w:t>
              </w:r>
            </w:hyperlink>
            <w:r w:rsidR="00895E5D" w:rsidRPr="00ED7752">
              <w:rPr>
                <w:sz w:val="20"/>
              </w:rPr>
              <w:t xml:space="preserve"> and additional guidance on justification statements in the brochure </w:t>
            </w:r>
            <w:hyperlink r:id="rId16" w:history="1">
              <w:r w:rsidR="00895E5D" w:rsidRPr="00ED7752">
                <w:rPr>
                  <w:rStyle w:val="Hyperlink"/>
                  <w:sz w:val="20"/>
                </w:rPr>
                <w:t>Guidance on New Work</w:t>
              </w:r>
            </w:hyperlink>
            <w:r w:rsidRPr="00ED7752">
              <w:rPr>
                <w:sz w:val="20"/>
              </w:rPr>
              <w:t>)</w:t>
            </w:r>
          </w:p>
        </w:tc>
      </w:tr>
      <w:tr w:rsidR="00895E5D" w:rsidRPr="00ED7752" w14:paraId="7A7F1BA6" w14:textId="77777777" w:rsidTr="006D7684">
        <w:tc>
          <w:tcPr>
            <w:tcW w:w="9865" w:type="dxa"/>
            <w:gridSpan w:val="3"/>
            <w:shd w:val="clear" w:color="auto" w:fill="auto"/>
          </w:tcPr>
          <w:p w14:paraId="7373E3CA" w14:textId="1E2EB876" w:rsidR="001D11B7" w:rsidRDefault="00000000" w:rsidP="00317C42">
            <w:pPr>
              <w:pStyle w:val="FORM-content"/>
              <w:rPr>
                <w:sz w:val="20"/>
              </w:rPr>
            </w:pPr>
            <w:sdt>
              <w:sdtPr>
                <w:rPr>
                  <w:sz w:val="20"/>
                </w:rPr>
                <w:id w:val="117578715"/>
                <w:placeholder>
                  <w:docPart w:val="9E24D9985F9542808C47A038C87B6F09"/>
                </w:placeholder>
              </w:sdtPr>
              <w:sdtContent>
                <w:r w:rsidR="00863887">
                  <w:rPr>
                    <w:sz w:val="20"/>
                  </w:rPr>
                  <w:t>This document is part of the ISO/IEC 24772 project</w:t>
                </w:r>
              </w:sdtContent>
            </w:sdt>
            <w:r w:rsidR="00863887">
              <w:rPr>
                <w:sz w:val="20"/>
              </w:rPr>
              <w:t xml:space="preserve"> and catalogues how vulnerabilities described in ISO/IEC 24772-1 apply to the Fortran programming language</w:t>
            </w:r>
            <w:r w:rsidR="000F266F">
              <w:rPr>
                <w:sz w:val="20"/>
              </w:rPr>
              <w:t>. It also provides</w:t>
            </w:r>
            <w:r w:rsidR="00863887">
              <w:rPr>
                <w:sz w:val="20"/>
              </w:rPr>
              <w:t xml:space="preserve"> avoidance mechanisms</w:t>
            </w:r>
            <w:r w:rsidR="001A3CCE">
              <w:rPr>
                <w:sz w:val="20"/>
              </w:rPr>
              <w:t xml:space="preserve"> </w:t>
            </w:r>
            <w:r w:rsidR="00863887">
              <w:rPr>
                <w:sz w:val="20"/>
              </w:rPr>
              <w:t xml:space="preserve">that can be applied by </w:t>
            </w:r>
            <w:r w:rsidR="001A3CCE">
              <w:rPr>
                <w:sz w:val="20"/>
              </w:rPr>
              <w:t xml:space="preserve">the </w:t>
            </w:r>
            <w:r w:rsidR="00863887">
              <w:rPr>
                <w:sz w:val="20"/>
              </w:rPr>
              <w:t>Fortran develop</w:t>
            </w:r>
            <w:r w:rsidR="001A3CCE">
              <w:rPr>
                <w:sz w:val="20"/>
              </w:rPr>
              <w:t>ment team</w:t>
            </w:r>
            <w:r w:rsidR="00863887">
              <w:rPr>
                <w:sz w:val="20"/>
              </w:rPr>
              <w:t>.</w:t>
            </w:r>
          </w:p>
          <w:p w14:paraId="6B8F7B6E" w14:textId="7164044B" w:rsidR="00863887" w:rsidRPr="00ED7752" w:rsidRDefault="00863887" w:rsidP="00317C42">
            <w:pPr>
              <w:pStyle w:val="FORM-content"/>
              <w:rPr>
                <w:sz w:val="20"/>
              </w:rPr>
            </w:pPr>
            <w:r>
              <w:rPr>
                <w:sz w:val="20"/>
              </w:rPr>
              <w:t>ISO/IEC 24772-1:2024, ISO/IEC TR 24772-2 (for programming language Ada) and ISO/IEC TR 24772-3 (for programming language C) are already published, with ISO/IEC 24772-2 and ISO/IEC 24772-3 being prepared for an update. This document provides a similar catalogue of vulnerabilities for the programming language Fortran.</w:t>
            </w:r>
          </w:p>
        </w:tc>
      </w:tr>
      <w:tr w:rsidR="00895E5D" w:rsidRPr="00ED7752" w14:paraId="754DE964" w14:textId="77777777" w:rsidTr="006D7684">
        <w:trPr>
          <w:trHeight w:val="382"/>
        </w:trPr>
        <w:tc>
          <w:tcPr>
            <w:tcW w:w="9865" w:type="dxa"/>
            <w:gridSpan w:val="3"/>
            <w:shd w:val="clear" w:color="auto" w:fill="auto"/>
          </w:tcPr>
          <w:p w14:paraId="41F1D38F" w14:textId="0560A790" w:rsidR="00895E5D" w:rsidRPr="00ED7752" w:rsidRDefault="008D1FAE" w:rsidP="00F46D5D">
            <w:pPr>
              <w:pStyle w:val="FORM-content"/>
              <w:spacing w:before="200"/>
              <w:rPr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 xml:space="preserve">PROPOSED PROJECT LEADER </w:t>
            </w:r>
            <w:r w:rsidR="00895E5D" w:rsidRPr="008D1FAE">
              <w:rPr>
                <w:bCs w:val="0"/>
                <w:color w:val="auto"/>
                <w:sz w:val="20"/>
              </w:rPr>
              <w:t>(name and email address)</w:t>
            </w:r>
          </w:p>
        </w:tc>
      </w:tr>
      <w:tr w:rsidR="003E17A3" w:rsidRPr="00ED7752" w14:paraId="1B40DF5A" w14:textId="77777777" w:rsidTr="006D7684">
        <w:trPr>
          <w:trHeight w:val="382"/>
        </w:trPr>
        <w:tc>
          <w:tcPr>
            <w:tcW w:w="9865" w:type="dxa"/>
            <w:gridSpan w:val="3"/>
            <w:shd w:val="clear" w:color="auto" w:fill="auto"/>
          </w:tcPr>
          <w:p w14:paraId="2FA9AC39" w14:textId="2C59BE3E" w:rsidR="003E17A3" w:rsidRPr="00ED7752" w:rsidRDefault="00000000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rPr>
                  <w:sz w:val="20"/>
                </w:rPr>
                <w:id w:val="497168026"/>
                <w:placeholder>
                  <w:docPart w:val="696B255AC2414886998D1A44FF858F81"/>
                </w:placeholder>
              </w:sdtPr>
              <w:sdtContent>
                <w:r w:rsidR="00863887">
                  <w:rPr>
                    <w:sz w:val="20"/>
                  </w:rPr>
                  <w:t>Stephen Michell, convenor ISO/IEC/JTC 1/SC 22/WG 23   stephen.michell@maurya.on.ca</w:t>
                </w:r>
              </w:sdtContent>
            </w:sdt>
          </w:p>
        </w:tc>
      </w:tr>
      <w:tr w:rsidR="00895E5D" w:rsidRPr="00ED7752" w14:paraId="5E4DE6B0" w14:textId="77777777" w:rsidTr="006D7684">
        <w:tc>
          <w:tcPr>
            <w:tcW w:w="9865" w:type="dxa"/>
            <w:gridSpan w:val="3"/>
            <w:shd w:val="clear" w:color="auto" w:fill="auto"/>
          </w:tcPr>
          <w:p w14:paraId="10386380" w14:textId="4126E656" w:rsidR="00895E5D" w:rsidRPr="00ED7752" w:rsidRDefault="008D1FAE" w:rsidP="00F46D5D">
            <w:pPr>
              <w:pStyle w:val="FORM-content"/>
              <w:spacing w:before="200"/>
              <w:rPr>
                <w:b/>
                <w:color w:val="auto"/>
                <w:sz w:val="20"/>
              </w:rPr>
            </w:pPr>
            <w:r>
              <w:rPr>
                <w:b/>
                <w:color w:val="auto"/>
                <w:sz w:val="20"/>
              </w:rPr>
              <w:t>P</w:t>
            </w:r>
            <w:r w:rsidRPr="00ED7752">
              <w:rPr>
                <w:b/>
                <w:color w:val="auto"/>
                <w:sz w:val="20"/>
              </w:rPr>
              <w:t xml:space="preserve">ROPOSER </w:t>
            </w:r>
            <w:r w:rsidR="00895E5D" w:rsidRPr="008D1FAE">
              <w:rPr>
                <w:bCs w:val="0"/>
                <w:color w:val="auto"/>
                <w:sz w:val="20"/>
              </w:rPr>
              <w:t>(including contact information</w:t>
            </w:r>
            <w:r w:rsidR="00D057E1" w:rsidRPr="008D1FAE">
              <w:rPr>
                <w:bCs w:val="0"/>
                <w:color w:val="auto"/>
                <w:sz w:val="20"/>
              </w:rPr>
              <w:t xml:space="preserve"> of the proposer’s representative</w:t>
            </w:r>
            <w:r w:rsidR="00895E5D" w:rsidRPr="008D1FAE">
              <w:rPr>
                <w:bCs w:val="0"/>
                <w:color w:val="auto"/>
                <w:sz w:val="20"/>
              </w:rPr>
              <w:t>)</w:t>
            </w:r>
          </w:p>
        </w:tc>
      </w:tr>
      <w:tr w:rsidR="003E17A3" w:rsidRPr="00ED7752" w14:paraId="6E2826B3" w14:textId="77777777" w:rsidTr="00B70697">
        <w:tc>
          <w:tcPr>
            <w:tcW w:w="9865" w:type="dxa"/>
            <w:gridSpan w:val="3"/>
            <w:shd w:val="clear" w:color="auto" w:fill="auto"/>
          </w:tcPr>
          <w:p w14:paraId="06DD2D86" w14:textId="64D0170B" w:rsidR="003E17A3" w:rsidRDefault="00000000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rPr>
                  <w:sz w:val="20"/>
                </w:rPr>
                <w:id w:val="616410698"/>
                <w:placeholder>
                  <w:docPart w:val="BEAB4AB596724F74AA2C6D9B34DD9FCC"/>
                </w:placeholder>
              </w:sdtPr>
              <w:sdtContent>
                <w:r w:rsidR="00863887">
                  <w:rPr>
                    <w:sz w:val="20"/>
                  </w:rPr>
                  <w:t xml:space="preserve">ISO/IEC/SC 22/WG 23, convened by </w:t>
                </w:r>
                <w:sdt>
                  <w:sdtPr>
                    <w:rPr>
                      <w:sz w:val="20"/>
                    </w:rPr>
                    <w:id w:val="1947646317"/>
                    <w:placeholder>
                      <w:docPart w:val="15B3EBB1D6F0414E933903E45049DFCE"/>
                    </w:placeholder>
                  </w:sdtPr>
                  <w:sdtContent>
                    <w:r w:rsidR="00863887">
                      <w:rPr>
                        <w:sz w:val="20"/>
                      </w:rPr>
                      <w:t>Stephen Michell, stephen.michell@maurya.on.ca</w:t>
                    </w:r>
                  </w:sdtContent>
                </w:sdt>
              </w:sdtContent>
            </w:sdt>
          </w:p>
        </w:tc>
      </w:tr>
      <w:tr w:rsidR="003E17A3" w:rsidRPr="00ED7752" w14:paraId="73002D27" w14:textId="77777777" w:rsidTr="00C446D7">
        <w:tc>
          <w:tcPr>
            <w:tcW w:w="426" w:type="dxa"/>
            <w:shd w:val="clear" w:color="auto" w:fill="auto"/>
          </w:tcPr>
          <w:p w14:paraId="5DC9FC51" w14:textId="0C05E719" w:rsidR="003E17A3" w:rsidRPr="00ED7752" w:rsidRDefault="00000000" w:rsidP="00C446D7">
            <w:pPr>
              <w:pStyle w:val="FORM-content"/>
              <w:ind w:left="344" w:hanging="344"/>
              <w:rPr>
                <w:b/>
                <w:color w:val="auto"/>
                <w:sz w:val="20"/>
              </w:rPr>
            </w:pPr>
            <w:sdt>
              <w:sdtPr>
                <w:rPr>
                  <w:b/>
                  <w:bCs w:val="0"/>
                  <w:sz w:val="20"/>
                </w:rPr>
                <w:id w:val="103523943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63887">
                  <w:rPr>
                    <w:rFonts w:ascii="MS Gothic" w:eastAsia="MS Gothic" w:hAnsi="MS Gothic" w:hint="eastAsia"/>
                    <w:b/>
                    <w:bCs w:val="0"/>
                    <w:sz w:val="20"/>
                  </w:rPr>
                  <w:t>☒</w:t>
                </w:r>
              </w:sdtContent>
            </w:sdt>
          </w:p>
        </w:tc>
        <w:tc>
          <w:tcPr>
            <w:tcW w:w="9439" w:type="dxa"/>
            <w:gridSpan w:val="2"/>
            <w:shd w:val="clear" w:color="auto" w:fill="auto"/>
            <w:vAlign w:val="center"/>
          </w:tcPr>
          <w:p w14:paraId="6D97C8D3" w14:textId="561890B5" w:rsidR="003E17A3" w:rsidRPr="00ED7752" w:rsidRDefault="003E17A3" w:rsidP="00317C42">
            <w:pPr>
              <w:pStyle w:val="FORM-content"/>
              <w:rPr>
                <w:b/>
                <w:color w:val="auto"/>
                <w:sz w:val="20"/>
              </w:rPr>
            </w:pPr>
            <w:r w:rsidRPr="00ED7752">
              <w:rPr>
                <w:b/>
                <w:sz w:val="20"/>
              </w:rPr>
              <w:t>T</w:t>
            </w:r>
            <w:r w:rsidRPr="00ED7752">
              <w:rPr>
                <w:b/>
                <w:color w:val="auto"/>
                <w:sz w:val="20"/>
              </w:rPr>
              <w:t xml:space="preserve">he proposer confirms that this proposal has been drafted in compliance with ISO/IEC Directives, Part 1, Annex </w:t>
            </w:r>
            <w:r w:rsidR="00E25CF9">
              <w:rPr>
                <w:b/>
                <w:color w:val="auto"/>
                <w:sz w:val="20"/>
              </w:rPr>
              <w:t>C</w:t>
            </w:r>
          </w:p>
        </w:tc>
      </w:tr>
      <w:tr w:rsidR="00895E5D" w:rsidRPr="00ED7752" w14:paraId="1EE8A94C" w14:textId="77777777" w:rsidTr="006D7684">
        <w:tc>
          <w:tcPr>
            <w:tcW w:w="9865" w:type="dxa"/>
            <w:gridSpan w:val="3"/>
            <w:shd w:val="clear" w:color="auto" w:fill="auto"/>
          </w:tcPr>
          <w:p w14:paraId="3968FD67" w14:textId="52B46379" w:rsidR="00250394" w:rsidRPr="00ED7752" w:rsidRDefault="003E17A3" w:rsidP="00F46D5D">
            <w:pPr>
              <w:pStyle w:val="FORM-content"/>
              <w:spacing w:before="200"/>
              <w:rPr>
                <w:b/>
                <w:color w:val="auto"/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 xml:space="preserve">PROJECT MANAGEMENT </w:t>
            </w:r>
          </w:p>
          <w:p w14:paraId="0BCE2034" w14:textId="2509BCB5" w:rsidR="00250394" w:rsidRDefault="00895E5D" w:rsidP="00317C42">
            <w:pPr>
              <w:pStyle w:val="FORM-content"/>
              <w:spacing w:before="0" w:after="0"/>
              <w:rPr>
                <w:color w:val="auto"/>
                <w:sz w:val="20"/>
              </w:rPr>
            </w:pPr>
            <w:r w:rsidRPr="00ED7752">
              <w:rPr>
                <w:color w:val="auto"/>
                <w:sz w:val="20"/>
              </w:rPr>
              <w:t xml:space="preserve">Preferred document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79"/>
              <w:gridCol w:w="9206"/>
            </w:tblGrid>
            <w:tr w:rsidR="00761297" w14:paraId="3A0169C7" w14:textId="77777777" w:rsidTr="004B257C">
              <w:tc>
                <w:tcPr>
                  <w:tcW w:w="479" w:type="dxa"/>
                </w:tcPr>
                <w:p w14:paraId="33FA8797" w14:textId="070C9EED" w:rsidR="00761297" w:rsidRDefault="00000000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sdt>
                    <w:sdtPr>
                      <w:rPr>
                        <w:color w:val="auto"/>
                        <w:sz w:val="20"/>
                      </w:rPr>
                      <w:id w:val="-1249731802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863887">
                        <w:rPr>
                          <w:rFonts w:ascii="MS Gothic" w:eastAsia="MS Gothic" w:hAnsi="MS Gothic" w:hint="eastAsia"/>
                          <w:color w:val="auto"/>
                          <w:sz w:val="20"/>
                        </w:rPr>
                        <w:t>☒</w:t>
                      </w:r>
                    </w:sdtContent>
                  </w:sdt>
                </w:p>
              </w:tc>
              <w:tc>
                <w:tcPr>
                  <w:tcW w:w="9206" w:type="dxa"/>
                </w:tcPr>
                <w:p w14:paraId="2D3088EB" w14:textId="7A33E3E6" w:rsidR="00761297" w:rsidRDefault="00761297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r w:rsidRPr="00ED7752">
                    <w:rPr>
                      <w:color w:val="auto"/>
                      <w:sz w:val="20"/>
                    </w:rPr>
                    <w:t>International Standard</w:t>
                  </w:r>
                </w:p>
              </w:tc>
            </w:tr>
            <w:tr w:rsidR="00761297" w14:paraId="67003FE2" w14:textId="77777777" w:rsidTr="004B257C">
              <w:tc>
                <w:tcPr>
                  <w:tcW w:w="479" w:type="dxa"/>
                </w:tcPr>
                <w:p w14:paraId="6343B8EE" w14:textId="739FE332" w:rsidR="00761297" w:rsidRDefault="00000000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sdt>
                    <w:sdtPr>
                      <w:rPr>
                        <w:color w:val="auto"/>
                        <w:sz w:val="20"/>
                      </w:rPr>
                      <w:id w:val="8705692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761297">
                        <w:rPr>
                          <w:rFonts w:ascii="MS Gothic" w:eastAsia="MS Gothic" w:hAnsi="MS Gothic" w:hint="eastAsia"/>
                          <w:color w:val="auto"/>
                          <w:sz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6" w:type="dxa"/>
                </w:tcPr>
                <w:p w14:paraId="381A60CC" w14:textId="3933367E" w:rsidR="00761297" w:rsidRDefault="00761297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r>
                    <w:rPr>
                      <w:color w:val="auto"/>
                      <w:sz w:val="20"/>
                    </w:rPr>
                    <w:t>Technical Specification</w:t>
                  </w:r>
                </w:p>
              </w:tc>
            </w:tr>
            <w:tr w:rsidR="00761297" w14:paraId="7ECF1EB3" w14:textId="77777777" w:rsidTr="004B257C">
              <w:tc>
                <w:tcPr>
                  <w:tcW w:w="479" w:type="dxa"/>
                </w:tcPr>
                <w:p w14:paraId="0F9FAFC6" w14:textId="2CDB1C3C" w:rsidR="00761297" w:rsidRDefault="00000000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sdt>
                    <w:sdtPr>
                      <w:rPr>
                        <w:color w:val="auto"/>
                        <w:sz w:val="20"/>
                      </w:rPr>
                      <w:id w:val="-10365855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761297">
                        <w:rPr>
                          <w:rFonts w:ascii="MS Gothic" w:eastAsia="MS Gothic" w:hAnsi="MS Gothic" w:hint="eastAsia"/>
                          <w:color w:val="auto"/>
                          <w:sz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6" w:type="dxa"/>
                </w:tcPr>
                <w:p w14:paraId="7C26FD44" w14:textId="28ECADFB" w:rsidR="00761297" w:rsidRDefault="00761297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r w:rsidRPr="00ED7752">
                    <w:rPr>
                      <w:sz w:val="20"/>
                    </w:rPr>
                    <w:t>Publicly Available Specification*</w:t>
                  </w:r>
                </w:p>
              </w:tc>
            </w:tr>
          </w:tbl>
          <w:p w14:paraId="7A157B0A" w14:textId="77777777" w:rsidR="002B55FB" w:rsidRPr="00ED7752" w:rsidRDefault="002B55FB" w:rsidP="00317C42">
            <w:pPr>
              <w:pStyle w:val="NormalHanging8mm"/>
              <w:ind w:left="0" w:firstLine="0"/>
              <w:rPr>
                <w:rFonts w:cs="Arial"/>
                <w:sz w:val="20"/>
                <w:szCs w:val="20"/>
              </w:rPr>
            </w:pPr>
          </w:p>
          <w:p w14:paraId="0FEF50FA" w14:textId="23B1ECE3" w:rsidR="002B55FB" w:rsidRPr="00ED7752" w:rsidRDefault="00796C01" w:rsidP="00317C42">
            <w:pPr>
              <w:pStyle w:val="NormalHanging8mm"/>
              <w:tabs>
                <w:tab w:val="clear" w:pos="454"/>
                <w:tab w:val="left" w:pos="0"/>
              </w:tabs>
              <w:ind w:left="55" w:hanging="55"/>
              <w:rPr>
                <w:rFonts w:cs="Arial"/>
                <w:sz w:val="20"/>
                <w:szCs w:val="20"/>
              </w:rPr>
            </w:pPr>
            <w:r w:rsidRPr="00ED7752">
              <w:rPr>
                <w:rFonts w:cs="Arial"/>
                <w:sz w:val="20"/>
                <w:szCs w:val="20"/>
              </w:rPr>
              <w:t>*</w:t>
            </w:r>
            <w:r w:rsidRPr="00ED7752">
              <w:rPr>
                <w:sz w:val="20"/>
                <w:szCs w:val="20"/>
              </w:rPr>
              <w:t xml:space="preserve"> </w:t>
            </w:r>
            <w:r w:rsidRPr="00ED7752">
              <w:rPr>
                <w:rFonts w:eastAsia="Times New Roman" w:cs="Arial"/>
                <w:spacing w:val="8"/>
                <w:sz w:val="20"/>
                <w:szCs w:val="20"/>
                <w:lang w:eastAsia="zh-CN"/>
              </w:rPr>
              <w:t>While a formal NP ballot is not required</w:t>
            </w:r>
            <w:r w:rsidR="00F36119" w:rsidRPr="00ED7752">
              <w:rPr>
                <w:rFonts w:eastAsia="Times New Roman" w:cs="Arial"/>
                <w:spacing w:val="8"/>
                <w:sz w:val="20"/>
                <w:szCs w:val="20"/>
                <w:lang w:eastAsia="zh-CN"/>
              </w:rPr>
              <w:t xml:space="preserve"> (no eForm04)</w:t>
            </w:r>
            <w:r w:rsidRPr="00ED7752">
              <w:rPr>
                <w:rFonts w:eastAsia="Times New Roman" w:cs="Arial"/>
                <w:spacing w:val="8"/>
                <w:sz w:val="20"/>
                <w:szCs w:val="20"/>
                <w:lang w:eastAsia="zh-CN"/>
              </w:rPr>
              <w:t>, the NP form may provide useful information for the committee P-members to consider when deciding to initiate a Publicly Available Specification</w:t>
            </w:r>
            <w:r w:rsidR="00680A27" w:rsidRPr="00ED7752">
              <w:rPr>
                <w:rFonts w:eastAsia="Times New Roman" w:cs="Arial"/>
                <w:spacing w:val="8"/>
                <w:sz w:val="20"/>
                <w:szCs w:val="20"/>
                <w:lang w:eastAsia="zh-CN"/>
              </w:rPr>
              <w:t>.</w:t>
            </w:r>
          </w:p>
          <w:p w14:paraId="15B924A8" w14:textId="77777777" w:rsidR="00895E5D" w:rsidRPr="00ED7752" w:rsidRDefault="00895E5D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</w:p>
          <w:p w14:paraId="7ABFF7A7" w14:textId="77777777" w:rsidR="00250394" w:rsidRPr="00ED7752" w:rsidRDefault="00250394" w:rsidP="00317C42">
            <w:pPr>
              <w:pStyle w:val="FORM-content"/>
              <w:rPr>
                <w:color w:val="auto"/>
                <w:sz w:val="20"/>
              </w:rPr>
            </w:pPr>
            <w:r w:rsidRPr="00ED7752">
              <w:rPr>
                <w:color w:val="auto"/>
                <w:sz w:val="20"/>
              </w:rPr>
              <w:t>Proposed Standard Development Track (SDT – to be discussed by the proposer with the committee manager or ISO/CS)</w:t>
            </w:r>
          </w:p>
          <w:p w14:paraId="318CAB78" w14:textId="5EFA4699" w:rsidR="00250394" w:rsidRPr="00ED7752" w:rsidRDefault="00000000" w:rsidP="00317C42">
            <w:pPr>
              <w:tabs>
                <w:tab w:val="left" w:pos="1781"/>
                <w:tab w:val="left" w:pos="3624"/>
                <w:tab w:val="left" w:pos="5467"/>
              </w:tabs>
              <w:jc w:val="left"/>
            </w:pPr>
            <w:sdt>
              <w:sdtPr>
                <w:id w:val="133502981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63887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50394" w:rsidRPr="00ED7752">
              <w:t xml:space="preserve">   18 months</w:t>
            </w:r>
            <w:r w:rsidR="00250394" w:rsidRPr="00ED7752">
              <w:tab/>
            </w:r>
            <w:sdt>
              <w:sdtPr>
                <w:id w:val="-807313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50394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0394" w:rsidRPr="00ED7752">
              <w:t xml:space="preserve">   24 months</w:t>
            </w:r>
            <w:r w:rsidR="00250394" w:rsidRPr="00ED7752">
              <w:tab/>
            </w:r>
            <w:sdt>
              <w:sdtPr>
                <w:id w:val="-1011215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50394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0394" w:rsidRPr="00ED7752">
              <w:t xml:space="preserve">   36 months</w:t>
            </w:r>
          </w:p>
          <w:p w14:paraId="7C9AE059" w14:textId="77777777" w:rsidR="00250394" w:rsidRPr="00ED7752" w:rsidRDefault="00250394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</w:p>
          <w:p w14:paraId="2A0E907B" w14:textId="5D22305F" w:rsidR="00250394" w:rsidRPr="00ED7752" w:rsidRDefault="00250394" w:rsidP="00317C42">
            <w:pPr>
              <w:pStyle w:val="FORM-content"/>
              <w:rPr>
                <w:sz w:val="20"/>
              </w:rPr>
            </w:pPr>
            <w:r w:rsidRPr="00ED7752">
              <w:rPr>
                <w:color w:val="auto"/>
                <w:sz w:val="20"/>
              </w:rPr>
              <w:t>Proposed date for first meeting</w:t>
            </w:r>
            <w:r w:rsidR="003E17A3">
              <w:rPr>
                <w:color w:val="auto"/>
                <w:sz w:val="20"/>
              </w:rPr>
              <w:t xml:space="preserve">:  </w:t>
            </w:r>
            <w:sdt>
              <w:sdtPr>
                <w:rPr>
                  <w:sz w:val="20"/>
                </w:rPr>
                <w:id w:val="-767848180"/>
                <w:placeholder>
                  <w:docPart w:val="EE51A87314374EF6A295C534FE945F6C"/>
                </w:placeholder>
                <w:date w:fullDate="2024-12-10T00:00:00Z">
                  <w:dateFormat w:val="yyyy-MM-dd"/>
                  <w:lid w:val="en-GB"/>
                  <w:storeMappedDataAs w:val="dateTime"/>
                  <w:calendar w:val="gregorian"/>
                </w:date>
              </w:sdtPr>
              <w:sdtContent>
                <w:r w:rsidR="00863887">
                  <w:rPr>
                    <w:sz w:val="20"/>
                  </w:rPr>
                  <w:t>2024-12-10</w:t>
                </w:r>
              </w:sdtContent>
            </w:sdt>
          </w:p>
          <w:p w14:paraId="4D1F72B2" w14:textId="35F88A20" w:rsidR="00D54307" w:rsidRPr="003E17A3" w:rsidRDefault="00D54307" w:rsidP="00317C42">
            <w:pPr>
              <w:pStyle w:val="FORM-content"/>
              <w:rPr>
                <w:color w:val="auto"/>
                <w:sz w:val="20"/>
              </w:rPr>
            </w:pPr>
            <w:r w:rsidRPr="003E17A3">
              <w:rPr>
                <w:color w:val="auto"/>
                <w:sz w:val="20"/>
              </w:rPr>
              <w:t xml:space="preserve">Proposed </w:t>
            </w:r>
            <w:r w:rsidR="002127DC" w:rsidRPr="003E17A3">
              <w:rPr>
                <w:color w:val="auto"/>
                <w:sz w:val="20"/>
              </w:rPr>
              <w:t xml:space="preserve">TARGET </w:t>
            </w:r>
            <w:r w:rsidRPr="003E17A3">
              <w:rPr>
                <w:color w:val="auto"/>
                <w:sz w:val="20"/>
              </w:rPr>
              <w:t>dates for key milestones</w:t>
            </w:r>
          </w:p>
          <w:p w14:paraId="4A7FF2D3" w14:textId="618CC4B8" w:rsidR="00D54307" w:rsidRPr="00ED7752" w:rsidRDefault="00D54307" w:rsidP="006366E9">
            <w:pPr>
              <w:pStyle w:val="ListParagraph"/>
              <w:numPr>
                <w:ilvl w:val="0"/>
                <w:numId w:val="41"/>
              </w:numPr>
              <w:jc w:val="left"/>
            </w:pPr>
            <w:r w:rsidRPr="00ED7752">
              <w:t>Circulation of 1</w:t>
            </w:r>
            <w:r w:rsidRPr="006366E9">
              <w:rPr>
                <w:vertAlign w:val="superscript"/>
              </w:rPr>
              <w:t>st</w:t>
            </w:r>
            <w:r w:rsidRPr="00ED7752">
              <w:t xml:space="preserve"> Working Draft (if any) to experts: </w:t>
            </w:r>
            <w:sdt>
              <w:sdtPr>
                <w:id w:val="-2098703587"/>
                <w:placeholder>
                  <w:docPart w:val="9B8C15D033884C7A8BE539F736C16575"/>
                </w:placeholder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Content>
                <w:r w:rsidR="001A3CCE">
                  <w:t>Done</w:t>
                </w:r>
              </w:sdtContent>
            </w:sdt>
          </w:p>
          <w:p w14:paraId="29937287" w14:textId="609383AA" w:rsidR="00D54307" w:rsidRPr="00ED7752" w:rsidRDefault="00D54307" w:rsidP="006366E9">
            <w:pPr>
              <w:pStyle w:val="ListParagraph"/>
              <w:numPr>
                <w:ilvl w:val="0"/>
                <w:numId w:val="41"/>
              </w:numPr>
              <w:jc w:val="left"/>
            </w:pPr>
            <w:r w:rsidRPr="00ED7752">
              <w:t xml:space="preserve">Committee Draft </w:t>
            </w:r>
            <w:r w:rsidR="00AE7B7C" w:rsidRPr="00ED7752">
              <w:t>consultation</w:t>
            </w:r>
            <w:r w:rsidRPr="00ED7752">
              <w:t xml:space="preserve"> (if any): </w:t>
            </w:r>
            <w:sdt>
              <w:sdtPr>
                <w:id w:val="1405420757"/>
                <w:placeholder>
                  <w:docPart w:val="886253781DB640D9B4A67FEE7D9C09FF"/>
                </w:placeholder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Content>
                <w:r w:rsidR="001A3CCE">
                  <w:t>Nil</w:t>
                </w:r>
              </w:sdtContent>
            </w:sdt>
          </w:p>
          <w:p w14:paraId="189D71C6" w14:textId="3C9A7B10" w:rsidR="00D54307" w:rsidRPr="00ED7752" w:rsidRDefault="00D54307" w:rsidP="006366E9">
            <w:pPr>
              <w:pStyle w:val="ListParagraph"/>
              <w:numPr>
                <w:ilvl w:val="0"/>
                <w:numId w:val="41"/>
              </w:numPr>
              <w:jc w:val="left"/>
            </w:pPr>
            <w:r w:rsidRPr="00ED7752">
              <w:t xml:space="preserve">DIS submission*: </w:t>
            </w:r>
            <w:sdt>
              <w:sdtPr>
                <w:id w:val="1450282096"/>
                <w:placeholder>
                  <w:docPart w:val="EEC45BDD47C44672978212C3082FF4F0"/>
                </w:placeholder>
                <w:date w:fullDate="2025-09-29T00:00:00Z">
                  <w:dateFormat w:val="yyyy-MM-dd"/>
                  <w:lid w:val="en-GB"/>
                  <w:storeMappedDataAs w:val="dateTime"/>
                  <w:calendar w:val="gregorian"/>
                </w:date>
              </w:sdtPr>
              <w:sdtContent>
                <w:r w:rsidR="00863887">
                  <w:t>202</w:t>
                </w:r>
                <w:r w:rsidR="001A3CCE">
                  <w:t>5</w:t>
                </w:r>
                <w:r w:rsidR="00863887">
                  <w:t>-</w:t>
                </w:r>
                <w:r w:rsidR="001A3CCE">
                  <w:t>0</w:t>
                </w:r>
                <w:r w:rsidR="000F266F">
                  <w:t>9</w:t>
                </w:r>
                <w:r w:rsidR="00863887">
                  <w:t>-</w:t>
                </w:r>
                <w:r w:rsidR="000F266F">
                  <w:t>2</w:t>
                </w:r>
                <w:r w:rsidR="00863887">
                  <w:t>9</w:t>
                </w:r>
              </w:sdtContent>
            </w:sdt>
          </w:p>
          <w:p w14:paraId="6B226C67" w14:textId="17578E8B" w:rsidR="00D54307" w:rsidRPr="00ED7752" w:rsidRDefault="00D54307" w:rsidP="006366E9">
            <w:pPr>
              <w:pStyle w:val="ListParagraph"/>
              <w:numPr>
                <w:ilvl w:val="0"/>
                <w:numId w:val="41"/>
              </w:numPr>
              <w:jc w:val="left"/>
            </w:pPr>
            <w:r w:rsidRPr="00ED7752">
              <w:lastRenderedPageBreak/>
              <w:t xml:space="preserve">Publication*: </w:t>
            </w:r>
            <w:sdt>
              <w:sdtPr>
                <w:id w:val="-1696927601"/>
                <w:placeholder>
                  <w:docPart w:val="9658AEA97B2342EEAF2B9239DB5E98B6"/>
                </w:placeholder>
                <w:date w:fullDate="2026-12-31T00:00:00Z">
                  <w:dateFormat w:val="yyyy-MM-dd"/>
                  <w:lid w:val="en-GB"/>
                  <w:storeMappedDataAs w:val="dateTime"/>
                  <w:calendar w:val="gregorian"/>
                </w:date>
              </w:sdtPr>
              <w:sdtContent>
                <w:r w:rsidR="00863887">
                  <w:t>202</w:t>
                </w:r>
                <w:r w:rsidR="000F266F">
                  <w:t>6</w:t>
                </w:r>
                <w:r w:rsidR="00863887">
                  <w:t>-1</w:t>
                </w:r>
                <w:r w:rsidR="001A3CCE">
                  <w:t>2</w:t>
                </w:r>
                <w:r w:rsidR="00863887">
                  <w:t>-31</w:t>
                </w:r>
              </w:sdtContent>
            </w:sdt>
          </w:p>
          <w:p w14:paraId="22A5A375" w14:textId="77777777" w:rsidR="00D54307" w:rsidRPr="00ED7752" w:rsidRDefault="00D54307" w:rsidP="00317C42">
            <w:pPr>
              <w:pStyle w:val="FootnoteText"/>
              <w:spacing w:after="0"/>
              <w:jc w:val="left"/>
              <w:rPr>
                <w:sz w:val="20"/>
                <w:szCs w:val="20"/>
              </w:rPr>
            </w:pPr>
          </w:p>
          <w:p w14:paraId="74634D3D" w14:textId="5657EC92" w:rsidR="00C060C4" w:rsidRPr="00ED7752" w:rsidRDefault="00D54307" w:rsidP="00317C42">
            <w:pPr>
              <w:pStyle w:val="FootnoteText"/>
              <w:spacing w:after="0"/>
              <w:ind w:left="0" w:firstLine="0"/>
              <w:jc w:val="left"/>
              <w:rPr>
                <w:sz w:val="20"/>
                <w:szCs w:val="20"/>
              </w:rPr>
            </w:pPr>
            <w:r w:rsidRPr="00ED7752">
              <w:rPr>
                <w:sz w:val="20"/>
                <w:szCs w:val="20"/>
              </w:rPr>
              <w:t xml:space="preserve">* Target Dates for DIS submission and Publication should be set a few weeks ahead of the limit dates automatically </w:t>
            </w:r>
            <w:r w:rsidR="00FC3515" w:rsidRPr="00ED7752">
              <w:rPr>
                <w:sz w:val="20"/>
                <w:szCs w:val="20"/>
              </w:rPr>
              <w:t xml:space="preserve">determined </w:t>
            </w:r>
            <w:r w:rsidR="00204793" w:rsidRPr="00ED7752">
              <w:rPr>
                <w:sz w:val="20"/>
                <w:szCs w:val="20"/>
              </w:rPr>
              <w:t>when selecting the</w:t>
            </w:r>
            <w:r w:rsidRPr="00ED7752">
              <w:rPr>
                <w:sz w:val="20"/>
                <w:szCs w:val="20"/>
              </w:rPr>
              <w:t xml:space="preserve"> SDT.</w:t>
            </w:r>
          </w:p>
          <w:p w14:paraId="3CEDC0AF" w14:textId="77777777" w:rsidR="000C5F1A" w:rsidRPr="00ED7752" w:rsidRDefault="000C5F1A" w:rsidP="00317C42">
            <w:pPr>
              <w:pStyle w:val="FootnoteText"/>
              <w:spacing w:after="0"/>
              <w:jc w:val="left"/>
              <w:rPr>
                <w:sz w:val="20"/>
                <w:szCs w:val="20"/>
              </w:rPr>
            </w:pPr>
          </w:p>
          <w:p w14:paraId="0BC9832C" w14:textId="6BBCE43F" w:rsidR="00250394" w:rsidRDefault="00250394" w:rsidP="00317C42">
            <w:pPr>
              <w:jc w:val="left"/>
            </w:pPr>
            <w:r w:rsidRPr="00ED7752">
              <w:t>It is proposed that this DOCUMENT will be developed by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80"/>
              <w:gridCol w:w="9205"/>
            </w:tblGrid>
            <w:tr w:rsidR="00431952" w14:paraId="3A2B02B9" w14:textId="77777777" w:rsidTr="004B257C">
              <w:trPr>
                <w:trHeight w:val="418"/>
              </w:trPr>
              <w:tc>
                <w:tcPr>
                  <w:tcW w:w="480" w:type="dxa"/>
                  <w:vAlign w:val="center"/>
                </w:tcPr>
                <w:p w14:paraId="6BA8F5ED" w14:textId="1056387A" w:rsidR="00431952" w:rsidRDefault="00000000" w:rsidP="00317C42">
                  <w:pPr>
                    <w:jc w:val="left"/>
                  </w:pPr>
                  <w:sdt>
                    <w:sdtPr>
                      <w:id w:val="1823088526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863887">
                        <w:rPr>
                          <w:rFonts w:ascii="MS Gothic" w:eastAsia="MS Gothic" w:hAnsi="MS Gothic" w:hint="eastAsia"/>
                        </w:rPr>
                        <w:t>☒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4BEF660E" w14:textId="5E610176" w:rsidR="00431952" w:rsidRDefault="00431952" w:rsidP="003C16A8">
                  <w:pPr>
                    <w:jc w:val="left"/>
                  </w:pPr>
                  <w:r w:rsidRPr="00ED7752">
                    <w:t xml:space="preserve">An existing Working Group, add title </w:t>
                  </w:r>
                  <w:sdt>
                    <w:sdtPr>
                      <w:id w:val="-148287320"/>
                      <w:placeholder>
                        <w:docPart w:val="3946EF28D96E40128363898AB45898FD"/>
                      </w:placeholder>
                    </w:sdtPr>
                    <w:sdtContent>
                      <w:r w:rsidR="00863887">
                        <w:t>ISO/IEC/JTC 1/SC 22/WG 23</w:t>
                      </w:r>
                    </w:sdtContent>
                  </w:sdt>
                </w:p>
              </w:tc>
            </w:tr>
            <w:tr w:rsidR="00431952" w14:paraId="403BED19" w14:textId="77777777" w:rsidTr="004B257C">
              <w:tc>
                <w:tcPr>
                  <w:tcW w:w="480" w:type="dxa"/>
                  <w:vAlign w:val="center"/>
                </w:tcPr>
                <w:p w14:paraId="1F1452AB" w14:textId="5D4FE5D9" w:rsidR="00431952" w:rsidRDefault="00000000" w:rsidP="00317C42">
                  <w:pPr>
                    <w:jc w:val="left"/>
                  </w:pPr>
                  <w:sdt>
                    <w:sdtPr>
                      <w:id w:val="-1398119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D128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69B42D54" w14:textId="00EF886D" w:rsidR="00431952" w:rsidRDefault="00431952" w:rsidP="00AC0020">
                  <w:pPr>
                    <w:pStyle w:val="NormalHanging8mm"/>
                    <w:ind w:left="0" w:firstLine="0"/>
                  </w:pPr>
                  <w:r w:rsidRPr="00ED7752">
                    <w:rPr>
                      <w:rFonts w:cs="Arial"/>
                      <w:sz w:val="20"/>
                      <w:szCs w:val="20"/>
                    </w:rPr>
                    <w:t xml:space="preserve">A new Working Group  </w:t>
                  </w:r>
                  <w:sdt>
                    <w:sdtPr>
                      <w:rPr>
                        <w:sz w:val="20"/>
                        <w:szCs w:val="20"/>
                      </w:rPr>
                      <w:id w:val="-1010603721"/>
                      <w:placeholder>
                        <w:docPart w:val="7FD6ED1D75C0430B9F4BBB333524C254"/>
                      </w:placeholder>
                      <w:showingPlcHdr/>
                    </w:sdtPr>
                    <w:sdtContent>
                      <w:r w:rsidR="00B70697" w:rsidRPr="00B70697">
                        <w:rPr>
                          <w:rStyle w:val="PlaceholderText"/>
                          <w:sz w:val="20"/>
                          <w:szCs w:val="20"/>
                          <w:lang w:val="en-US"/>
                        </w:rPr>
                        <w:t>Click or tap here to enter text.</w:t>
                      </w:r>
                    </w:sdtContent>
                  </w:sdt>
                  <w:r w:rsidRPr="00ED7752">
                    <w:rPr>
                      <w:rFonts w:cs="Arial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cs="Arial"/>
                      <w:sz w:val="20"/>
                      <w:szCs w:val="20"/>
                    </w:rPr>
                    <w:br/>
                  </w:r>
                  <w:r w:rsidRPr="00AC0020">
                    <w:rPr>
                      <w:rFonts w:cs="Arial"/>
                      <w:i/>
                      <w:iCs/>
                      <w:sz w:val="20"/>
                      <w:szCs w:val="20"/>
                    </w:rPr>
                    <w:t xml:space="preserve">(Note that the establishment of a new Working Group requires approval by the parent </w:t>
                  </w:r>
                  <w:proofErr w:type="gramStart"/>
                  <w:r w:rsidRPr="00AC0020">
                    <w:rPr>
                      <w:rFonts w:cs="Arial"/>
                      <w:i/>
                      <w:iCs/>
                      <w:sz w:val="20"/>
                      <w:szCs w:val="20"/>
                    </w:rPr>
                    <w:t>committee  by</w:t>
                  </w:r>
                  <w:proofErr w:type="gramEnd"/>
                  <w:r w:rsidRPr="00AC0020">
                    <w:rPr>
                      <w:rFonts w:cs="Arial"/>
                      <w:i/>
                      <w:iCs/>
                      <w:sz w:val="20"/>
                      <w:szCs w:val="20"/>
                    </w:rPr>
                    <w:t xml:space="preserve"> a resolution)</w:t>
                  </w:r>
                </w:p>
              </w:tc>
            </w:tr>
            <w:tr w:rsidR="00431952" w14:paraId="2BD9B319" w14:textId="77777777" w:rsidTr="004B257C">
              <w:tc>
                <w:tcPr>
                  <w:tcW w:w="480" w:type="dxa"/>
                  <w:vAlign w:val="center"/>
                </w:tcPr>
                <w:p w14:paraId="56039C0A" w14:textId="5D372495" w:rsidR="00431952" w:rsidRDefault="00000000" w:rsidP="00317C42">
                  <w:pPr>
                    <w:jc w:val="left"/>
                  </w:pPr>
                  <w:sdt>
                    <w:sdtPr>
                      <w:id w:val="-9880903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43195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6386222B" w14:textId="37761BE8" w:rsidR="00431952" w:rsidRPr="00431952" w:rsidRDefault="00431952" w:rsidP="00317C42">
                  <w:pPr>
                    <w:pStyle w:val="NormalHanging8mm"/>
                    <w:rPr>
                      <w:rFonts w:cs="Arial"/>
                      <w:sz w:val="20"/>
                      <w:szCs w:val="20"/>
                    </w:rPr>
                  </w:pPr>
                  <w:r w:rsidRPr="00ED7752">
                    <w:rPr>
                      <w:rFonts w:cs="Arial"/>
                      <w:sz w:val="20"/>
                      <w:szCs w:val="20"/>
                    </w:rPr>
                    <w:t>The TC/SC directly</w:t>
                  </w:r>
                </w:p>
              </w:tc>
            </w:tr>
            <w:tr w:rsidR="00431952" w14:paraId="7B34ABCE" w14:textId="77777777" w:rsidTr="004B257C">
              <w:tc>
                <w:tcPr>
                  <w:tcW w:w="480" w:type="dxa"/>
                  <w:vAlign w:val="center"/>
                </w:tcPr>
                <w:p w14:paraId="59B89A00" w14:textId="694724C7" w:rsidR="00431952" w:rsidRDefault="00000000" w:rsidP="00317C42">
                  <w:pPr>
                    <w:jc w:val="left"/>
                  </w:pPr>
                  <w:sdt>
                    <w:sdtPr>
                      <w:id w:val="-17769437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43195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19F8DCA0" w14:textId="2153B92E" w:rsidR="00431952" w:rsidRDefault="00431952" w:rsidP="00317C42">
                  <w:pPr>
                    <w:jc w:val="left"/>
                  </w:pPr>
                  <w:r w:rsidRPr="00ED7752">
                    <w:t>To be determined</w:t>
                  </w:r>
                </w:p>
              </w:tc>
            </w:tr>
            <w:tr w:rsidR="00431952" w14:paraId="5778DDE9" w14:textId="77777777" w:rsidTr="004B257C">
              <w:tc>
                <w:tcPr>
                  <w:tcW w:w="480" w:type="dxa"/>
                  <w:vAlign w:val="center"/>
                </w:tcPr>
                <w:p w14:paraId="6B739948" w14:textId="579A2BBF" w:rsidR="00431952" w:rsidRDefault="00000000" w:rsidP="00317C42">
                  <w:pPr>
                    <w:jc w:val="left"/>
                    <w:rPr>
                      <w:rFonts w:ascii="MS Gothic" w:eastAsia="MS Gothic" w:hAnsi="MS Gothic"/>
                    </w:rPr>
                  </w:pPr>
                  <w:sdt>
                    <w:sdtPr>
                      <w:id w:val="-151337453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43195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4CCC5F82" w14:textId="6F4CC157" w:rsidR="00431952" w:rsidRDefault="00431952" w:rsidP="00317C42">
                  <w:pPr>
                    <w:jc w:val="left"/>
                  </w:pPr>
                  <w:r w:rsidRPr="00ED7752">
                    <w:t>This proposal relates to a new ISO document</w:t>
                  </w:r>
                </w:p>
              </w:tc>
            </w:tr>
            <w:tr w:rsidR="00431952" w14:paraId="2238B85E" w14:textId="77777777" w:rsidTr="004B257C">
              <w:tc>
                <w:tcPr>
                  <w:tcW w:w="480" w:type="dxa"/>
                  <w:vAlign w:val="center"/>
                </w:tcPr>
                <w:p w14:paraId="550C0B29" w14:textId="5C5FEA5E" w:rsidR="00431952" w:rsidRDefault="00431952" w:rsidP="00317C42">
                  <w:pPr>
                    <w:jc w:val="left"/>
                    <w:rPr>
                      <w:rFonts w:ascii="MS Gothic" w:eastAsia="MS Gothic" w:hAnsi="MS Gothic"/>
                    </w:rPr>
                  </w:pPr>
                </w:p>
              </w:tc>
              <w:tc>
                <w:tcPr>
                  <w:tcW w:w="9205" w:type="dxa"/>
                  <w:vAlign w:val="center"/>
                </w:tcPr>
                <w:p w14:paraId="4A14FCF2" w14:textId="77777777" w:rsidR="00431952" w:rsidRDefault="00431952" w:rsidP="00317C42">
                  <w:pPr>
                    <w:jc w:val="left"/>
                  </w:pPr>
                </w:p>
              </w:tc>
            </w:tr>
            <w:tr w:rsidR="00431952" w14:paraId="3F7344D4" w14:textId="77777777" w:rsidTr="0024392A">
              <w:tc>
                <w:tcPr>
                  <w:tcW w:w="480" w:type="dxa"/>
                </w:tcPr>
                <w:p w14:paraId="190C4D20" w14:textId="70F1CC43" w:rsidR="00431952" w:rsidRDefault="00000000" w:rsidP="0024392A">
                  <w:pPr>
                    <w:jc w:val="left"/>
                    <w:rPr>
                      <w:rFonts w:ascii="MS Gothic" w:eastAsia="MS Gothic" w:hAnsi="MS Gothic"/>
                    </w:rPr>
                  </w:pPr>
                  <w:sdt>
                    <w:sdtPr>
                      <w:id w:val="-5442932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24392A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07F7909B" w14:textId="3CBFFACC" w:rsidR="00431952" w:rsidRDefault="00431952" w:rsidP="0024392A">
                  <w:pPr>
                    <w:jc w:val="left"/>
                  </w:pPr>
                  <w:r w:rsidRPr="00ED7752">
                    <w:t>This proposal relates to the adoption, as an active project, of an item currently registered as a Preliminary Work Item</w:t>
                  </w:r>
                </w:p>
              </w:tc>
            </w:tr>
            <w:tr w:rsidR="00431952" w14:paraId="5996554A" w14:textId="77777777" w:rsidTr="0024392A">
              <w:tc>
                <w:tcPr>
                  <w:tcW w:w="480" w:type="dxa"/>
                </w:tcPr>
                <w:p w14:paraId="2A62EB96" w14:textId="2C76CD47" w:rsidR="00431952" w:rsidRDefault="00000000" w:rsidP="0024392A">
                  <w:pPr>
                    <w:jc w:val="left"/>
                    <w:rPr>
                      <w:rFonts w:ascii="MS Gothic" w:eastAsia="MS Gothic" w:hAnsi="MS Gothic"/>
                    </w:rPr>
                  </w:pPr>
                  <w:sdt>
                    <w:sdtPr>
                      <w:id w:val="11527116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24392A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2FF4B37B" w14:textId="48798A22" w:rsidR="00431952" w:rsidRPr="00431952" w:rsidRDefault="00431952" w:rsidP="00317C42">
                  <w:pPr>
                    <w:pStyle w:val="NormalHanging8mm"/>
                    <w:rPr>
                      <w:rFonts w:cs="Arial"/>
                      <w:sz w:val="20"/>
                      <w:szCs w:val="20"/>
                    </w:rPr>
                  </w:pPr>
                  <w:r w:rsidRPr="00ED7752">
                    <w:rPr>
                      <w:rFonts w:cs="Arial"/>
                      <w:sz w:val="20"/>
                      <w:szCs w:val="20"/>
                    </w:rPr>
                    <w:t>This proposal relates to the re-establishment of a cancelled project as an active project</w:t>
                  </w:r>
                </w:p>
              </w:tc>
            </w:tr>
            <w:tr w:rsidR="00431952" w14:paraId="66189AFA" w14:textId="77777777" w:rsidTr="0024392A">
              <w:tc>
                <w:tcPr>
                  <w:tcW w:w="480" w:type="dxa"/>
                </w:tcPr>
                <w:p w14:paraId="3369E7B9" w14:textId="39FCBAD5" w:rsidR="00431952" w:rsidRPr="00ED7752" w:rsidRDefault="00000000" w:rsidP="0024392A">
                  <w:pPr>
                    <w:jc w:val="left"/>
                    <w:rPr>
                      <w:rFonts w:ascii="Segoe UI Symbol" w:eastAsia="MS Gothic" w:hAnsi="Segoe UI Symbol" w:cs="Segoe UI Symbol"/>
                    </w:rPr>
                  </w:pPr>
                  <w:sdt>
                    <w:sdtPr>
                      <w:id w:val="19436402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6D768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00EB834C" w14:textId="215A2150" w:rsidR="00431952" w:rsidRDefault="00431952" w:rsidP="00317C42">
                  <w:pPr>
                    <w:jc w:val="left"/>
                  </w:pPr>
                  <w:r w:rsidRPr="00ED7752">
                    <w:t xml:space="preserve">Other:  </w:t>
                  </w:r>
                  <w:sdt>
                    <w:sdtPr>
                      <w:id w:val="1836806573"/>
                      <w:placeholder>
                        <w:docPart w:val="46266202E1254BB1BE07314ACF667DD7"/>
                      </w:placeholder>
                      <w:showingPlcHdr/>
                    </w:sdtPr>
                    <w:sdtContent>
                      <w:r w:rsidR="00B70697" w:rsidRPr="00B70697">
                        <w:rPr>
                          <w:rStyle w:val="PlaceholderText"/>
                          <w:rFonts w:eastAsia="SimSun"/>
                          <w:lang w:val="en-US"/>
                        </w:rPr>
                        <w:t>Click or tap here to enter text.</w:t>
                      </w:r>
                    </w:sdtContent>
                  </w:sdt>
                </w:p>
              </w:tc>
            </w:tr>
          </w:tbl>
          <w:p w14:paraId="3386535F" w14:textId="77777777" w:rsidR="00431952" w:rsidRPr="00ED7752" w:rsidRDefault="00431952" w:rsidP="00317C42">
            <w:pPr>
              <w:pStyle w:val="NormalHanging8mm"/>
              <w:ind w:left="0" w:firstLine="0"/>
              <w:rPr>
                <w:rFonts w:cs="Arial"/>
                <w:sz w:val="20"/>
                <w:szCs w:val="20"/>
              </w:rPr>
            </w:pPr>
          </w:p>
          <w:p w14:paraId="51F7953A" w14:textId="34EB63E8" w:rsidR="00706ADF" w:rsidRDefault="00706ADF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r w:rsidRPr="00ED7752">
              <w:rPr>
                <w:rFonts w:cs="Arial"/>
                <w:sz w:val="20"/>
                <w:szCs w:val="20"/>
              </w:rPr>
              <w:t xml:space="preserve">Additional guidance on project management is available </w:t>
            </w:r>
            <w:hyperlink r:id="rId17" w:history="1">
              <w:r w:rsidRPr="00ED7752">
                <w:rPr>
                  <w:rStyle w:val="Hyperlink"/>
                  <w:rFonts w:cs="Arial"/>
                  <w:sz w:val="20"/>
                  <w:szCs w:val="20"/>
                </w:rPr>
                <w:t>here</w:t>
              </w:r>
            </w:hyperlink>
            <w:r w:rsidRPr="00ED7752">
              <w:rPr>
                <w:rFonts w:cs="Arial"/>
                <w:sz w:val="20"/>
                <w:szCs w:val="20"/>
              </w:rPr>
              <w:t xml:space="preserve">. </w:t>
            </w:r>
          </w:p>
          <w:p w14:paraId="456488E8" w14:textId="77777777" w:rsidR="00F46D5D" w:rsidRDefault="00F46D5D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</w:p>
          <w:p w14:paraId="437FF50C" w14:textId="02C17023" w:rsidR="00431952" w:rsidRPr="00ED7752" w:rsidRDefault="0043195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</w:p>
        </w:tc>
      </w:tr>
      <w:tr w:rsidR="00895E5D" w:rsidRPr="00ED7752" w14:paraId="692F1172" w14:textId="77777777" w:rsidTr="006D7684">
        <w:tc>
          <w:tcPr>
            <w:tcW w:w="9865" w:type="dxa"/>
            <w:gridSpan w:val="3"/>
            <w:shd w:val="clear" w:color="auto" w:fill="auto"/>
          </w:tcPr>
          <w:p w14:paraId="5EB39D94" w14:textId="22C2C8F6" w:rsidR="00250394" w:rsidRDefault="008D1FAE" w:rsidP="00F46D5D">
            <w:pPr>
              <w:pStyle w:val="FORM-content"/>
              <w:spacing w:before="200"/>
              <w:rPr>
                <w:b/>
                <w:color w:val="auto"/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lastRenderedPageBreak/>
              <w:t>PREPARATORY WORK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75"/>
              <w:gridCol w:w="9210"/>
            </w:tblGrid>
            <w:tr w:rsidR="004B0B82" w14:paraId="3BD9775E" w14:textId="77777777" w:rsidTr="004B0B82">
              <w:sdt>
                <w:sdtPr>
                  <w:id w:val="1469866270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5" w:type="dxa"/>
                    </w:tcPr>
                    <w:p w14:paraId="54832305" w14:textId="3373914B" w:rsidR="004B0B82" w:rsidRDefault="001A3CCE" w:rsidP="004B0B82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☒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45E34BA3" w14:textId="78CC238A" w:rsidR="004B0B82" w:rsidRPr="004B0B82" w:rsidRDefault="004B0B82" w:rsidP="004B0B82">
                  <w:pPr>
                    <w:pStyle w:val="NormalHanging8mm"/>
                    <w:tabs>
                      <w:tab w:val="clear" w:pos="454"/>
                      <w:tab w:val="left" w:pos="0"/>
                    </w:tabs>
                    <w:ind w:left="0" w:firstLine="0"/>
                    <w:rPr>
                      <w:rFonts w:cs="Arial"/>
                      <w:sz w:val="20"/>
                      <w:szCs w:val="20"/>
                    </w:rPr>
                  </w:pPr>
                  <w:r>
                    <w:rPr>
                      <w:rFonts w:cs="Arial"/>
                      <w:sz w:val="20"/>
                      <w:szCs w:val="20"/>
                    </w:rPr>
                    <w:t>A draft is attached</w:t>
                  </w:r>
                </w:p>
              </w:tc>
            </w:tr>
            <w:tr w:rsidR="004B0B82" w14:paraId="11446222" w14:textId="77777777" w:rsidTr="004B0B82">
              <w:sdt>
                <w:sdtPr>
                  <w:id w:val="4028037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5" w:type="dxa"/>
                    </w:tcPr>
                    <w:p w14:paraId="20C5321C" w14:textId="6E3DA391" w:rsidR="004B0B82" w:rsidRDefault="001A3CCE" w:rsidP="004B0B82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4820114C" w14:textId="24A02DB6" w:rsidR="004B0B82" w:rsidRDefault="004B0B82" w:rsidP="004B0B82">
                  <w:pPr>
                    <w:jc w:val="left"/>
                  </w:pPr>
                  <w:r>
                    <w:t>An existing document serving as the initial basis is attached</w:t>
                  </w:r>
                </w:p>
              </w:tc>
            </w:tr>
            <w:tr w:rsidR="004B0B82" w14:paraId="525F6157" w14:textId="77777777" w:rsidTr="004B0B82">
              <w:sdt>
                <w:sdtPr>
                  <w:id w:val="-9493929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5" w:type="dxa"/>
                    </w:tcPr>
                    <w:p w14:paraId="07757DCF" w14:textId="77777777" w:rsidR="004B0B82" w:rsidRDefault="004B0B82" w:rsidP="004B0B82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41681E4E" w14:textId="42AD57DC" w:rsidR="004B0B82" w:rsidRDefault="004B0B82" w:rsidP="004B0B82">
                  <w:pPr>
                    <w:jc w:val="left"/>
                  </w:pPr>
                  <w:r>
                    <w:rPr>
                      <w:spacing w:val="-2"/>
                    </w:rPr>
                    <w:t>An outline is attached</w:t>
                  </w:r>
                </w:p>
              </w:tc>
            </w:tr>
            <w:tr w:rsidR="004B0B82" w14:paraId="05BE8C56" w14:textId="77777777" w:rsidTr="004B0B82">
              <w:tc>
                <w:tcPr>
                  <w:tcW w:w="475" w:type="dxa"/>
                </w:tcPr>
                <w:p w14:paraId="302619A1" w14:textId="77777777" w:rsidR="004B0B82" w:rsidRDefault="004B0B82" w:rsidP="004B0B82">
                  <w:pPr>
                    <w:ind w:left="-58" w:firstLine="58"/>
                    <w:jc w:val="left"/>
                  </w:pPr>
                </w:p>
              </w:tc>
              <w:tc>
                <w:tcPr>
                  <w:tcW w:w="9210" w:type="dxa"/>
                </w:tcPr>
                <w:p w14:paraId="40B1F2DB" w14:textId="0C5BF6D1" w:rsidR="004B0B82" w:rsidRDefault="004B0B82" w:rsidP="004B0B82">
                  <w:pPr>
                    <w:jc w:val="left"/>
                  </w:pPr>
                  <w:r w:rsidRPr="004B0B82">
                    <w:t xml:space="preserve">Note: at minimum </w:t>
                  </w:r>
                  <w:r w:rsidR="0024392A" w:rsidRPr="004B0B82">
                    <w:t xml:space="preserve">an </w:t>
                  </w:r>
                  <w:r w:rsidRPr="004B0B82">
                    <w:t xml:space="preserve">outline of the proposed </w:t>
                  </w:r>
                  <w:r w:rsidR="0024392A" w:rsidRPr="004B0B82">
                    <w:t xml:space="preserve">document </w:t>
                  </w:r>
                  <w:r w:rsidRPr="004B0B82">
                    <w:t>is required</w:t>
                  </w:r>
                </w:p>
              </w:tc>
            </w:tr>
          </w:tbl>
          <w:p w14:paraId="2F662943" w14:textId="77777777" w:rsidR="004B0B82" w:rsidRDefault="004B0B82" w:rsidP="00317C42">
            <w:pPr>
              <w:pStyle w:val="FORM-content"/>
              <w:rPr>
                <w:sz w:val="20"/>
              </w:rPr>
            </w:pPr>
          </w:p>
          <w:p w14:paraId="28DB4B2E" w14:textId="2720C65A" w:rsidR="00895E5D" w:rsidRPr="00ED7752" w:rsidRDefault="00895E5D" w:rsidP="00317C42">
            <w:pPr>
              <w:pStyle w:val="FORM-content"/>
              <w:rPr>
                <w:sz w:val="20"/>
              </w:rPr>
            </w:pPr>
            <w:r w:rsidRPr="00ED7752">
              <w:rPr>
                <w:sz w:val="20"/>
              </w:rPr>
              <w:t>The proposer is prepared to undertake the preparatory work required:</w:t>
            </w:r>
          </w:p>
          <w:p w14:paraId="7FDFE99E" w14:textId="2F51F95B" w:rsidR="00895E5D" w:rsidRPr="00ED7752" w:rsidRDefault="00000000" w:rsidP="00317C42">
            <w:pPr>
              <w:pStyle w:val="FORM-content"/>
              <w:rPr>
                <w:sz w:val="20"/>
              </w:rPr>
            </w:pPr>
            <w:sdt>
              <w:sdtPr>
                <w:rPr>
                  <w:rFonts w:ascii="MS Gothic" w:eastAsia="SimSun" w:hAnsi="MS Gothic"/>
                  <w:sz w:val="20"/>
                </w:rPr>
                <w:id w:val="4787424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63887">
                  <w:rPr>
                    <w:rFonts w:ascii="MS Gothic" w:eastAsia="MS Gothic" w:hAnsi="MS Gothic" w:hint="eastAsia"/>
                    <w:sz w:val="20"/>
                  </w:rPr>
                  <w:t>☒</w:t>
                </w:r>
              </w:sdtContent>
            </w:sdt>
            <w:r w:rsidR="00CE666A">
              <w:rPr>
                <w:rFonts w:ascii="MS Gothic" w:eastAsia="SimSun" w:hAnsi="MS Gothic"/>
                <w:sz w:val="20"/>
              </w:rPr>
              <w:t xml:space="preserve"> </w:t>
            </w:r>
            <w:r w:rsidR="00CE666A">
              <w:rPr>
                <w:rFonts w:ascii="MS Gothic" w:eastAsia="SimSun" w:hAnsi="MS Gothic" w:hint="eastAsia"/>
                <w:sz w:val="20"/>
              </w:rPr>
              <w:t xml:space="preserve"> </w:t>
            </w:r>
            <w:r w:rsidR="00895E5D" w:rsidRPr="00ED7752">
              <w:rPr>
                <w:sz w:val="20"/>
              </w:rPr>
              <w:t>Yes</w:t>
            </w:r>
            <w:r w:rsidR="00161CB0">
              <w:t xml:space="preserve"> </w:t>
            </w:r>
            <w:r w:rsidR="00CE666A">
              <w:rPr>
                <w:sz w:val="20"/>
              </w:rPr>
              <w:t xml:space="preserve"> </w:t>
            </w:r>
            <w:sdt>
              <w:sdtPr>
                <w:rPr>
                  <w:sz w:val="20"/>
                </w:rPr>
                <w:id w:val="-1808007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666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895E5D" w:rsidRPr="00ED7752">
              <w:rPr>
                <w:sz w:val="20"/>
              </w:rPr>
              <w:t xml:space="preserve">  No</w:t>
            </w:r>
          </w:p>
          <w:p w14:paraId="4C123E4B" w14:textId="77777777" w:rsidR="00895E5D" w:rsidRPr="00ED7752" w:rsidRDefault="00895E5D" w:rsidP="00317C42">
            <w:pPr>
              <w:jc w:val="left"/>
              <w:rPr>
                <w:bCs/>
              </w:rPr>
            </w:pPr>
            <w:r w:rsidRPr="00ED7752">
              <w:rPr>
                <w:bCs/>
              </w:rPr>
              <w:t>If a draft is attached to this proposal:</w:t>
            </w:r>
          </w:p>
          <w:p w14:paraId="72ECB2A9" w14:textId="77777777" w:rsidR="00895E5D" w:rsidRPr="00ED7752" w:rsidRDefault="00895E5D" w:rsidP="00317C42">
            <w:pPr>
              <w:jc w:val="left"/>
            </w:pPr>
          </w:p>
          <w:p w14:paraId="7D8F016A" w14:textId="3BB0ADB2" w:rsidR="00895E5D" w:rsidRDefault="00895E5D" w:rsidP="00317C42">
            <w:pPr>
              <w:jc w:val="left"/>
            </w:pPr>
            <w:r w:rsidRPr="00ED7752">
              <w:t>Please select from one of the following options:</w:t>
            </w:r>
            <w:r w:rsidR="004B257C">
              <w:br/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75"/>
              <w:gridCol w:w="9210"/>
            </w:tblGrid>
            <w:tr w:rsidR="00CE666A" w14:paraId="0A25F5AD" w14:textId="77777777" w:rsidTr="006366E9">
              <w:sdt>
                <w:sdtPr>
                  <w:id w:val="120428293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5" w:type="dxa"/>
                    </w:tcPr>
                    <w:p w14:paraId="645BAEDA" w14:textId="6F3D83AF" w:rsidR="00CE666A" w:rsidRDefault="00FA38BC" w:rsidP="006366E9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2C4FBD82" w14:textId="1644FD23" w:rsidR="00CE666A" w:rsidRPr="004B0B82" w:rsidRDefault="00CE666A" w:rsidP="004B0B82">
                  <w:pPr>
                    <w:pStyle w:val="NormalHanging8mm"/>
                    <w:tabs>
                      <w:tab w:val="clear" w:pos="454"/>
                      <w:tab w:val="left" w:pos="0"/>
                    </w:tabs>
                    <w:ind w:left="0" w:firstLine="0"/>
                    <w:rPr>
                      <w:rFonts w:cs="Arial"/>
                      <w:sz w:val="20"/>
                      <w:szCs w:val="20"/>
                    </w:rPr>
                  </w:pPr>
                  <w:r w:rsidRPr="00ED7752">
                    <w:rPr>
                      <w:rFonts w:cs="Arial"/>
                      <w:sz w:val="20"/>
                      <w:szCs w:val="20"/>
                    </w:rPr>
                    <w:t>The draft document can be registered at Preparatory stage (WD – stage 20.00)</w:t>
                  </w:r>
                </w:p>
              </w:tc>
            </w:tr>
            <w:tr w:rsidR="00CE666A" w14:paraId="7A08634B" w14:textId="77777777" w:rsidTr="006366E9">
              <w:sdt>
                <w:sdtPr>
                  <w:id w:val="-116246564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5" w:type="dxa"/>
                    </w:tcPr>
                    <w:p w14:paraId="6D4EB254" w14:textId="44EB4580" w:rsidR="00CE666A" w:rsidRDefault="00CE666A" w:rsidP="006366E9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7F1C4177" w14:textId="7323FA63" w:rsidR="00CE666A" w:rsidRDefault="00CE666A" w:rsidP="00317C42">
                  <w:pPr>
                    <w:jc w:val="left"/>
                  </w:pPr>
                  <w:r w:rsidRPr="00ED7752">
                    <w:t>The draft document can be registered at Committee</w:t>
                  </w:r>
                  <w:r>
                    <w:t xml:space="preserve"> </w:t>
                  </w:r>
                  <w:r w:rsidRPr="00ED7752">
                    <w:t>stage (CD – stage 30.00)</w:t>
                  </w:r>
                </w:p>
              </w:tc>
            </w:tr>
            <w:tr w:rsidR="00CE666A" w14:paraId="2B4D3092" w14:textId="77777777" w:rsidTr="006366E9">
              <w:sdt>
                <w:sdtPr>
                  <w:id w:val="2138824473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5" w:type="dxa"/>
                    </w:tcPr>
                    <w:p w14:paraId="2ED63832" w14:textId="52235BDC" w:rsidR="00CE666A" w:rsidRDefault="00863887" w:rsidP="006366E9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☒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6B36AB0E" w14:textId="16224CC8" w:rsidR="00CE666A" w:rsidRDefault="00CE666A" w:rsidP="00317C42">
                  <w:pPr>
                    <w:jc w:val="left"/>
                  </w:pPr>
                  <w:r w:rsidRPr="00ED7752">
                    <w:rPr>
                      <w:spacing w:val="-2"/>
                    </w:rPr>
                    <w:t>The draft document can be registered at enquiry stage (DIS – stage 40.00)</w:t>
                  </w:r>
                </w:p>
              </w:tc>
            </w:tr>
            <w:tr w:rsidR="00CE666A" w14:paraId="0BF2E02A" w14:textId="77777777" w:rsidTr="006366E9">
              <w:tc>
                <w:tcPr>
                  <w:tcW w:w="475" w:type="dxa"/>
                </w:tcPr>
                <w:p w14:paraId="4B4D2DE0" w14:textId="77777777" w:rsidR="00CE666A" w:rsidRDefault="00CE666A" w:rsidP="006366E9">
                  <w:pPr>
                    <w:ind w:left="-58" w:firstLine="58"/>
                    <w:jc w:val="left"/>
                  </w:pPr>
                </w:p>
              </w:tc>
              <w:tc>
                <w:tcPr>
                  <w:tcW w:w="9210" w:type="dxa"/>
                </w:tcPr>
                <w:p w14:paraId="6AE5C63C" w14:textId="77777777" w:rsidR="00CE666A" w:rsidRDefault="00CE666A" w:rsidP="00317C42">
                  <w:pPr>
                    <w:jc w:val="left"/>
                  </w:pPr>
                </w:p>
              </w:tc>
            </w:tr>
            <w:tr w:rsidR="00CE666A" w14:paraId="4378C174" w14:textId="77777777" w:rsidTr="006366E9">
              <w:sdt>
                <w:sdtPr>
                  <w:id w:val="-116970927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5" w:type="dxa"/>
                    </w:tcPr>
                    <w:p w14:paraId="7F8E622D" w14:textId="442AFDBC" w:rsidR="00CE666A" w:rsidRDefault="00FA38BC" w:rsidP="006366E9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28D77086" w14:textId="3BE37055" w:rsidR="00CE666A" w:rsidRDefault="00CE666A" w:rsidP="00317C42">
                  <w:pPr>
                    <w:jc w:val="left"/>
                  </w:pPr>
                  <w:r w:rsidRPr="00ED7752">
                    <w:t xml:space="preserve">If the attached document is copyrighted or includes copyrighted content, the proposer confirms that copyright permission has been granted for ISO to use this content in compliance with </w:t>
                  </w:r>
                  <w:hyperlink r:id="rId18" w:anchor="section-isodocuments-top" w:history="1">
                    <w:r w:rsidRPr="008B04B4">
                      <w:rPr>
                        <w:rStyle w:val="Hyperlink"/>
                      </w:rPr>
                      <w:t>clause 2.13</w:t>
                    </w:r>
                  </w:hyperlink>
                  <w:r w:rsidRPr="00ED7752">
                    <w:t xml:space="preserve"> of ISO/IEC Directives, Part 1 (see also the </w:t>
                  </w:r>
                  <w:hyperlink r:id="rId19" w:history="1">
                    <w:r w:rsidRPr="00ED7752">
                      <w:rPr>
                        <w:rStyle w:val="Hyperlink"/>
                      </w:rPr>
                      <w:t>Declaration on copyright</w:t>
                    </w:r>
                  </w:hyperlink>
                  <w:r w:rsidRPr="00ED7752">
                    <w:t>).</w:t>
                  </w:r>
                </w:p>
                <w:p w14:paraId="3136605D" w14:textId="77777777" w:rsidR="004B257C" w:rsidRDefault="004B257C" w:rsidP="00317C42">
                  <w:pPr>
                    <w:jc w:val="left"/>
                  </w:pPr>
                </w:p>
                <w:p w14:paraId="14595E06" w14:textId="574FF351" w:rsidR="004B257C" w:rsidRDefault="004B257C" w:rsidP="00317C42">
                  <w:pPr>
                    <w:jc w:val="left"/>
                  </w:pPr>
                </w:p>
              </w:tc>
            </w:tr>
          </w:tbl>
          <w:p w14:paraId="3F2AD4B6" w14:textId="6A94A5C4" w:rsidR="00CE666A" w:rsidRPr="00ED7752" w:rsidRDefault="00CE666A" w:rsidP="00317C42">
            <w:pPr>
              <w:pStyle w:val="FORM-content"/>
              <w:rPr>
                <w:sz w:val="20"/>
              </w:rPr>
            </w:pPr>
          </w:p>
        </w:tc>
      </w:tr>
      <w:tr w:rsidR="00895E5D" w:rsidRPr="00ED7752" w14:paraId="0697F6CC" w14:textId="77777777" w:rsidTr="006D7684">
        <w:tc>
          <w:tcPr>
            <w:tcW w:w="9865" w:type="dxa"/>
            <w:gridSpan w:val="3"/>
            <w:shd w:val="clear" w:color="auto" w:fill="auto"/>
          </w:tcPr>
          <w:p w14:paraId="550689C9" w14:textId="66583EAD" w:rsidR="00FA5BAA" w:rsidRDefault="00FA5BAA" w:rsidP="00F46D5D">
            <w:pPr>
              <w:pStyle w:val="NormalHanging8mm"/>
              <w:tabs>
                <w:tab w:val="clear" w:pos="454"/>
                <w:tab w:val="left" w:pos="0"/>
              </w:tabs>
              <w:snapToGrid w:val="0"/>
              <w:spacing w:before="200" w:after="200"/>
              <w:ind w:left="0" w:firstLine="0"/>
              <w:rPr>
                <w:rFonts w:eastAsia="Times New Roman" w:cs="Arial"/>
                <w:b/>
                <w:bCs/>
                <w:spacing w:val="8"/>
                <w:sz w:val="20"/>
                <w:szCs w:val="20"/>
                <w:lang w:eastAsia="zh-CN"/>
              </w:rPr>
            </w:pPr>
            <w:r w:rsidRPr="00ED7752">
              <w:rPr>
                <w:rFonts w:eastAsia="Times New Roman" w:cs="Arial"/>
                <w:b/>
                <w:bCs/>
                <w:spacing w:val="8"/>
                <w:sz w:val="20"/>
                <w:szCs w:val="20"/>
                <w:lang w:eastAsia="zh-CN"/>
              </w:rPr>
              <w:t xml:space="preserve">RELATION OF THE PROPOSAL TO EXISTING INTERNATIONAL STANDARDS AND ON-GOING STANDARDIZATION WORK </w:t>
            </w:r>
          </w:p>
          <w:p w14:paraId="4E455342" w14:textId="77777777" w:rsidR="00161CB0" w:rsidRPr="00ED7752" w:rsidRDefault="00161CB0" w:rsidP="00317C42">
            <w:pPr>
              <w:pStyle w:val="NormalHanging8mm"/>
              <w:tabs>
                <w:tab w:val="clear" w:pos="454"/>
                <w:tab w:val="left" w:pos="0"/>
              </w:tabs>
              <w:ind w:left="0" w:firstLine="0"/>
              <w:rPr>
                <w:rFonts w:eastAsia="Times New Roman" w:cs="Arial"/>
                <w:b/>
                <w:bCs/>
                <w:spacing w:val="8"/>
                <w:sz w:val="20"/>
                <w:szCs w:val="20"/>
                <w:lang w:eastAsia="zh-CN"/>
              </w:rPr>
            </w:pPr>
          </w:p>
          <w:p w14:paraId="703E7E3E" w14:textId="77777777" w:rsidR="00895E5D" w:rsidRPr="00ED7752" w:rsidRDefault="00895E5D" w:rsidP="00317C42">
            <w:pPr>
              <w:jc w:val="left"/>
            </w:pPr>
            <w:r w:rsidRPr="00ED7752">
              <w:t>To the best of your knowledge, has this or a similar proposal been submitted to another standards development organization or to another ISO committee?</w:t>
            </w:r>
          </w:p>
          <w:p w14:paraId="287DF54E" w14:textId="77777777" w:rsidR="00204981" w:rsidRPr="00ED7752" w:rsidRDefault="00204981" w:rsidP="00317C42">
            <w:pPr>
              <w:jc w:val="left"/>
            </w:pPr>
          </w:p>
          <w:p w14:paraId="033870A8" w14:textId="463659F5" w:rsidR="00895E5D" w:rsidRPr="00ED7752" w:rsidRDefault="00000000" w:rsidP="00317C42">
            <w:pPr>
              <w:tabs>
                <w:tab w:val="left" w:pos="1072"/>
              </w:tabs>
              <w:jc w:val="left"/>
            </w:pPr>
            <w:sdt>
              <w:sdtPr>
                <w:id w:val="-148884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95E5D" w:rsidRPr="00ED7752">
              <w:t xml:space="preserve">   Yes</w:t>
            </w:r>
            <w:r w:rsidR="00895E5D" w:rsidRPr="00ED7752">
              <w:tab/>
            </w:r>
            <w:sdt>
              <w:sdtPr>
                <w:id w:val="6114857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63887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95E5D" w:rsidRPr="00ED7752">
              <w:t xml:space="preserve">   No</w:t>
            </w:r>
          </w:p>
          <w:p w14:paraId="27467CCD" w14:textId="77777777" w:rsidR="00895E5D" w:rsidRPr="00ED7752" w:rsidRDefault="00895E5D" w:rsidP="00317C42">
            <w:pPr>
              <w:jc w:val="left"/>
            </w:pPr>
          </w:p>
          <w:p w14:paraId="562E9EEA" w14:textId="4229E0E2" w:rsidR="00895E5D" w:rsidRPr="00ED7752" w:rsidRDefault="00895E5D" w:rsidP="00317C42">
            <w:pPr>
              <w:jc w:val="left"/>
            </w:pPr>
            <w:r w:rsidRPr="00ED7752">
              <w:lastRenderedPageBreak/>
              <w:t xml:space="preserve">If </w:t>
            </w:r>
            <w:proofErr w:type="gramStart"/>
            <w:r w:rsidRPr="00ED7752">
              <w:t>Yes</w:t>
            </w:r>
            <w:proofErr w:type="gramEnd"/>
            <w:r w:rsidRPr="00ED7752">
              <w:t>, please specify which one(s)</w:t>
            </w:r>
            <w:r w:rsidR="00CE666A">
              <w:t xml:space="preserve">  </w:t>
            </w:r>
            <w:sdt>
              <w:sdtPr>
                <w:id w:val="1119573288"/>
                <w:placeholder>
                  <w:docPart w:val="C9AE5D81414A47549E40F255716888EA"/>
                </w:placeholder>
                <w:showingPlcHdr/>
              </w:sdtPr>
              <w:sdtContent>
                <w:r w:rsidR="00CE666A" w:rsidRPr="0072086E">
                  <w:rPr>
                    <w:rStyle w:val="PlaceholderText"/>
                    <w:rFonts w:eastAsia="SimSun"/>
                  </w:rPr>
                  <w:t>Click or tap here to enter text.</w:t>
                </w:r>
              </w:sdtContent>
            </w:sdt>
          </w:p>
          <w:p w14:paraId="55934AB4" w14:textId="77777777" w:rsidR="00895E5D" w:rsidRPr="00ED7752" w:rsidRDefault="00895E5D" w:rsidP="00317C42">
            <w:pPr>
              <w:jc w:val="left"/>
            </w:pPr>
          </w:p>
          <w:p w14:paraId="0EA5B11D" w14:textId="77777777" w:rsidR="00895E5D" w:rsidRPr="00ED7752" w:rsidRDefault="00000000" w:rsidP="00317C42">
            <w:pPr>
              <w:pStyle w:val="NormalHanging8mm"/>
              <w:rPr>
                <w:rFonts w:cs="Arial"/>
                <w:bCs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928857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 xml:space="preserve">The proposer has checked whether the proposed scope of this new project overlaps with the scope of any existing ISO </w:t>
            </w:r>
            <w:proofErr w:type="gramStart"/>
            <w:r w:rsidR="00895E5D" w:rsidRPr="00ED7752">
              <w:rPr>
                <w:rFonts w:cs="Arial"/>
                <w:bCs/>
                <w:sz w:val="20"/>
                <w:szCs w:val="20"/>
              </w:rPr>
              <w:t>project</w:t>
            </w:r>
            <w:proofErr w:type="gramEnd"/>
          </w:p>
          <w:p w14:paraId="05885139" w14:textId="77777777" w:rsidR="00895E5D" w:rsidRPr="00ED7752" w:rsidRDefault="00895E5D" w:rsidP="00317C42">
            <w:pPr>
              <w:autoSpaceDE w:val="0"/>
              <w:autoSpaceDN w:val="0"/>
              <w:adjustRightInd w:val="0"/>
              <w:ind w:right="-2"/>
              <w:jc w:val="left"/>
              <w:rPr>
                <w:bCs/>
              </w:rPr>
            </w:pPr>
          </w:p>
          <w:p w14:paraId="59A0A736" w14:textId="7D11F037" w:rsidR="00895E5D" w:rsidRPr="00ED7752" w:rsidRDefault="00000000" w:rsidP="00317C42">
            <w:pPr>
              <w:pStyle w:val="NormalHanging8mm"/>
              <w:rPr>
                <w:rFonts w:cs="Arial"/>
                <w:bCs/>
                <w:sz w:val="20"/>
                <w:szCs w:val="20"/>
              </w:rPr>
            </w:pPr>
            <w:sdt>
              <w:sdtPr>
                <w:rPr>
                  <w:rFonts w:cs="Arial"/>
                  <w:bCs/>
                  <w:sz w:val="20"/>
                  <w:szCs w:val="20"/>
                </w:rPr>
                <w:id w:val="-270096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bCs/>
                <w:sz w:val="20"/>
                <w:szCs w:val="20"/>
              </w:rPr>
              <w:tab/>
              <w:t xml:space="preserve">If an overlap or the potential for overlap is identified, </w:t>
            </w:r>
            <w:r w:rsidR="00D87FF0" w:rsidRPr="00ED7752">
              <w:rPr>
                <w:rFonts w:cs="Arial"/>
                <w:bCs/>
                <w:sz w:val="20"/>
                <w:szCs w:val="20"/>
              </w:rPr>
              <w:t xml:space="preserve">the proposer and the leaders of the existing </w:t>
            </w:r>
            <w:r w:rsidR="00735B37" w:rsidRPr="00ED7752">
              <w:rPr>
                <w:rFonts w:cs="Arial"/>
                <w:bCs/>
                <w:sz w:val="20"/>
                <w:szCs w:val="20"/>
              </w:rPr>
              <w:t>project</w:t>
            </w:r>
            <w:r w:rsidR="00D87FF0" w:rsidRPr="00ED7752">
              <w:rPr>
                <w:rFonts w:cs="Arial"/>
                <w:bCs/>
                <w:sz w:val="20"/>
                <w:szCs w:val="20"/>
              </w:rPr>
              <w:t xml:space="preserve"> have discussed on: </w:t>
            </w:r>
          </w:p>
          <w:p w14:paraId="033BA29B" w14:textId="49DFC25D" w:rsidR="00895E5D" w:rsidRPr="00ED7752" w:rsidRDefault="00895E5D" w:rsidP="00317C42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adjustRightInd w:val="0"/>
              <w:ind w:left="814" w:right="-2"/>
              <w:contextualSpacing/>
              <w:jc w:val="left"/>
              <w:rPr>
                <w:bCs/>
              </w:rPr>
            </w:pPr>
            <w:r w:rsidRPr="00ED7752">
              <w:rPr>
                <w:bCs/>
              </w:rPr>
              <w:t xml:space="preserve">modification/restriction of the scope of the proposal to </w:t>
            </w:r>
            <w:r w:rsidR="00C9150A" w:rsidRPr="00ED7752">
              <w:rPr>
                <w:bCs/>
              </w:rPr>
              <w:t>avoid overlapping</w:t>
            </w:r>
            <w:r w:rsidRPr="00ED7752">
              <w:rPr>
                <w:bCs/>
              </w:rPr>
              <w:t>,</w:t>
            </w:r>
          </w:p>
          <w:p w14:paraId="21D9BB93" w14:textId="115DF3E5" w:rsidR="00895E5D" w:rsidRPr="00ED7752" w:rsidRDefault="00895E5D" w:rsidP="00317C42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adjustRightInd w:val="0"/>
              <w:ind w:left="814" w:right="-2"/>
              <w:contextualSpacing/>
              <w:jc w:val="left"/>
              <w:rPr>
                <w:bCs/>
              </w:rPr>
            </w:pPr>
            <w:r w:rsidRPr="00ED7752">
              <w:rPr>
                <w:bCs/>
              </w:rPr>
              <w:t xml:space="preserve">potential modification/restriction of the scope of the existing project to </w:t>
            </w:r>
            <w:r w:rsidR="00C9150A" w:rsidRPr="00ED7752">
              <w:rPr>
                <w:bCs/>
              </w:rPr>
              <w:t>avoid overlapping</w:t>
            </w:r>
            <w:r w:rsidRPr="00ED7752">
              <w:rPr>
                <w:bCs/>
              </w:rPr>
              <w:t>.</w:t>
            </w:r>
          </w:p>
          <w:p w14:paraId="38FDB0C6" w14:textId="77777777" w:rsidR="00895E5D" w:rsidRPr="00ED7752" w:rsidRDefault="00895E5D" w:rsidP="00317C42">
            <w:pPr>
              <w:pStyle w:val="ListParagraph"/>
              <w:autoSpaceDE w:val="0"/>
              <w:autoSpaceDN w:val="0"/>
              <w:adjustRightInd w:val="0"/>
              <w:ind w:left="814" w:right="-2"/>
              <w:contextualSpacing/>
              <w:jc w:val="left"/>
              <w:rPr>
                <w:bCs/>
              </w:rPr>
            </w:pPr>
          </w:p>
          <w:p w14:paraId="1E2A2416" w14:textId="20C05FA2" w:rsidR="00895E5D" w:rsidRPr="00ED7752" w:rsidRDefault="00000000" w:rsidP="00317C42">
            <w:pPr>
              <w:pStyle w:val="NormalHanging8mm"/>
              <w:rPr>
                <w:bCs/>
                <w:sz w:val="20"/>
                <w:szCs w:val="20"/>
              </w:rPr>
            </w:pPr>
            <w:sdt>
              <w:sdtPr>
                <w:rPr>
                  <w:rFonts w:cs="Arial"/>
                  <w:bCs/>
                  <w:sz w:val="20"/>
                  <w:szCs w:val="20"/>
                </w:rPr>
                <w:id w:val="301429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bCs/>
                <w:sz w:val="20"/>
                <w:szCs w:val="20"/>
              </w:rPr>
              <w:tab/>
              <w:t>If agreement with parties responsible for existing project</w:t>
            </w:r>
            <w:r w:rsidR="00505237" w:rsidRPr="00ED7752">
              <w:rPr>
                <w:rFonts w:cs="Arial"/>
                <w:bCs/>
                <w:sz w:val="20"/>
                <w:szCs w:val="20"/>
              </w:rPr>
              <w:t>(</w:t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s</w:t>
            </w:r>
            <w:r w:rsidR="00505237" w:rsidRPr="00ED7752">
              <w:rPr>
                <w:rFonts w:cs="Arial"/>
                <w:bCs/>
                <w:sz w:val="20"/>
                <w:szCs w:val="20"/>
              </w:rPr>
              <w:t>)</w:t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 xml:space="preserve"> has not been reached, please explain why the proposal should be approved</w:t>
            </w:r>
            <w:r w:rsidR="00B70697">
              <w:rPr>
                <w:rFonts w:cs="Arial"/>
                <w:bCs/>
                <w:sz w:val="20"/>
                <w:szCs w:val="20"/>
              </w:rPr>
              <w:br/>
            </w:r>
            <w:sdt>
              <w:sdtPr>
                <w:id w:val="669836271"/>
                <w:placeholder>
                  <w:docPart w:val="F6E27517E4DA4B5A8E0BCCB8DCADCBBB"/>
                </w:placeholder>
                <w:showingPlcHdr/>
              </w:sdtPr>
              <w:sdtContent>
                <w:r w:rsidR="00CE666A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1B71A96" w14:textId="77777777" w:rsidR="00895E5D" w:rsidRPr="00ED7752" w:rsidRDefault="00895E5D" w:rsidP="00317C42">
            <w:pPr>
              <w:pStyle w:val="ListParagraph"/>
              <w:autoSpaceDE w:val="0"/>
              <w:autoSpaceDN w:val="0"/>
              <w:adjustRightInd w:val="0"/>
              <w:ind w:left="814" w:right="-2"/>
              <w:contextualSpacing/>
              <w:jc w:val="left"/>
              <w:rPr>
                <w:bCs/>
              </w:rPr>
            </w:pPr>
          </w:p>
          <w:p w14:paraId="605067CB" w14:textId="160DD56A" w:rsidR="00895E5D" w:rsidRDefault="00000000" w:rsidP="00317C42">
            <w:pPr>
              <w:pStyle w:val="NormalHanging8mm"/>
            </w:pPr>
            <w:sdt>
              <w:sdtPr>
                <w:rPr>
                  <w:rFonts w:cs="Arial"/>
                  <w:bCs/>
                  <w:sz w:val="20"/>
                  <w:szCs w:val="20"/>
                </w:rPr>
                <w:id w:val="-1121372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bCs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sz w:val="20"/>
                <w:szCs w:val="20"/>
              </w:rPr>
              <w:t xml:space="preserve">Has a proposal on this subject </w:t>
            </w:r>
            <w:r w:rsidR="001214B0" w:rsidRPr="00ED7752">
              <w:rPr>
                <w:rFonts w:cs="Arial"/>
                <w:sz w:val="20"/>
                <w:szCs w:val="20"/>
              </w:rPr>
              <w:t xml:space="preserve">already 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been submitted </w:t>
            </w:r>
            <w:r w:rsidR="008B0CE3" w:rsidRPr="00ED7752">
              <w:rPr>
                <w:rFonts w:cs="Arial"/>
                <w:sz w:val="20"/>
                <w:szCs w:val="20"/>
              </w:rPr>
              <w:t xml:space="preserve">within 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an existing committee and </w:t>
            </w:r>
            <w:r w:rsidR="00AA7812" w:rsidRPr="00ED7752">
              <w:rPr>
                <w:rFonts w:cs="Arial"/>
                <w:sz w:val="20"/>
                <w:szCs w:val="20"/>
              </w:rPr>
              <w:t>rejected?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If so, what were the reasons for rejection</w:t>
            </w:r>
            <w:r w:rsidR="00E751C8" w:rsidRPr="00ED7752">
              <w:rPr>
                <w:rFonts w:cs="Arial"/>
                <w:sz w:val="20"/>
                <w:szCs w:val="20"/>
              </w:rPr>
              <w:t>?</w:t>
            </w:r>
            <w:r w:rsidR="00B70697">
              <w:rPr>
                <w:rFonts w:cs="Arial"/>
                <w:sz w:val="20"/>
                <w:szCs w:val="20"/>
              </w:rPr>
              <w:br/>
            </w:r>
            <w:sdt>
              <w:sdtPr>
                <w:id w:val="341129852"/>
                <w:placeholder>
                  <w:docPart w:val="5DCB4D0898524DD4A9AB7C3694B6A38B"/>
                </w:placeholder>
                <w:showingPlcHdr/>
              </w:sdtPr>
              <w:sdtContent>
                <w:r w:rsidR="00B70697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42353B7" w14:textId="77777777" w:rsidR="00B70697" w:rsidRPr="00ED7752" w:rsidRDefault="00B70697" w:rsidP="00317C42">
            <w:pPr>
              <w:pStyle w:val="NormalHanging8mm"/>
              <w:rPr>
                <w:rFonts w:cs="Arial"/>
                <w:bCs/>
                <w:sz w:val="20"/>
                <w:szCs w:val="20"/>
              </w:rPr>
            </w:pPr>
          </w:p>
          <w:p w14:paraId="07AACF16" w14:textId="77777777" w:rsidR="00250394" w:rsidRPr="00ED7752" w:rsidRDefault="00250394" w:rsidP="00317C42">
            <w:pPr>
              <w:jc w:val="left"/>
              <w:rPr>
                <w:bCs/>
              </w:rPr>
            </w:pPr>
            <w:r w:rsidRPr="00ED7752">
              <w:t>This project may require possible joint/parallel work with</w:t>
            </w:r>
          </w:p>
          <w:p w14:paraId="3ED72787" w14:textId="31ABFF93" w:rsidR="00250394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205402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50394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50394" w:rsidRPr="00ED7752">
              <w:rPr>
                <w:rFonts w:cs="Arial"/>
                <w:sz w:val="20"/>
                <w:szCs w:val="20"/>
              </w:rPr>
              <w:tab/>
              <w:t xml:space="preserve">IEC (please specify the committee)  </w:t>
            </w:r>
            <w:sdt>
              <w:sdtPr>
                <w:id w:val="-541586921"/>
                <w:placeholder>
                  <w:docPart w:val="2059CE00AB4E4343AAC79D205BEBB7D7"/>
                </w:placeholder>
                <w:showingPlcHdr/>
              </w:sdtPr>
              <w:sdtContent>
                <w:r w:rsidR="00B70697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F144A25" w14:textId="21551C08" w:rsidR="00250394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854380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50394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50394" w:rsidRPr="00ED7752">
              <w:rPr>
                <w:rFonts w:cs="Arial"/>
                <w:sz w:val="20"/>
                <w:szCs w:val="20"/>
              </w:rPr>
              <w:tab/>
              <w:t xml:space="preserve">CEN (please specify the committee)  </w:t>
            </w:r>
            <w:sdt>
              <w:sdtPr>
                <w:id w:val="1356008259"/>
                <w:placeholder>
                  <w:docPart w:val="A5B32490635D474BBAA700DD22668804"/>
                </w:placeholder>
                <w:showingPlcHdr/>
              </w:sdtPr>
              <w:sdtContent>
                <w:r w:rsidR="00B70697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86D610F" w14:textId="63A42CD4" w:rsidR="00250394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62565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50394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50394" w:rsidRPr="00ED7752">
              <w:rPr>
                <w:rFonts w:cs="Arial"/>
                <w:sz w:val="20"/>
                <w:szCs w:val="20"/>
              </w:rPr>
              <w:tab/>
              <w:t xml:space="preserve">Other (please specify)  </w:t>
            </w:r>
            <w:sdt>
              <w:sdtPr>
                <w:id w:val="1732880567"/>
                <w:placeholder>
                  <w:docPart w:val="A4486CE7C1FF446B858D549C00EB40DE"/>
                </w:placeholder>
                <w:showingPlcHdr/>
              </w:sdtPr>
              <w:sdtContent>
                <w:r w:rsidR="00B70697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7313A58" w14:textId="77777777" w:rsidR="00250394" w:rsidRPr="00ED7752" w:rsidRDefault="00250394" w:rsidP="00317C42">
            <w:pPr>
              <w:pStyle w:val="NormalHanging8mm"/>
              <w:rPr>
                <w:rFonts w:cs="Arial"/>
                <w:bCs/>
                <w:sz w:val="20"/>
                <w:szCs w:val="20"/>
              </w:rPr>
            </w:pPr>
          </w:p>
        </w:tc>
      </w:tr>
      <w:tr w:rsidR="00895E5D" w:rsidRPr="00ED7752" w14:paraId="634C79FA" w14:textId="77777777" w:rsidTr="00B70697">
        <w:tc>
          <w:tcPr>
            <w:tcW w:w="9865" w:type="dxa"/>
            <w:gridSpan w:val="3"/>
            <w:shd w:val="clear" w:color="auto" w:fill="auto"/>
          </w:tcPr>
          <w:p w14:paraId="4E5ADF6A" w14:textId="2A890620" w:rsidR="00895E5D" w:rsidRPr="00ED7752" w:rsidRDefault="00895E5D" w:rsidP="006D7684">
            <w:pPr>
              <w:snapToGrid w:val="0"/>
              <w:spacing w:before="200" w:after="200"/>
              <w:jc w:val="left"/>
              <w:rPr>
                <w:b/>
                <w:bCs/>
              </w:rPr>
            </w:pPr>
            <w:r w:rsidRPr="00ED7752">
              <w:rPr>
                <w:b/>
              </w:rPr>
              <w:lastRenderedPageBreak/>
              <w:t>Please select any</w:t>
            </w:r>
            <w:r w:rsidR="004928D9" w:rsidRPr="00ED7752">
              <w:rPr>
                <w:b/>
              </w:rPr>
              <w:t xml:space="preserve"> UN</w:t>
            </w:r>
            <w:r w:rsidRPr="00ED7752">
              <w:rPr>
                <w:b/>
              </w:rPr>
              <w:t xml:space="preserve"> Sustainable Development Goals (SDGs) that this proposed </w:t>
            </w:r>
            <w:r w:rsidR="00B17F3A" w:rsidRPr="00ED7752">
              <w:rPr>
                <w:b/>
              </w:rPr>
              <w:t xml:space="preserve">project </w:t>
            </w:r>
            <w:r w:rsidR="001214B0" w:rsidRPr="00ED7752">
              <w:rPr>
                <w:b/>
              </w:rPr>
              <w:t xml:space="preserve">would </w:t>
            </w:r>
            <w:r w:rsidRPr="00ED7752">
              <w:rPr>
                <w:b/>
              </w:rPr>
              <w:t xml:space="preserve">support </w:t>
            </w:r>
            <w:r w:rsidRPr="00ED7752">
              <w:t xml:space="preserve">(information </w:t>
            </w:r>
            <w:r w:rsidR="00D6627F" w:rsidRPr="00ED7752">
              <w:t xml:space="preserve">about </w:t>
            </w:r>
            <w:r w:rsidRPr="00ED7752">
              <w:t xml:space="preserve">SDGs, </w:t>
            </w:r>
            <w:r w:rsidR="00D6627F" w:rsidRPr="00ED7752">
              <w:t>is available at</w:t>
            </w:r>
            <w:r w:rsidRPr="00ED7752">
              <w:t xml:space="preserve"> </w:t>
            </w:r>
            <w:hyperlink r:id="rId20" w:history="1">
              <w:r w:rsidRPr="00ED7752">
                <w:rPr>
                  <w:rStyle w:val="Hyperlink"/>
                </w:rPr>
                <w:t>www.iso.org/SDGs</w:t>
              </w:r>
            </w:hyperlink>
            <w:r w:rsidRPr="00ED7752">
              <w:t>)</w:t>
            </w:r>
            <w:r w:rsidRPr="00ED7752">
              <w:rPr>
                <w:b/>
              </w:rPr>
              <w:t xml:space="preserve">  </w:t>
            </w:r>
          </w:p>
          <w:p w14:paraId="0F39BA7B" w14:textId="2BC0F676" w:rsidR="00895E5D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2022969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No Poverty</w:t>
            </w:r>
          </w:p>
          <w:p w14:paraId="34B3B369" w14:textId="24BBD420" w:rsidR="00895E5D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582446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2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Zero Hunger</w:t>
            </w:r>
          </w:p>
          <w:p w14:paraId="6CF69BDB" w14:textId="54C59F7F" w:rsidR="00895E5D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73405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3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Good Health and Well-being</w:t>
            </w:r>
          </w:p>
          <w:p w14:paraId="4BC62329" w14:textId="3C84BD1A" w:rsidR="00895E5D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773865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4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Quality Education</w:t>
            </w:r>
          </w:p>
          <w:p w14:paraId="0B3FA674" w14:textId="4B5772D9" w:rsidR="00895E5D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422715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5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Gender Equality</w:t>
            </w:r>
          </w:p>
          <w:p w14:paraId="23E1595A" w14:textId="74DDD7F4" w:rsidR="00895E5D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583187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6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Clean Water and Sanitation</w:t>
            </w:r>
          </w:p>
          <w:p w14:paraId="172DA7CA" w14:textId="7DB2A5C5" w:rsidR="00895E5D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797024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7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Affordable and Clean Energy</w:t>
            </w:r>
          </w:p>
          <w:p w14:paraId="4D8ABEE8" w14:textId="498E79C4" w:rsidR="00895E5D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05430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8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Decent Work and Economic Growth</w:t>
            </w:r>
          </w:p>
          <w:p w14:paraId="5ECAB1E8" w14:textId="004E115E" w:rsidR="00895E5D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2628738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6388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9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Industry, </w:t>
            </w:r>
            <w:proofErr w:type="gramStart"/>
            <w:r w:rsidR="00895E5D" w:rsidRPr="00ED7752">
              <w:rPr>
                <w:rFonts w:cs="Arial"/>
                <w:sz w:val="20"/>
                <w:szCs w:val="20"/>
              </w:rPr>
              <w:t>Innovation</w:t>
            </w:r>
            <w:proofErr w:type="gramEnd"/>
            <w:r w:rsidR="00895E5D" w:rsidRPr="00ED7752">
              <w:rPr>
                <w:rFonts w:cs="Arial"/>
                <w:sz w:val="20"/>
                <w:szCs w:val="20"/>
              </w:rPr>
              <w:t xml:space="preserve"> and Infrastructure</w:t>
            </w:r>
          </w:p>
          <w:p w14:paraId="2117F324" w14:textId="755DAA0B" w:rsidR="00895E5D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073199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0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Reduced Inequality</w:t>
            </w:r>
          </w:p>
          <w:p w14:paraId="2ED76819" w14:textId="2551679A" w:rsidR="00895E5D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303041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1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Sustainable Cities and Communities</w:t>
            </w:r>
          </w:p>
          <w:p w14:paraId="18C14D84" w14:textId="7BE1B18E" w:rsidR="00895E5D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6378841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6388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2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Responsible Consumption and Production</w:t>
            </w:r>
          </w:p>
          <w:p w14:paraId="4AC790E7" w14:textId="078994AA" w:rsidR="00895E5D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734964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3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Climate Action</w:t>
            </w:r>
          </w:p>
          <w:p w14:paraId="650EC07D" w14:textId="441904DD" w:rsidR="00895E5D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462164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4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Life Below Water</w:t>
            </w:r>
          </w:p>
          <w:p w14:paraId="01FB5BB2" w14:textId="0EDC7A97" w:rsidR="00895E5D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039016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5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Life on Land</w:t>
            </w:r>
          </w:p>
          <w:p w14:paraId="22F97ECD" w14:textId="77FB8137" w:rsidR="00895E5D" w:rsidRPr="00ED7752" w:rsidRDefault="00000000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778400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6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</w:t>
            </w:r>
            <w:r w:rsidR="00557161" w:rsidRPr="00557161">
              <w:rPr>
                <w:rFonts w:cs="Arial"/>
                <w:sz w:val="20"/>
                <w:szCs w:val="20"/>
              </w:rPr>
              <w:t xml:space="preserve">Peace, </w:t>
            </w:r>
            <w:proofErr w:type="gramStart"/>
            <w:r w:rsidR="00557161" w:rsidRPr="00557161">
              <w:rPr>
                <w:rFonts w:cs="Arial"/>
                <w:sz w:val="20"/>
                <w:szCs w:val="20"/>
              </w:rPr>
              <w:t>Justice</w:t>
            </w:r>
            <w:proofErr w:type="gramEnd"/>
            <w:r w:rsidR="00557161" w:rsidRPr="00557161">
              <w:rPr>
                <w:rFonts w:cs="Arial"/>
                <w:sz w:val="20"/>
                <w:szCs w:val="20"/>
              </w:rPr>
              <w:t xml:space="preserve"> and strong institutions</w:t>
            </w:r>
          </w:p>
          <w:p w14:paraId="58824EB9" w14:textId="33AFCAE3" w:rsidR="00895E5D" w:rsidRPr="00ED7752" w:rsidRDefault="00895E5D" w:rsidP="00317C42">
            <w:pPr>
              <w:jc w:val="left"/>
            </w:pPr>
            <w:r w:rsidRPr="00ED7752">
              <w:t>N/A</w:t>
            </w:r>
            <w:r w:rsidR="00F50420">
              <w:tab/>
            </w:r>
            <w:r w:rsidRPr="00ED7752">
              <w:rPr>
                <w:bCs/>
              </w:rPr>
              <w:t>GOAL 17:</w:t>
            </w:r>
            <w:r w:rsidRPr="00ED7752">
              <w:t xml:space="preserve"> </w:t>
            </w:r>
            <w:r w:rsidR="00306F0C" w:rsidRPr="00306F0C">
              <w:t>Partnerships for the goals</w:t>
            </w:r>
          </w:p>
          <w:p w14:paraId="1A12EE4B" w14:textId="77777777" w:rsidR="00895E5D" w:rsidRPr="00ED7752" w:rsidRDefault="00895E5D" w:rsidP="00317C42">
            <w:pPr>
              <w:jc w:val="left"/>
              <w:rPr>
                <w:b/>
                <w:bCs/>
              </w:rPr>
            </w:pPr>
          </w:p>
        </w:tc>
      </w:tr>
      <w:tr w:rsidR="00895E5D" w:rsidRPr="00ED7752" w14:paraId="5C93CE51" w14:textId="77777777" w:rsidTr="00B70697">
        <w:tc>
          <w:tcPr>
            <w:tcW w:w="9865" w:type="dxa"/>
            <w:gridSpan w:val="3"/>
            <w:shd w:val="clear" w:color="auto" w:fill="auto"/>
          </w:tcPr>
          <w:p w14:paraId="07F057A5" w14:textId="65BCD2B6" w:rsidR="00895E5D" w:rsidRPr="00ED7752" w:rsidRDefault="00895E5D" w:rsidP="00F46D5D">
            <w:pPr>
              <w:pStyle w:val="FORM-content"/>
              <w:spacing w:before="200"/>
              <w:rPr>
                <w:b/>
                <w:color w:val="auto"/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>Identification and description of relevant affected stakeholder categories</w:t>
            </w:r>
            <w:r w:rsidRPr="00ED7752">
              <w:rPr>
                <w:color w:val="auto"/>
                <w:sz w:val="20"/>
              </w:rPr>
              <w:t xml:space="preserve"> </w:t>
            </w:r>
            <w:r w:rsidR="006D7684">
              <w:rPr>
                <w:color w:val="auto"/>
                <w:sz w:val="20"/>
              </w:rPr>
              <w:br/>
            </w:r>
            <w:r w:rsidRPr="00ED7752">
              <w:rPr>
                <w:color w:val="auto"/>
                <w:sz w:val="20"/>
              </w:rPr>
              <w:t xml:space="preserve">(Please see </w:t>
            </w:r>
            <w:hyperlink r:id="rId21" w:history="1">
              <w:r w:rsidR="00A7090C" w:rsidRPr="00ED7752">
                <w:rPr>
                  <w:rStyle w:val="Hyperlink"/>
                  <w:sz w:val="20"/>
                </w:rPr>
                <w:t>ISO CONN</w:t>
              </w:r>
              <w:r w:rsidR="00C91D06" w:rsidRPr="00ED7752">
                <w:rPr>
                  <w:rStyle w:val="Hyperlink"/>
                  <w:sz w:val="20"/>
                </w:rPr>
                <w:t>ECT</w:t>
              </w:r>
            </w:hyperlink>
            <w:r w:rsidR="00C91D06" w:rsidRPr="00ED7752">
              <w:rPr>
                <w:color w:val="auto"/>
                <w:sz w:val="20"/>
              </w:rPr>
              <w:t>)</w:t>
            </w:r>
          </w:p>
          <w:tbl>
            <w:tblPr>
              <w:tblStyle w:val="TableGrid1"/>
              <w:tblW w:w="5000" w:type="pct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57" w:type="dxa"/>
                <w:left w:w="57" w:type="dxa"/>
                <w:bottom w:w="57" w:type="dxa"/>
                <w:right w:w="57" w:type="dxa"/>
              </w:tblCellMar>
              <w:tblLook w:val="04A0" w:firstRow="1" w:lastRow="0" w:firstColumn="1" w:lastColumn="0" w:noHBand="0" w:noVBand="1"/>
            </w:tblPr>
            <w:tblGrid>
              <w:gridCol w:w="4023"/>
              <w:gridCol w:w="5672"/>
            </w:tblGrid>
            <w:tr w:rsidR="00895E5D" w:rsidRPr="00ED7752" w14:paraId="2220D091" w14:textId="77777777" w:rsidTr="006D7684">
              <w:trPr>
                <w:cantSplit/>
              </w:trPr>
              <w:tc>
                <w:tcPr>
                  <w:tcW w:w="2075" w:type="pct"/>
                  <w:shd w:val="clear" w:color="auto" w:fill="auto"/>
                  <w:vAlign w:val="center"/>
                </w:tcPr>
                <w:p w14:paraId="2A5F1708" w14:textId="77777777" w:rsidR="00895E5D" w:rsidRPr="00ED7752" w:rsidRDefault="00895E5D" w:rsidP="00317C42">
                  <w:pPr>
                    <w:keepNext/>
                    <w:jc w:val="left"/>
                    <w:rPr>
                      <w:bCs/>
                      <w:spacing w:val="0"/>
                      <w:sz w:val="20"/>
                      <w:szCs w:val="20"/>
                      <w:lang w:val="en-US" w:eastAsia="en-US"/>
                    </w:rPr>
                  </w:pPr>
                </w:p>
              </w:tc>
              <w:tc>
                <w:tcPr>
                  <w:tcW w:w="2925" w:type="pct"/>
                  <w:shd w:val="clear" w:color="auto" w:fill="auto"/>
                  <w:vAlign w:val="center"/>
                  <w:hideMark/>
                </w:tcPr>
                <w:p w14:paraId="1D034954" w14:textId="36EEA816" w:rsidR="00895E5D" w:rsidRPr="00ED7752" w:rsidRDefault="00895E5D" w:rsidP="00317C42">
                  <w:pPr>
                    <w:keepNext/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Benefits/</w:t>
                  </w:r>
                  <w:r w:rsidR="00F00F7C" w:rsidRPr="00ED7752">
                    <w:rPr>
                      <w:bCs/>
                      <w:sz w:val="20"/>
                      <w:szCs w:val="20"/>
                    </w:rPr>
                    <w:t>I</w:t>
                  </w:r>
                  <w:r w:rsidRPr="00ED7752">
                    <w:rPr>
                      <w:bCs/>
                      <w:sz w:val="20"/>
                      <w:szCs w:val="20"/>
                    </w:rPr>
                    <w:t>mpacts/Examples</w:t>
                  </w:r>
                </w:p>
              </w:tc>
            </w:tr>
            <w:tr w:rsidR="00895E5D" w:rsidRPr="00ED7752" w14:paraId="6B244AD1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5FEE153A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  <w:lang w:val="en-US"/>
                    </w:rPr>
                  </w:pPr>
                  <w:r w:rsidRPr="00ED7752">
                    <w:rPr>
                      <w:bCs/>
                      <w:sz w:val="20"/>
                      <w:szCs w:val="20"/>
                      <w:lang w:val="en-US"/>
                    </w:rPr>
                    <w:t>Industry and commerce – large industry</w:t>
                  </w:r>
                </w:p>
              </w:tc>
              <w:sdt>
                <w:sdtPr>
                  <w:id w:val="-1915615076"/>
                  <w:placeholder>
                    <w:docPart w:val="19027EB94B8048CAAE833CE2C8BC1406"/>
                  </w:placeholder>
                </w:sdtPr>
                <w:sdtContent>
                  <w:tc>
                    <w:tcPr>
                      <w:tcW w:w="2925" w:type="pct"/>
                      <w:hideMark/>
                    </w:tcPr>
                    <w:p w14:paraId="4BB14802" w14:textId="3086E34B" w:rsidR="00895E5D" w:rsidRPr="00ED7752" w:rsidRDefault="00000000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1289157033"/>
                          <w:placeholder>
                            <w:docPart w:val="3B48848C8BF446D59187F0C66C851BD2"/>
                          </w:placeholder>
                        </w:sdtPr>
                        <w:sdtContent>
                          <w:r w:rsidR="00863887">
                            <w:t xml:space="preserve">Information </w:t>
                          </w:r>
                          <w:proofErr w:type="spellStart"/>
                          <w:r w:rsidR="00863887">
                            <w:t>Technology</w:t>
                          </w:r>
                          <w:proofErr w:type="spellEnd"/>
                          <w:r w:rsidR="00863887">
                            <w:t xml:space="preserve">, technologies </w:t>
                          </w:r>
                          <w:proofErr w:type="spellStart"/>
                          <w:r w:rsidR="00863887">
                            <w:t>that</w:t>
                          </w:r>
                          <w:proofErr w:type="spellEnd"/>
                          <w:r w:rsidR="00863887">
                            <w:t xml:space="preserve"> </w:t>
                          </w:r>
                          <w:proofErr w:type="spellStart"/>
                          <w:r w:rsidR="00863887">
                            <w:t>depend</w:t>
                          </w:r>
                          <w:proofErr w:type="spellEnd"/>
                          <w:r w:rsidR="00863887">
                            <w:t xml:space="preserve"> on IT</w:t>
                          </w:r>
                        </w:sdtContent>
                      </w:sdt>
                    </w:p>
                  </w:tc>
                </w:sdtContent>
              </w:sdt>
            </w:tr>
            <w:tr w:rsidR="00863887" w:rsidRPr="00ED7752" w14:paraId="33DF624B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6A5728D0" w14:textId="77777777" w:rsidR="00863887" w:rsidRPr="00ED7752" w:rsidRDefault="00863887" w:rsidP="00863887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proofErr w:type="spellStart"/>
                  <w:r w:rsidRPr="00ED7752">
                    <w:rPr>
                      <w:bCs/>
                      <w:sz w:val="20"/>
                      <w:szCs w:val="20"/>
                    </w:rPr>
                    <w:t>Industry</w:t>
                  </w:r>
                  <w:proofErr w:type="spellEnd"/>
                  <w:r w:rsidRPr="00ED7752">
                    <w:rPr>
                      <w:bCs/>
                      <w:sz w:val="20"/>
                      <w:szCs w:val="20"/>
                    </w:rPr>
                    <w:t xml:space="preserve"> and commerce – SMEs</w:t>
                  </w:r>
                </w:p>
              </w:tc>
              <w:sdt>
                <w:sdtPr>
                  <w:id w:val="-2135319729"/>
                  <w:placeholder>
                    <w:docPart w:val="F3991EA48284D6438B377886B66D93D4"/>
                  </w:placeholder>
                </w:sdtPr>
                <w:sdtContent>
                  <w:tc>
                    <w:tcPr>
                      <w:tcW w:w="2925" w:type="pct"/>
                      <w:hideMark/>
                    </w:tcPr>
                    <w:p w14:paraId="2CC59B31" w14:textId="3CA1E14F" w:rsidR="00863887" w:rsidRPr="00ED7752" w:rsidRDefault="00000000" w:rsidP="00863887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-2116748602"/>
                          <w:placeholder>
                            <w:docPart w:val="0F041C67A43B0046862135FDBFE93834"/>
                          </w:placeholder>
                        </w:sdtPr>
                        <w:sdtContent>
                          <w:r w:rsidR="00863887">
                            <w:t xml:space="preserve">Information </w:t>
                          </w:r>
                          <w:proofErr w:type="spellStart"/>
                          <w:r w:rsidR="00863887">
                            <w:t>Technology</w:t>
                          </w:r>
                          <w:proofErr w:type="spellEnd"/>
                          <w:r w:rsidR="00863887">
                            <w:t xml:space="preserve">, technologies </w:t>
                          </w:r>
                          <w:proofErr w:type="spellStart"/>
                          <w:r w:rsidR="00863887">
                            <w:t>that</w:t>
                          </w:r>
                          <w:proofErr w:type="spellEnd"/>
                          <w:r w:rsidR="00863887">
                            <w:t xml:space="preserve"> </w:t>
                          </w:r>
                          <w:proofErr w:type="spellStart"/>
                          <w:r w:rsidR="00863887">
                            <w:t>depend</w:t>
                          </w:r>
                          <w:proofErr w:type="spellEnd"/>
                          <w:r w:rsidR="00863887">
                            <w:t xml:space="preserve"> on IT</w:t>
                          </w:r>
                        </w:sdtContent>
                      </w:sdt>
                    </w:p>
                  </w:tc>
                </w:sdtContent>
              </w:sdt>
            </w:tr>
            <w:tr w:rsidR="00863887" w:rsidRPr="00ED7752" w14:paraId="757BFCAE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1BCAB9A1" w14:textId="77777777" w:rsidR="00863887" w:rsidRPr="00ED7752" w:rsidRDefault="00863887" w:rsidP="00863887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Government</w:t>
                  </w:r>
                </w:p>
              </w:tc>
              <w:sdt>
                <w:sdtPr>
                  <w:id w:val="600222057"/>
                  <w:placeholder>
                    <w:docPart w:val="48BBE56726054F4BB5D108ED3463B217"/>
                  </w:placeholder>
                </w:sdtPr>
                <w:sdtContent>
                  <w:tc>
                    <w:tcPr>
                      <w:tcW w:w="2925" w:type="pct"/>
                      <w:hideMark/>
                    </w:tcPr>
                    <w:p w14:paraId="4B401BEC" w14:textId="2CDE9579" w:rsidR="00863887" w:rsidRPr="00ED7752" w:rsidRDefault="00000000" w:rsidP="00863887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-401060251"/>
                          <w:placeholder>
                            <w:docPart w:val="7A6316DCFD82004CB118558B0336CAED"/>
                          </w:placeholder>
                        </w:sdtPr>
                        <w:sdtContent>
                          <w:proofErr w:type="spellStart"/>
                          <w:r w:rsidR="001A3CCE">
                            <w:t>Government</w:t>
                          </w:r>
                          <w:proofErr w:type="spellEnd"/>
                          <w:r w:rsidR="001A3CCE">
                            <w:t xml:space="preserve"> programs </w:t>
                          </w:r>
                          <w:proofErr w:type="spellStart"/>
                          <w:r w:rsidR="001A3CCE">
                            <w:t>that</w:t>
                          </w:r>
                          <w:proofErr w:type="spellEnd"/>
                          <w:r w:rsidR="001A3CCE">
                            <w:t xml:space="preserve"> use IT, </w:t>
                          </w:r>
                          <w:proofErr w:type="spellStart"/>
                          <w:r w:rsidR="001A3CCE">
                            <w:t>explicitly</w:t>
                          </w:r>
                          <w:proofErr w:type="spellEnd"/>
                          <w:r w:rsidR="001A3CCE">
                            <w:t xml:space="preserve"> Fortran</w:t>
                          </w:r>
                        </w:sdtContent>
                      </w:sdt>
                    </w:p>
                  </w:tc>
                </w:sdtContent>
              </w:sdt>
            </w:tr>
            <w:tr w:rsidR="00863887" w:rsidRPr="00ED7752" w14:paraId="22919973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30999825" w14:textId="77777777" w:rsidR="00863887" w:rsidRPr="00ED7752" w:rsidRDefault="00863887" w:rsidP="00863887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lastRenderedPageBreak/>
                    <w:t>Consumers</w:t>
                  </w:r>
                </w:p>
              </w:tc>
              <w:sdt>
                <w:sdtPr>
                  <w:id w:val="2016420321"/>
                  <w:placeholder>
                    <w:docPart w:val="4C16287C0532914D90CC180BA27706D6"/>
                  </w:placeholder>
                </w:sdtPr>
                <w:sdtContent>
                  <w:tc>
                    <w:tcPr>
                      <w:tcW w:w="2925" w:type="pct"/>
                      <w:hideMark/>
                    </w:tcPr>
                    <w:p w14:paraId="0F6EA3E1" w14:textId="0F26548A" w:rsidR="00863887" w:rsidRPr="00ED7752" w:rsidRDefault="00000000" w:rsidP="00863887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-376779992"/>
                          <w:placeholder>
                            <w:docPart w:val="C491E017C0AEE345A8A5CCC7257675BC"/>
                          </w:placeholder>
                          <w:showingPlcHdr/>
                        </w:sdtPr>
                        <w:sdtContent>
                          <w:r w:rsidR="0086388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63887" w:rsidRPr="00ED7752" w14:paraId="0F34B6F4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46B898C9" w14:textId="77777777" w:rsidR="00863887" w:rsidRPr="00ED7752" w:rsidRDefault="00863887" w:rsidP="00863887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Labour</w:t>
                  </w:r>
                </w:p>
              </w:tc>
              <w:sdt>
                <w:sdtPr>
                  <w:id w:val="199905329"/>
                  <w:placeholder>
                    <w:docPart w:val="579087996ECCE9448B9D1D1F0567F265"/>
                  </w:placeholder>
                </w:sdtPr>
                <w:sdtContent>
                  <w:tc>
                    <w:tcPr>
                      <w:tcW w:w="2925" w:type="pct"/>
                      <w:hideMark/>
                    </w:tcPr>
                    <w:p w14:paraId="32CA1FDA" w14:textId="217F6944" w:rsidR="00863887" w:rsidRPr="00ED7752" w:rsidRDefault="00000000" w:rsidP="00863887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-778098825"/>
                          <w:placeholder>
                            <w:docPart w:val="6BDB322182C5164CA4D5B711B5D02A32"/>
                          </w:placeholder>
                          <w:showingPlcHdr/>
                        </w:sdtPr>
                        <w:sdtContent>
                          <w:r w:rsidR="0086388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63887" w:rsidRPr="00ED7752" w14:paraId="39EFBD9F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745B706D" w14:textId="77777777" w:rsidR="00863887" w:rsidRPr="00ED7752" w:rsidRDefault="00863887" w:rsidP="00863887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Academic and research bodies</w:t>
                  </w:r>
                </w:p>
              </w:tc>
              <w:sdt>
                <w:sdtPr>
                  <w:id w:val="-1150439779"/>
                  <w:placeholder>
                    <w:docPart w:val="7DB80246CCED3249B5614351F5768832"/>
                  </w:placeholder>
                </w:sdtPr>
                <w:sdtContent>
                  <w:tc>
                    <w:tcPr>
                      <w:tcW w:w="2925" w:type="pct"/>
                      <w:hideMark/>
                    </w:tcPr>
                    <w:p w14:paraId="72F4F1DE" w14:textId="15043A39" w:rsidR="00863887" w:rsidRPr="00ED7752" w:rsidRDefault="00000000" w:rsidP="00863887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308683377"/>
                          <w:placeholder>
                            <w:docPart w:val="1F15585BA800EB4B96D00222B02682B3"/>
                          </w:placeholder>
                        </w:sdtPr>
                        <w:sdtContent>
                          <w:r w:rsidR="001A3CCE">
                            <w:t xml:space="preserve">Institutes </w:t>
                          </w:r>
                          <w:proofErr w:type="spellStart"/>
                          <w:r w:rsidR="001A3CCE">
                            <w:t>that</w:t>
                          </w:r>
                          <w:proofErr w:type="spellEnd"/>
                          <w:r w:rsidR="001A3CCE">
                            <w:t xml:space="preserve"> </w:t>
                          </w:r>
                          <w:proofErr w:type="spellStart"/>
                          <w:r w:rsidR="001A3CCE">
                            <w:t>devel</w:t>
                          </w:r>
                          <w:r w:rsidR="000F266F">
                            <w:t>o</w:t>
                          </w:r>
                          <w:r w:rsidR="001A3CCE">
                            <w:t>p</w:t>
                          </w:r>
                          <w:proofErr w:type="spellEnd"/>
                          <w:r w:rsidR="001A3CCE">
                            <w:t xml:space="preserve"> programs in Fortran</w:t>
                          </w:r>
                        </w:sdtContent>
                      </w:sdt>
                    </w:p>
                  </w:tc>
                </w:sdtContent>
              </w:sdt>
            </w:tr>
            <w:tr w:rsidR="00863887" w:rsidRPr="00ED7752" w14:paraId="76467800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3D4A4CDC" w14:textId="77777777" w:rsidR="00863887" w:rsidRPr="00ED7752" w:rsidRDefault="00863887" w:rsidP="00863887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Standards application businesses</w:t>
                  </w:r>
                </w:p>
              </w:tc>
              <w:sdt>
                <w:sdtPr>
                  <w:id w:val="632059441"/>
                  <w:placeholder>
                    <w:docPart w:val="86096853C356364D97C522AE9A206DFD"/>
                  </w:placeholder>
                </w:sdtPr>
                <w:sdtContent>
                  <w:tc>
                    <w:tcPr>
                      <w:tcW w:w="2925" w:type="pct"/>
                      <w:hideMark/>
                    </w:tcPr>
                    <w:p w14:paraId="6673746D" w14:textId="25F8A2B9" w:rsidR="00863887" w:rsidRPr="00ED7752" w:rsidRDefault="00000000" w:rsidP="00863887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608166352"/>
                          <w:placeholder>
                            <w:docPart w:val="698F8196587D544684A693CF9415C34A"/>
                          </w:placeholder>
                          <w:showingPlcHdr/>
                        </w:sdtPr>
                        <w:sdtContent>
                          <w:r w:rsidR="0086388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63887" w:rsidRPr="00ED7752" w14:paraId="658AFF7A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08768241" w14:textId="77777777" w:rsidR="00863887" w:rsidRPr="00ED7752" w:rsidRDefault="00863887" w:rsidP="00863887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Non-governmental organizations</w:t>
                  </w:r>
                </w:p>
              </w:tc>
              <w:sdt>
                <w:sdtPr>
                  <w:id w:val="-2074650012"/>
                  <w:placeholder>
                    <w:docPart w:val="4ED44B959028F94D9391A3C68398D61F"/>
                  </w:placeholder>
                </w:sdtPr>
                <w:sdtContent>
                  <w:tc>
                    <w:tcPr>
                      <w:tcW w:w="2925" w:type="pct"/>
                      <w:hideMark/>
                    </w:tcPr>
                    <w:p w14:paraId="456F9A9B" w14:textId="451BF487" w:rsidR="00863887" w:rsidRPr="00ED7752" w:rsidRDefault="00000000" w:rsidP="00863887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2092965839"/>
                          <w:placeholder>
                            <w:docPart w:val="AC266E69983ABD48A9EB9436C8D37731"/>
                          </w:placeholder>
                          <w:showingPlcHdr/>
                        </w:sdtPr>
                        <w:sdtContent>
                          <w:r w:rsidR="0086388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63887" w:rsidRPr="00ED7752" w14:paraId="227C284C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2077DCFD" w14:textId="77777777" w:rsidR="00863887" w:rsidRPr="00ED7752" w:rsidRDefault="00863887" w:rsidP="00863887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Other (please specify)</w:t>
                  </w:r>
                </w:p>
              </w:tc>
              <w:sdt>
                <w:sdtPr>
                  <w:id w:val="283083307"/>
                  <w:placeholder>
                    <w:docPart w:val="A81D4439DFCBB141B379733E19BB57AB"/>
                  </w:placeholder>
                </w:sdtPr>
                <w:sdtContent>
                  <w:tc>
                    <w:tcPr>
                      <w:tcW w:w="2925" w:type="pct"/>
                      <w:hideMark/>
                    </w:tcPr>
                    <w:p w14:paraId="31659E71" w14:textId="2B48D03A" w:rsidR="00863887" w:rsidRPr="00ED7752" w:rsidRDefault="00000000" w:rsidP="00863887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1176078613"/>
                          <w:placeholder>
                            <w:docPart w:val="5C28325067B4914DBB94785D2CFB810A"/>
                          </w:placeholder>
                          <w:showingPlcHdr/>
                        </w:sdtPr>
                        <w:sdtContent>
                          <w:r w:rsidR="0086388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63887" w:rsidRPr="00ED7752" w14:paraId="3AECB436" w14:textId="77777777" w:rsidTr="006D7684">
              <w:trPr>
                <w:cantSplit/>
              </w:trPr>
              <w:tc>
                <w:tcPr>
                  <w:tcW w:w="2075" w:type="pct"/>
                </w:tcPr>
                <w:p w14:paraId="1022BDE2" w14:textId="77777777" w:rsidR="00863887" w:rsidRPr="00ED7752" w:rsidRDefault="00863887" w:rsidP="00863887">
                  <w:pPr>
                    <w:jc w:val="left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2925" w:type="pct"/>
                </w:tcPr>
                <w:p w14:paraId="1FDB4B83" w14:textId="77777777" w:rsidR="00863887" w:rsidRPr="00ED7752" w:rsidRDefault="00863887" w:rsidP="00863887">
                  <w:pPr>
                    <w:jc w:val="left"/>
                    <w:rPr>
                      <w:sz w:val="20"/>
                      <w:szCs w:val="20"/>
                      <w:lang w:val="en-US"/>
                    </w:rPr>
                  </w:pPr>
                </w:p>
              </w:tc>
            </w:tr>
          </w:tbl>
          <w:p w14:paraId="25CA4A5E" w14:textId="77777777" w:rsidR="00895E5D" w:rsidRPr="00ED7752" w:rsidRDefault="00895E5D" w:rsidP="00317C42">
            <w:pPr>
              <w:pStyle w:val="FORM-content"/>
              <w:rPr>
                <w:b/>
                <w:color w:val="auto"/>
                <w:sz w:val="20"/>
              </w:rPr>
            </w:pPr>
          </w:p>
        </w:tc>
      </w:tr>
      <w:tr w:rsidR="00895E5D" w:rsidRPr="00ED7752" w14:paraId="6F09A39A" w14:textId="77777777" w:rsidTr="00B70697">
        <w:tc>
          <w:tcPr>
            <w:tcW w:w="9865" w:type="dxa"/>
            <w:gridSpan w:val="3"/>
            <w:shd w:val="clear" w:color="auto" w:fill="auto"/>
          </w:tcPr>
          <w:p w14:paraId="2D5ECEEC" w14:textId="1D76F049" w:rsidR="00895E5D" w:rsidRPr="00B70697" w:rsidRDefault="00895E5D" w:rsidP="00317C42">
            <w:pPr>
              <w:pStyle w:val="FORM-content"/>
              <w:rPr>
                <w:color w:val="auto"/>
                <w:sz w:val="20"/>
              </w:rPr>
            </w:pPr>
            <w:r w:rsidRPr="00B70697">
              <w:rPr>
                <w:b/>
                <w:color w:val="auto"/>
                <w:sz w:val="20"/>
              </w:rPr>
              <w:lastRenderedPageBreak/>
              <w:t xml:space="preserve">Listing of countries where the subject of the proposal is important </w:t>
            </w:r>
            <w:r w:rsidR="00D6627F" w:rsidRPr="00B70697">
              <w:rPr>
                <w:b/>
                <w:color w:val="auto"/>
                <w:sz w:val="20"/>
              </w:rPr>
              <w:t>for</w:t>
            </w:r>
            <w:r w:rsidRPr="00B70697">
              <w:rPr>
                <w:b/>
                <w:color w:val="auto"/>
                <w:sz w:val="20"/>
              </w:rPr>
              <w:t xml:space="preserve"> their national commercial interests</w:t>
            </w:r>
            <w:r w:rsidRPr="00B70697">
              <w:rPr>
                <w:color w:val="auto"/>
                <w:sz w:val="20"/>
              </w:rPr>
              <w:t xml:space="preserve"> (Please see </w:t>
            </w:r>
            <w:r w:rsidRPr="001F3550">
              <w:rPr>
                <w:sz w:val="20"/>
              </w:rPr>
              <w:t xml:space="preserve">ISO/IEC Directives, Part 1, </w:t>
            </w:r>
            <w:hyperlink r:id="rId22" w:anchor="section-isodocuments-top" w:history="1">
              <w:r w:rsidRPr="001F3550">
                <w:rPr>
                  <w:rStyle w:val="Hyperlink"/>
                  <w:sz w:val="20"/>
                </w:rPr>
                <w:t>Annex C</w:t>
              </w:r>
            </w:hyperlink>
            <w:r w:rsidRPr="001F3550">
              <w:rPr>
                <w:sz w:val="20"/>
              </w:rPr>
              <w:t>, Clause</w:t>
            </w:r>
            <w:r w:rsidR="00714182" w:rsidRPr="001F3550">
              <w:rPr>
                <w:sz w:val="20"/>
              </w:rPr>
              <w:t xml:space="preserve"> </w:t>
            </w:r>
            <w:r w:rsidR="0057523D" w:rsidRPr="001F3550">
              <w:rPr>
                <w:sz w:val="20"/>
              </w:rPr>
              <w:t>C.</w:t>
            </w:r>
            <w:r w:rsidR="00714182" w:rsidRPr="001F3550">
              <w:rPr>
                <w:sz w:val="20"/>
              </w:rPr>
              <w:t>4.8</w:t>
            </w:r>
            <w:r w:rsidRPr="00B70697">
              <w:rPr>
                <w:color w:val="auto"/>
                <w:sz w:val="20"/>
              </w:rPr>
              <w:t>)</w:t>
            </w:r>
          </w:p>
          <w:sdt>
            <w:sdtPr>
              <w:rPr>
                <w:sz w:val="20"/>
              </w:rPr>
              <w:id w:val="-1354412090"/>
              <w:placeholder>
                <w:docPart w:val="DEBB4EA8813447F3BE0B0D5B7B9CEF9A"/>
              </w:placeholder>
            </w:sdtPr>
            <w:sdtContent>
              <w:p w14:paraId="19710232" w14:textId="77777777" w:rsidR="00863887" w:rsidRDefault="00863887" w:rsidP="00317C42">
                <w:pPr>
                  <w:pStyle w:val="FORM-content"/>
                  <w:rPr>
                    <w:sz w:val="20"/>
                  </w:rPr>
                </w:pPr>
                <w:r>
                  <w:rPr>
                    <w:sz w:val="20"/>
                  </w:rPr>
                  <w:t>North America (Canada, USA, Mexico</w:t>
                </w:r>
              </w:p>
              <w:p w14:paraId="7C91755D" w14:textId="29C1C479" w:rsidR="00863887" w:rsidRDefault="00863887" w:rsidP="00317C42">
                <w:pPr>
                  <w:pStyle w:val="FORM-content"/>
                  <w:rPr>
                    <w:sz w:val="20"/>
                  </w:rPr>
                </w:pPr>
                <w:r>
                  <w:rPr>
                    <w:sz w:val="20"/>
                  </w:rPr>
                  <w:t>European countries</w:t>
                </w:r>
              </w:p>
              <w:p w14:paraId="1F2F91AF" w14:textId="5AECB500" w:rsidR="00863887" w:rsidRDefault="00863887" w:rsidP="00317C42">
                <w:pPr>
                  <w:pStyle w:val="FORM-content"/>
                  <w:rPr>
                    <w:sz w:val="20"/>
                  </w:rPr>
                </w:pPr>
                <w:r>
                  <w:rPr>
                    <w:sz w:val="20"/>
                  </w:rPr>
                  <w:t>Technology</w:t>
                </w:r>
                <w:r w:rsidR="001A3CCE">
                  <w:rPr>
                    <w:sz w:val="20"/>
                  </w:rPr>
                  <w:t>-</w:t>
                </w:r>
                <w:r>
                  <w:rPr>
                    <w:sz w:val="20"/>
                  </w:rPr>
                  <w:t>using Asian countries</w:t>
                </w:r>
              </w:p>
              <w:p w14:paraId="71F87C2F" w14:textId="53996D23" w:rsidR="00863887" w:rsidRDefault="00863887" w:rsidP="00317C42">
                <w:pPr>
                  <w:pStyle w:val="FORM-content"/>
                  <w:rPr>
                    <w:sz w:val="20"/>
                  </w:rPr>
                </w:pPr>
                <w:r>
                  <w:rPr>
                    <w:sz w:val="20"/>
                  </w:rPr>
                  <w:t>Technology</w:t>
                </w:r>
                <w:r w:rsidR="001A3CCE">
                  <w:rPr>
                    <w:sz w:val="20"/>
                  </w:rPr>
                  <w:t>-</w:t>
                </w:r>
                <w:r>
                  <w:rPr>
                    <w:sz w:val="20"/>
                  </w:rPr>
                  <w:t>using African countries</w:t>
                </w:r>
              </w:p>
              <w:p w14:paraId="2BD6E2E7" w14:textId="52B99E43" w:rsidR="00863887" w:rsidRDefault="00863887" w:rsidP="00317C42">
                <w:pPr>
                  <w:pStyle w:val="FORM-content"/>
                  <w:rPr>
                    <w:sz w:val="20"/>
                  </w:rPr>
                </w:pPr>
                <w:r>
                  <w:rPr>
                    <w:sz w:val="20"/>
                  </w:rPr>
                  <w:t>Australia and New Zealand.</w:t>
                </w:r>
              </w:p>
              <w:p w14:paraId="2934F0E1" w14:textId="4930823D" w:rsidR="00895E5D" w:rsidRPr="00B70697" w:rsidRDefault="00000000" w:rsidP="00317C42">
                <w:pPr>
                  <w:pStyle w:val="FORM-content"/>
                  <w:rPr>
                    <w:b/>
                    <w:color w:val="auto"/>
                    <w:sz w:val="20"/>
                  </w:rPr>
                </w:pPr>
              </w:p>
            </w:sdtContent>
          </w:sdt>
        </w:tc>
      </w:tr>
      <w:tr w:rsidR="00204981" w:rsidRPr="00ED7752" w14:paraId="765E121F" w14:textId="77777777" w:rsidTr="00B70697">
        <w:tc>
          <w:tcPr>
            <w:tcW w:w="9865" w:type="dxa"/>
            <w:gridSpan w:val="3"/>
            <w:shd w:val="clear" w:color="auto" w:fill="auto"/>
          </w:tcPr>
          <w:p w14:paraId="5FD6502B" w14:textId="4CC0720D" w:rsidR="00204981" w:rsidRPr="00B70697" w:rsidRDefault="00204981" w:rsidP="00317C42">
            <w:pPr>
              <w:pStyle w:val="FORM-content"/>
              <w:rPr>
                <w:color w:val="auto"/>
                <w:sz w:val="20"/>
              </w:rPr>
            </w:pPr>
            <w:r w:rsidRPr="00B70697">
              <w:rPr>
                <w:b/>
                <w:color w:val="auto"/>
                <w:sz w:val="20"/>
              </w:rPr>
              <w:t xml:space="preserve">Listing of external international organizations or internal parties (other ISO and/or IEC committees) to be engaged in this work </w:t>
            </w:r>
            <w:r w:rsidRPr="00B70697">
              <w:rPr>
                <w:color w:val="auto"/>
                <w:sz w:val="20"/>
              </w:rPr>
              <w:t xml:space="preserve">(Please see </w:t>
            </w:r>
            <w:r w:rsidRPr="001F3550">
              <w:rPr>
                <w:sz w:val="20"/>
              </w:rPr>
              <w:t xml:space="preserve">ISO/IEC Directives, part 1, </w:t>
            </w:r>
            <w:hyperlink r:id="rId23" w:anchor="section-isodocuments-top" w:history="1">
              <w:r w:rsidR="008A5977" w:rsidRPr="001F3550">
                <w:rPr>
                  <w:rStyle w:val="Hyperlink"/>
                  <w:sz w:val="20"/>
                </w:rPr>
                <w:t>Annex C</w:t>
              </w:r>
            </w:hyperlink>
            <w:r w:rsidR="00E27142" w:rsidRPr="001F3550">
              <w:rPr>
                <w:sz w:val="20"/>
              </w:rPr>
              <w:t xml:space="preserve">, </w:t>
            </w:r>
            <w:r w:rsidRPr="001F3550">
              <w:rPr>
                <w:sz w:val="20"/>
              </w:rPr>
              <w:t>Clause</w:t>
            </w:r>
            <w:r w:rsidR="0033350F" w:rsidRPr="001F3550">
              <w:rPr>
                <w:sz w:val="20"/>
              </w:rPr>
              <w:t xml:space="preserve"> C.4.</w:t>
            </w:r>
            <w:r w:rsidR="00C40B09" w:rsidRPr="001F3550">
              <w:rPr>
                <w:sz w:val="20"/>
              </w:rPr>
              <w:t>9</w:t>
            </w:r>
            <w:r w:rsidRPr="00B70697">
              <w:rPr>
                <w:color w:val="auto"/>
                <w:sz w:val="20"/>
              </w:rPr>
              <w:t>)</w:t>
            </w:r>
          </w:p>
          <w:p w14:paraId="3BCE59F6" w14:textId="3201C431" w:rsidR="00204981" w:rsidRPr="00B70697" w:rsidRDefault="00000000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rPr>
                  <w:sz w:val="20"/>
                </w:rPr>
                <w:id w:val="-1976743870"/>
                <w:placeholder>
                  <w:docPart w:val="991A6E7C5F6E45E9A74E1348A774C387"/>
                </w:placeholder>
                <w:showingPlcHdr/>
              </w:sdtPr>
              <w:sdtContent>
                <w:r w:rsidR="00B70697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250394" w:rsidRPr="00ED7752" w14:paraId="2FCB8087" w14:textId="77777777" w:rsidTr="006D7684">
        <w:tc>
          <w:tcPr>
            <w:tcW w:w="9865" w:type="dxa"/>
            <w:gridSpan w:val="3"/>
            <w:shd w:val="clear" w:color="auto" w:fill="auto"/>
          </w:tcPr>
          <w:p w14:paraId="206E20BD" w14:textId="42B841EC" w:rsidR="00C62494" w:rsidRPr="00ED7752" w:rsidRDefault="00C62494" w:rsidP="00F50420">
            <w:pPr>
              <w:pStyle w:val="FORM-content"/>
              <w:spacing w:after="0"/>
              <w:rPr>
                <w:b/>
                <w:color w:val="auto"/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>Listing of relevant documents (such as standards and regulations) at international, regional and national level</w:t>
            </w:r>
            <w:r w:rsidR="00F50420">
              <w:rPr>
                <w:b/>
                <w:color w:val="auto"/>
                <w:sz w:val="20"/>
              </w:rPr>
              <w:t xml:space="preserve"> </w:t>
            </w:r>
            <w:r w:rsidRPr="00ED7752">
              <w:rPr>
                <w:color w:val="auto"/>
                <w:sz w:val="20"/>
              </w:rPr>
              <w:t>(</w:t>
            </w:r>
            <w:r w:rsidRPr="001F3550">
              <w:rPr>
                <w:sz w:val="20"/>
              </w:rPr>
              <w:t xml:space="preserve">Please see  ISO/IEC Directives, Part 1, </w:t>
            </w:r>
            <w:hyperlink r:id="rId24" w:anchor="section-isodocuments-top" w:history="1">
              <w:r w:rsidRPr="001F3550">
                <w:rPr>
                  <w:rStyle w:val="Hyperlink"/>
                  <w:sz w:val="20"/>
                </w:rPr>
                <w:t>Annex C</w:t>
              </w:r>
            </w:hyperlink>
            <w:r w:rsidRPr="001F3550">
              <w:rPr>
                <w:sz w:val="20"/>
              </w:rPr>
              <w:t>, Clause C.4.6</w:t>
            </w:r>
            <w:r w:rsidRPr="00ED7752">
              <w:rPr>
                <w:color w:val="auto"/>
                <w:sz w:val="20"/>
              </w:rPr>
              <w:t>)</w:t>
            </w:r>
          </w:p>
          <w:p w14:paraId="60F4F0EC" w14:textId="6125A41D" w:rsidR="00250394" w:rsidRPr="00ED7752" w:rsidRDefault="00000000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id w:val="1214464438"/>
                <w:placeholder>
                  <w:docPart w:val="FDD2132F5AB34E568C508195967F0F36"/>
                </w:placeholder>
              </w:sdtPr>
              <w:sdtContent>
                <w:r w:rsidR="00863887">
                  <w:t>ISO IEC 24772-1</w:t>
                </w:r>
              </w:sdtContent>
            </w:sdt>
          </w:p>
        </w:tc>
      </w:tr>
      <w:tr w:rsidR="00895E5D" w:rsidRPr="00ED7752" w14:paraId="52523235" w14:textId="77777777" w:rsidTr="006D7684">
        <w:tc>
          <w:tcPr>
            <w:tcW w:w="9865" w:type="dxa"/>
            <w:gridSpan w:val="3"/>
            <w:shd w:val="clear" w:color="auto" w:fill="auto"/>
          </w:tcPr>
          <w:p w14:paraId="1F4523E3" w14:textId="162C32E6" w:rsidR="00250394" w:rsidRPr="00ED7752" w:rsidRDefault="00FA38BC" w:rsidP="006D7684">
            <w:pPr>
              <w:snapToGrid w:val="0"/>
              <w:spacing w:before="200" w:after="200"/>
              <w:jc w:val="left"/>
              <w:rPr>
                <w:b/>
              </w:rPr>
            </w:pPr>
            <w:r w:rsidRPr="00ED7752">
              <w:rPr>
                <w:b/>
              </w:rPr>
              <w:t>ADDITIONAL INFORMATION</w:t>
            </w:r>
          </w:p>
          <w:p w14:paraId="3A7E6CFE" w14:textId="32E8474A" w:rsidR="00895E5D" w:rsidRPr="00F50420" w:rsidRDefault="00895E5D" w:rsidP="00317C42">
            <w:pPr>
              <w:jc w:val="left"/>
              <w:rPr>
                <w:b/>
                <w:bCs/>
              </w:rPr>
            </w:pPr>
            <w:r w:rsidRPr="00F50420">
              <w:rPr>
                <w:b/>
                <w:bCs/>
              </w:rPr>
              <w:t>Maintenance Agencies (MAs) and Registration Authorities (RAs)</w:t>
            </w:r>
            <w:r w:rsidR="00FA38BC" w:rsidRPr="00F50420">
              <w:rPr>
                <w:b/>
                <w:bCs/>
              </w:rPr>
              <w:br/>
            </w:r>
            <w:r w:rsidRPr="00F50420">
              <w:rPr>
                <w:b/>
                <w:bCs/>
              </w:rPr>
              <w:t xml:space="preserve">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475"/>
              <w:gridCol w:w="9210"/>
            </w:tblGrid>
            <w:tr w:rsidR="00B70697" w14:paraId="2210F410" w14:textId="77777777" w:rsidTr="00FA38BC">
              <w:sdt>
                <w:sdtPr>
                  <w:rPr>
                    <w:bCs/>
                  </w:rPr>
                  <w:id w:val="25224488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5" w:type="dxa"/>
                    </w:tcPr>
                    <w:p w14:paraId="3A61FD7F" w14:textId="1AA68BC2" w:rsidR="00B70697" w:rsidRDefault="00B70697" w:rsidP="00317C42">
                      <w:pPr>
                        <w:jc w:val="left"/>
                        <w:rPr>
                          <w:bCs/>
                        </w:rPr>
                      </w:pPr>
                      <w:r>
                        <w:rPr>
                          <w:rFonts w:ascii="MS Gothic" w:eastAsia="MS Gothic" w:hAnsi="MS Gothic" w:hint="eastAsia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5C46C56E" w14:textId="499599C8" w:rsidR="00B70697" w:rsidRDefault="00B70697" w:rsidP="00317C42">
                  <w:pPr>
                    <w:jc w:val="left"/>
                    <w:rPr>
                      <w:bCs/>
                    </w:rPr>
                  </w:pPr>
                  <w:r w:rsidRPr="00ED7752">
                    <w:t xml:space="preserve">This proposal requires the designation of a </w:t>
                  </w:r>
                  <w:r w:rsidRPr="00ED7752">
                    <w:rPr>
                      <w:bCs/>
                    </w:rPr>
                    <w:t>maintenance agency</w:t>
                  </w:r>
                  <w:r w:rsidRPr="00ED7752">
                    <w:t>.</w:t>
                  </w:r>
                  <w:r w:rsidRPr="00ED7752">
                    <w:br/>
                    <w:t>If so, please identify the potential candidate:</w:t>
                  </w:r>
                </w:p>
              </w:tc>
            </w:tr>
            <w:tr w:rsidR="00B70697" w14:paraId="538C59A5" w14:textId="77777777" w:rsidTr="00FA38BC">
              <w:tc>
                <w:tcPr>
                  <w:tcW w:w="475" w:type="dxa"/>
                </w:tcPr>
                <w:p w14:paraId="7F6FE140" w14:textId="77777777" w:rsidR="00B70697" w:rsidRDefault="00B70697" w:rsidP="00317C42">
                  <w:pPr>
                    <w:jc w:val="left"/>
                    <w:rPr>
                      <w:bCs/>
                    </w:rPr>
                  </w:pPr>
                </w:p>
              </w:tc>
              <w:tc>
                <w:tcPr>
                  <w:tcW w:w="9210" w:type="dxa"/>
                </w:tcPr>
                <w:p w14:paraId="0221537B" w14:textId="44E22668" w:rsidR="00B70697" w:rsidRDefault="00000000" w:rsidP="00317C42">
                  <w:pPr>
                    <w:jc w:val="left"/>
                    <w:rPr>
                      <w:bCs/>
                    </w:rPr>
                  </w:pPr>
                  <w:sdt>
                    <w:sdtPr>
                      <w:id w:val="-1150748592"/>
                      <w:placeholder>
                        <w:docPart w:val="BB49F27496B74E1FA8A9374595B61273"/>
                      </w:placeholder>
                      <w:showingPlcHdr/>
                    </w:sdtPr>
                    <w:sdtContent>
                      <w:r w:rsidR="00B70697">
                        <w:rPr>
                          <w:rStyle w:val="PlaceholderText"/>
                          <w:rFonts w:eastAsia="SimSun"/>
                          <w:lang w:val="en-US"/>
                        </w:rPr>
                        <w:t>Click or tap here to enter text.</w:t>
                      </w:r>
                    </w:sdtContent>
                  </w:sdt>
                  <w:r w:rsidR="00FA38BC">
                    <w:br/>
                  </w:r>
                </w:p>
              </w:tc>
            </w:tr>
            <w:tr w:rsidR="00B70697" w14:paraId="24576C74" w14:textId="77777777" w:rsidTr="00FA38BC">
              <w:sdt>
                <w:sdtPr>
                  <w:rPr>
                    <w:bCs/>
                  </w:rPr>
                  <w:id w:val="181059068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5" w:type="dxa"/>
                    </w:tcPr>
                    <w:p w14:paraId="400E4BF5" w14:textId="39B31FAD" w:rsidR="00B70697" w:rsidRDefault="00B70697" w:rsidP="00317C42">
                      <w:pPr>
                        <w:jc w:val="left"/>
                        <w:rPr>
                          <w:bCs/>
                        </w:rPr>
                      </w:pPr>
                      <w:r>
                        <w:rPr>
                          <w:rFonts w:ascii="MS Gothic" w:eastAsia="MS Gothic" w:hAnsi="MS Gothic" w:hint="eastAsia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7F84CA72" w14:textId="51B22741" w:rsidR="00B70697" w:rsidRDefault="00B70697" w:rsidP="00317C42">
                  <w:pPr>
                    <w:jc w:val="left"/>
                  </w:pPr>
                  <w:r w:rsidRPr="00ED7752">
                    <w:t xml:space="preserve">This proposal requires the designation of a </w:t>
                  </w:r>
                  <w:r w:rsidRPr="00ED7752">
                    <w:rPr>
                      <w:bCs/>
                    </w:rPr>
                    <w:t>registration authority</w:t>
                  </w:r>
                  <w:r w:rsidRPr="00ED7752">
                    <w:t>.</w:t>
                  </w:r>
                  <w:r w:rsidRPr="00ED7752">
                    <w:br/>
                    <w:t>If so, please identify the potential candidate</w:t>
                  </w:r>
                </w:p>
              </w:tc>
            </w:tr>
            <w:tr w:rsidR="00B70697" w14:paraId="7CC338BB" w14:textId="77777777" w:rsidTr="00FA38BC">
              <w:tc>
                <w:tcPr>
                  <w:tcW w:w="475" w:type="dxa"/>
                </w:tcPr>
                <w:p w14:paraId="304023A9" w14:textId="77777777" w:rsidR="00B70697" w:rsidRDefault="00B70697" w:rsidP="00317C42">
                  <w:pPr>
                    <w:jc w:val="left"/>
                    <w:rPr>
                      <w:rFonts w:ascii="MS Gothic" w:eastAsia="MS Gothic" w:hAnsi="MS Gothic"/>
                      <w:bCs/>
                    </w:rPr>
                  </w:pPr>
                </w:p>
              </w:tc>
              <w:sdt>
                <w:sdtPr>
                  <w:id w:val="-2099708643"/>
                  <w:placeholder>
                    <w:docPart w:val="A73C2B47BD344A8A87680009D99AC9F3"/>
                  </w:placeholder>
                  <w:showingPlcHdr/>
                </w:sdtPr>
                <w:sdtContent>
                  <w:tc>
                    <w:tcPr>
                      <w:tcW w:w="9210" w:type="dxa"/>
                    </w:tcPr>
                    <w:p w14:paraId="27A4EA74" w14:textId="4F4A1EAA" w:rsidR="00B70697" w:rsidRPr="00ED7752" w:rsidRDefault="00B70697" w:rsidP="00317C42">
                      <w:pPr>
                        <w:jc w:val="left"/>
                      </w:pPr>
                      <w:r w:rsidRPr="0072086E">
                        <w:rPr>
                          <w:rStyle w:val="PlaceholderText"/>
                          <w:rFonts w:eastAsia="SimSun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14:paraId="3AAB655B" w14:textId="2C08C75E" w:rsidR="00FA38BC" w:rsidRPr="00ED7752" w:rsidRDefault="00895E5D" w:rsidP="00317C42">
            <w:pPr>
              <w:pStyle w:val="FORM-content"/>
              <w:rPr>
                <w:sz w:val="20"/>
              </w:rPr>
            </w:pPr>
            <w:r w:rsidRPr="00ED7752">
              <w:rPr>
                <w:sz w:val="20"/>
              </w:rPr>
              <w:t xml:space="preserve">NOTE: Selection and appointment of the MA or RA </w:t>
            </w:r>
            <w:r w:rsidR="006E60D8" w:rsidRPr="00ED7752">
              <w:rPr>
                <w:sz w:val="20"/>
              </w:rPr>
              <w:t xml:space="preserve">are </w:t>
            </w:r>
            <w:r w:rsidRPr="00ED7752">
              <w:rPr>
                <w:sz w:val="20"/>
              </w:rPr>
              <w:t xml:space="preserve">subject to the procedure outlined in </w:t>
            </w:r>
            <w:r w:rsidRPr="001F3550">
              <w:rPr>
                <w:sz w:val="20"/>
                <w:lang w:val="en-US"/>
              </w:rPr>
              <w:t>ISO/IEC Directives</w:t>
            </w:r>
            <w:r w:rsidRPr="00ED7752">
              <w:rPr>
                <w:sz w:val="20"/>
              </w:rPr>
              <w:t>,</w:t>
            </w:r>
            <w:r w:rsidR="00B913E3" w:rsidRPr="00ED7752">
              <w:rPr>
                <w:sz w:val="20"/>
              </w:rPr>
              <w:t xml:space="preserve"> Part 1,</w:t>
            </w:r>
            <w:r w:rsidRPr="00ED7752">
              <w:rPr>
                <w:sz w:val="20"/>
              </w:rPr>
              <w:t xml:space="preserve"> </w:t>
            </w:r>
            <w:hyperlink r:id="rId25" w:anchor="section-isodocuments-top" w:history="1">
              <w:r w:rsidRPr="009C0347">
                <w:rPr>
                  <w:rStyle w:val="Hyperlink"/>
                  <w:sz w:val="20"/>
                </w:rPr>
                <w:t>Annex G</w:t>
              </w:r>
            </w:hyperlink>
            <w:r w:rsidRPr="00ED7752">
              <w:rPr>
                <w:sz w:val="20"/>
              </w:rPr>
              <w:t xml:space="preserve"> and </w:t>
            </w:r>
            <w:hyperlink r:id="rId26" w:anchor="section-isodocuments-top" w:history="1">
              <w:r w:rsidRPr="009C0347">
                <w:rPr>
                  <w:rStyle w:val="Hyperlink"/>
                  <w:sz w:val="20"/>
                </w:rPr>
                <w:t>Annex H</w:t>
              </w:r>
            </w:hyperlink>
            <w:r w:rsidRPr="00ED7752">
              <w:rPr>
                <w:sz w:val="20"/>
              </w:rPr>
              <w:t>.</w:t>
            </w:r>
          </w:p>
          <w:p w14:paraId="0BF2D06E" w14:textId="5C81A4E2" w:rsidR="00250394" w:rsidRPr="00ED7752" w:rsidRDefault="00250394" w:rsidP="00317C42">
            <w:pPr>
              <w:jc w:val="left"/>
            </w:pPr>
            <w:r w:rsidRPr="00F50420">
              <w:rPr>
                <w:b/>
                <w:bCs/>
              </w:rPr>
              <w:t>Known patented Items</w:t>
            </w:r>
            <w:r w:rsidRPr="00ED7752">
              <w:t xml:space="preserve"> (Please see  </w:t>
            </w:r>
            <w:r w:rsidRPr="009C0347">
              <w:t xml:space="preserve">ISO/IEC Directives, Part 1, </w:t>
            </w:r>
            <w:hyperlink r:id="rId27" w:anchor="section-isodocuments-top" w:history="1">
              <w:r w:rsidRPr="00AE05A0">
                <w:rPr>
                  <w:rStyle w:val="Hyperlink"/>
                </w:rPr>
                <w:t>Clause 2</w:t>
              </w:r>
              <w:r w:rsidR="00BF7140" w:rsidRPr="00AE05A0">
                <w:rPr>
                  <w:rStyle w:val="Hyperlink"/>
                </w:rPr>
                <w:t>.1</w:t>
              </w:r>
              <w:r w:rsidRPr="00AE05A0">
                <w:rPr>
                  <w:rStyle w:val="Hyperlink"/>
                </w:rPr>
                <w:t>4</w:t>
              </w:r>
            </w:hyperlink>
            <w:r w:rsidRPr="00ED7752">
              <w:t>)</w:t>
            </w:r>
          </w:p>
          <w:p w14:paraId="7D32B2C5" w14:textId="77777777" w:rsidR="00250394" w:rsidRPr="00ED7752" w:rsidRDefault="00250394" w:rsidP="00317C42">
            <w:pPr>
              <w:jc w:val="left"/>
              <w:rPr>
                <w:b/>
              </w:rPr>
            </w:pPr>
          </w:p>
          <w:p w14:paraId="1D013338" w14:textId="6F1F6C3A" w:rsidR="00250394" w:rsidRPr="00ED7752" w:rsidRDefault="00000000" w:rsidP="00317C42">
            <w:pPr>
              <w:tabs>
                <w:tab w:val="left" w:pos="1072"/>
              </w:tabs>
              <w:jc w:val="left"/>
            </w:pPr>
            <w:sdt>
              <w:sdtPr>
                <w:id w:val="1815686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C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50394" w:rsidRPr="00ED7752">
              <w:t xml:space="preserve">   Yes</w:t>
            </w:r>
            <w:r w:rsidR="00250394" w:rsidRPr="00ED7752">
              <w:tab/>
            </w:r>
            <w:sdt>
              <w:sdtPr>
                <w:id w:val="-2007827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63887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50394" w:rsidRPr="00ED7752">
              <w:t xml:space="preserve">   No</w:t>
            </w:r>
          </w:p>
          <w:p w14:paraId="5216A45D" w14:textId="77777777" w:rsidR="00250394" w:rsidRPr="00ED7752" w:rsidRDefault="00250394" w:rsidP="00317C42">
            <w:pPr>
              <w:ind w:left="708"/>
              <w:jc w:val="left"/>
              <w:rPr>
                <w:bCs/>
              </w:rPr>
            </w:pPr>
          </w:p>
          <w:p w14:paraId="49AC6664" w14:textId="7CE18253" w:rsidR="00250394" w:rsidRDefault="00250394" w:rsidP="00317C42">
            <w:pPr>
              <w:jc w:val="left"/>
              <w:rPr>
                <w:bCs/>
              </w:rPr>
            </w:pPr>
            <w:r w:rsidRPr="00ED7752">
              <w:rPr>
                <w:bCs/>
              </w:rPr>
              <w:t xml:space="preserve">If </w:t>
            </w:r>
            <w:proofErr w:type="gramStart"/>
            <w:r w:rsidRPr="00ED7752">
              <w:rPr>
                <w:bCs/>
              </w:rPr>
              <w:t>Yes</w:t>
            </w:r>
            <w:proofErr w:type="gramEnd"/>
            <w:r w:rsidRPr="00ED7752">
              <w:rPr>
                <w:bCs/>
              </w:rPr>
              <w:t>, provide full information as an annex</w:t>
            </w:r>
          </w:p>
          <w:p w14:paraId="7251A0B0" w14:textId="77777777" w:rsidR="00FA38BC" w:rsidRPr="00ED7752" w:rsidRDefault="00FA38BC" w:rsidP="00317C42">
            <w:pPr>
              <w:jc w:val="left"/>
              <w:rPr>
                <w:bCs/>
              </w:rPr>
            </w:pPr>
          </w:p>
          <w:p w14:paraId="75E0E5AA" w14:textId="77777777" w:rsidR="00250394" w:rsidRPr="00ED7752" w:rsidRDefault="00250394" w:rsidP="00317C42">
            <w:pPr>
              <w:jc w:val="left"/>
              <w:rPr>
                <w:bCs/>
                <w:color w:val="323232"/>
              </w:rPr>
            </w:pPr>
          </w:p>
          <w:p w14:paraId="4FD794B5" w14:textId="77777777" w:rsidR="00250394" w:rsidRPr="00F50420" w:rsidRDefault="00250394" w:rsidP="00317C42">
            <w:pPr>
              <w:jc w:val="left"/>
              <w:rPr>
                <w:b/>
                <w:bCs/>
              </w:rPr>
            </w:pPr>
            <w:r w:rsidRPr="00F50420">
              <w:rPr>
                <w:b/>
                <w:bCs/>
              </w:rPr>
              <w:t>Is this proposal for an ISO management System Standard (MSS)?</w:t>
            </w:r>
          </w:p>
          <w:p w14:paraId="1C70B79A" w14:textId="77777777" w:rsidR="00250394" w:rsidRPr="00ED7752" w:rsidRDefault="00250394" w:rsidP="00317C42">
            <w:pPr>
              <w:jc w:val="left"/>
              <w:rPr>
                <w:b/>
                <w:bCs/>
              </w:rPr>
            </w:pPr>
          </w:p>
          <w:p w14:paraId="2B404C3D" w14:textId="2FE8B0B7" w:rsidR="00250394" w:rsidRPr="00ED7752" w:rsidRDefault="00000000" w:rsidP="00317C42">
            <w:pPr>
              <w:tabs>
                <w:tab w:val="left" w:pos="1072"/>
              </w:tabs>
              <w:ind w:firstLine="54"/>
              <w:jc w:val="left"/>
            </w:pPr>
            <w:sdt>
              <w:sdtPr>
                <w:id w:val="1870874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06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50394" w:rsidRPr="00ED7752">
              <w:t xml:space="preserve">   Yes</w:t>
            </w:r>
            <w:r w:rsidR="00250394" w:rsidRPr="00ED7752">
              <w:tab/>
            </w:r>
            <w:sdt>
              <w:sdtPr>
                <w:id w:val="-25706234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63887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50394" w:rsidRPr="00ED7752">
              <w:t xml:space="preserve">   No</w:t>
            </w:r>
          </w:p>
          <w:p w14:paraId="5CB989F7" w14:textId="77777777" w:rsidR="00250394" w:rsidRPr="00ED7752" w:rsidRDefault="00250394" w:rsidP="00317C42">
            <w:pPr>
              <w:ind w:left="708"/>
              <w:jc w:val="left"/>
            </w:pPr>
          </w:p>
          <w:p w14:paraId="54EE9F59" w14:textId="750F40C1" w:rsidR="00250394" w:rsidRPr="00ED7752" w:rsidRDefault="00250394" w:rsidP="00317C42">
            <w:pPr>
              <w:jc w:val="left"/>
              <w:rPr>
                <w:bCs/>
              </w:rPr>
            </w:pPr>
            <w:r w:rsidRPr="00ED7752">
              <w:rPr>
                <w:bCs/>
              </w:rPr>
              <w:t>Note: If yes, this proposal must have an accompanying justification study.</w:t>
            </w:r>
            <w:r w:rsidR="00BE7D4C" w:rsidRPr="00ED7752">
              <w:rPr>
                <w:bCs/>
              </w:rPr>
              <w:t xml:space="preserve"> </w:t>
            </w:r>
            <w:r w:rsidRPr="00ED7752">
              <w:rPr>
                <w:bCs/>
              </w:rPr>
              <w:t xml:space="preserve">Please see the </w:t>
            </w:r>
            <w:r w:rsidR="00BE7D4C" w:rsidRPr="00AE05A0">
              <w:rPr>
                <w:bCs/>
              </w:rPr>
              <w:t>Consolidated</w:t>
            </w:r>
            <w:r w:rsidR="00AC4873" w:rsidRPr="00AE05A0">
              <w:rPr>
                <w:bCs/>
              </w:rPr>
              <w:t xml:space="preserve"> Supplement</w:t>
            </w:r>
            <w:r w:rsidR="00BE7D4C" w:rsidRPr="00AE05A0">
              <w:rPr>
                <w:bCs/>
              </w:rPr>
              <w:t xml:space="preserve"> </w:t>
            </w:r>
            <w:r w:rsidRPr="00AE05A0">
              <w:rPr>
                <w:bCs/>
              </w:rPr>
              <w:t xml:space="preserve">to the ISO/IEC Directives, Part 1, </w:t>
            </w:r>
            <w:hyperlink r:id="rId28" w:anchor="section-isodocuments-top" w:history="1">
              <w:r w:rsidRPr="00747432">
                <w:rPr>
                  <w:rStyle w:val="Hyperlink"/>
                  <w:bCs/>
                </w:rPr>
                <w:t>Anne</w:t>
              </w:r>
              <w:r w:rsidR="00BE7D4C" w:rsidRPr="00747432">
                <w:rPr>
                  <w:rStyle w:val="Hyperlink"/>
                  <w:bCs/>
                </w:rPr>
                <w:t>x</w:t>
              </w:r>
              <w:r w:rsidRPr="00747432">
                <w:rPr>
                  <w:rStyle w:val="Hyperlink"/>
                  <w:bCs/>
                </w:rPr>
                <w:t xml:space="preserve"> </w:t>
              </w:r>
              <w:r w:rsidR="009A0EEA" w:rsidRPr="00747432">
                <w:rPr>
                  <w:rStyle w:val="Hyperlink"/>
                  <w:bCs/>
                </w:rPr>
                <w:t>SL</w:t>
              </w:r>
            </w:hyperlink>
            <w:r w:rsidR="00D86E24" w:rsidRPr="00ED7752">
              <w:t xml:space="preserve"> or </w:t>
            </w:r>
            <w:hyperlink r:id="rId29" w:anchor="section-isodocuments-top" w:history="1">
              <w:r w:rsidR="00D86E24" w:rsidRPr="00C446D7">
                <w:rPr>
                  <w:rStyle w:val="Hyperlink"/>
                  <w:bCs/>
                </w:rPr>
                <w:t xml:space="preserve">Annex </w:t>
              </w:r>
              <w:r w:rsidR="00BB0CB8" w:rsidRPr="00C446D7">
                <w:rPr>
                  <w:rStyle w:val="Hyperlink"/>
                  <w:bCs/>
                </w:rPr>
                <w:t>JG</w:t>
              </w:r>
            </w:hyperlink>
          </w:p>
          <w:p w14:paraId="6163F245" w14:textId="77777777" w:rsidR="007A1A6F" w:rsidRPr="00ED7752" w:rsidRDefault="007A1A6F" w:rsidP="00317C42">
            <w:pPr>
              <w:jc w:val="left"/>
              <w:rPr>
                <w:bCs/>
              </w:rPr>
            </w:pPr>
          </w:p>
        </w:tc>
      </w:tr>
    </w:tbl>
    <w:p w14:paraId="365CFFBC" w14:textId="77777777" w:rsidR="00462C2B" w:rsidRPr="00ED7752" w:rsidRDefault="00462C2B" w:rsidP="00317C42">
      <w:pPr>
        <w:jc w:val="left"/>
      </w:pPr>
    </w:p>
    <w:p w14:paraId="28CB9907" w14:textId="65816184" w:rsidR="0076582C" w:rsidRPr="00ED7752" w:rsidRDefault="0076582C" w:rsidP="00317C42">
      <w:pPr>
        <w:jc w:val="left"/>
      </w:pPr>
    </w:p>
    <w:sectPr w:rsidR="0076582C" w:rsidRPr="00ED7752" w:rsidSect="00835ADA">
      <w:footerReference w:type="even" r:id="rId30"/>
      <w:pgSz w:w="11907" w:h="16840" w:code="9"/>
      <w:pgMar w:top="1021" w:right="1021" w:bottom="1843" w:left="1021" w:header="1134" w:footer="851" w:gutter="0"/>
      <w:pgNumType w:start="2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B7996" w14:textId="77777777" w:rsidR="00483C0F" w:rsidRDefault="00483C0F">
      <w:r>
        <w:separator/>
      </w:r>
    </w:p>
  </w:endnote>
  <w:endnote w:type="continuationSeparator" w:id="0">
    <w:p w14:paraId="2F9A1BB7" w14:textId="77777777" w:rsidR="00483C0F" w:rsidRDefault="00483C0F">
      <w:r>
        <w:continuationSeparator/>
      </w:r>
    </w:p>
  </w:endnote>
  <w:endnote w:type="continuationNotice" w:id="1">
    <w:p w14:paraId="3DA5411E" w14:textId="77777777" w:rsidR="00483C0F" w:rsidRDefault="00483C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05A94" w14:textId="359A7467" w:rsidR="00B75FFF" w:rsidRPr="001B2607" w:rsidRDefault="00B75FFF">
    <w:pPr>
      <w:pStyle w:val="Footer"/>
      <w:rPr>
        <w:sz w:val="14"/>
        <w:szCs w:val="14"/>
      </w:rPr>
    </w:pPr>
    <w:r w:rsidRPr="001B2607">
      <w:rPr>
        <w:sz w:val="14"/>
        <w:szCs w:val="14"/>
      </w:rPr>
      <w:t>V0</w:t>
    </w:r>
    <w:r w:rsidR="00552F32">
      <w:rPr>
        <w:sz w:val="14"/>
        <w:szCs w:val="14"/>
      </w:rPr>
      <w:t>1</w:t>
    </w:r>
    <w:r w:rsidRPr="001B2607">
      <w:rPr>
        <w:sz w:val="14"/>
        <w:szCs w:val="14"/>
      </w:rPr>
      <w:t>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20A27" w14:textId="77777777" w:rsidR="00483C0F" w:rsidRDefault="00483C0F">
      <w:r>
        <w:separator/>
      </w:r>
    </w:p>
  </w:footnote>
  <w:footnote w:type="continuationSeparator" w:id="0">
    <w:p w14:paraId="102D1DCD" w14:textId="77777777" w:rsidR="00483C0F" w:rsidRDefault="00483C0F">
      <w:r>
        <w:continuationSeparator/>
      </w:r>
    </w:p>
  </w:footnote>
  <w:footnote w:type="continuationNotice" w:id="1">
    <w:p w14:paraId="1411F8E5" w14:textId="77777777" w:rsidR="00483C0F" w:rsidRDefault="00483C0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2A85"/>
    <w:multiLevelType w:val="singleLevel"/>
    <w:tmpl w:val="89EE0208"/>
    <w:lvl w:ilvl="0">
      <w:start w:val="1"/>
      <w:numFmt w:val="lowerLetter"/>
      <w:pStyle w:val="ListNumber4"/>
      <w:lvlText w:val="%1)"/>
      <w:lvlJc w:val="left"/>
      <w:pPr>
        <w:tabs>
          <w:tab w:val="num" w:pos="1361"/>
        </w:tabs>
        <w:ind w:left="1361" w:hanging="340"/>
      </w:pPr>
      <w:rPr>
        <w:rFonts w:hint="default"/>
      </w:rPr>
    </w:lvl>
  </w:abstractNum>
  <w:abstractNum w:abstractNumId="1" w15:restartNumberingAfterBreak="0">
    <w:nsid w:val="06C72845"/>
    <w:multiLevelType w:val="multilevel"/>
    <w:tmpl w:val="E964633A"/>
    <w:numStyleLink w:val="Headings"/>
  </w:abstractNum>
  <w:abstractNum w:abstractNumId="2" w15:restartNumberingAfterBreak="0">
    <w:nsid w:val="0A0F21B5"/>
    <w:multiLevelType w:val="multilevel"/>
    <w:tmpl w:val="3AA63D4C"/>
    <w:numStyleLink w:val="Annexes"/>
  </w:abstractNum>
  <w:abstractNum w:abstractNumId="3" w15:restartNumberingAfterBreak="0">
    <w:nsid w:val="0A452867"/>
    <w:multiLevelType w:val="singleLevel"/>
    <w:tmpl w:val="24ECCB5E"/>
    <w:lvl w:ilvl="0">
      <w:start w:val="1"/>
      <w:numFmt w:val="bullet"/>
      <w:pStyle w:val="ListBullet2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 w:hint="default"/>
      </w:rPr>
    </w:lvl>
  </w:abstractNum>
  <w:abstractNum w:abstractNumId="4" w15:restartNumberingAfterBreak="0">
    <w:nsid w:val="0BAB497D"/>
    <w:multiLevelType w:val="hybridMultilevel"/>
    <w:tmpl w:val="E2A20EE8"/>
    <w:lvl w:ilvl="0" w:tplc="40C41500">
      <w:start w:val="1"/>
      <w:numFmt w:val="decimal"/>
      <w:pStyle w:val="BIBLIOGRAPHY-numbered"/>
      <w:lvlText w:val="[%1]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DD1DEC"/>
    <w:multiLevelType w:val="hybridMultilevel"/>
    <w:tmpl w:val="16089BB4"/>
    <w:lvl w:ilvl="0" w:tplc="5378B382">
      <w:start w:val="1"/>
      <w:numFmt w:val="bullet"/>
      <w:pStyle w:val="ListDash3"/>
      <w:lvlText w:val="–"/>
      <w:lvlJc w:val="left"/>
      <w:pPr>
        <w:tabs>
          <w:tab w:val="num" w:pos="340"/>
        </w:tabs>
        <w:ind w:left="340" w:hanging="34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411C8"/>
    <w:multiLevelType w:val="hybridMultilevel"/>
    <w:tmpl w:val="E27E9FC4"/>
    <w:lvl w:ilvl="0" w:tplc="CCDA54D8">
      <w:start w:val="1"/>
      <w:numFmt w:val="bullet"/>
      <w:pStyle w:val="ListDash2"/>
      <w:lvlText w:val="–"/>
      <w:lvlJc w:val="left"/>
      <w:pPr>
        <w:tabs>
          <w:tab w:val="num" w:pos="680"/>
        </w:tabs>
        <w:ind w:left="680" w:hanging="34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780"/>
        </w:tabs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00"/>
        </w:tabs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20"/>
        </w:tabs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40"/>
        </w:tabs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60"/>
        </w:tabs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80"/>
        </w:tabs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00"/>
        </w:tabs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20"/>
        </w:tabs>
        <w:ind w:left="6820" w:hanging="360"/>
      </w:pPr>
      <w:rPr>
        <w:rFonts w:ascii="Wingdings" w:hAnsi="Wingdings" w:hint="default"/>
      </w:rPr>
    </w:lvl>
  </w:abstractNum>
  <w:abstractNum w:abstractNumId="7" w15:restartNumberingAfterBreak="0">
    <w:nsid w:val="1C731F35"/>
    <w:multiLevelType w:val="hybridMultilevel"/>
    <w:tmpl w:val="DE62D45E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 w15:restartNumberingAfterBreak="0">
    <w:nsid w:val="21573C4D"/>
    <w:multiLevelType w:val="singleLevel"/>
    <w:tmpl w:val="807CBCA6"/>
    <w:lvl w:ilvl="0">
      <w:start w:val="6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16"/>
      </w:rPr>
    </w:lvl>
  </w:abstractNum>
  <w:abstractNum w:abstractNumId="9" w15:restartNumberingAfterBreak="0">
    <w:nsid w:val="291723D4"/>
    <w:multiLevelType w:val="singleLevel"/>
    <w:tmpl w:val="6E8663FE"/>
    <w:lvl w:ilvl="0">
      <w:start w:val="1"/>
      <w:numFmt w:val="lowerRoman"/>
      <w:pStyle w:val="ListNumber3"/>
      <w:lvlText w:val="%1)"/>
      <w:lvlJc w:val="left"/>
      <w:pPr>
        <w:tabs>
          <w:tab w:val="num" w:pos="1021"/>
        </w:tabs>
        <w:ind w:left="1021" w:hanging="341"/>
      </w:pPr>
      <w:rPr>
        <w:rFonts w:hint="default"/>
      </w:rPr>
    </w:lvl>
  </w:abstractNum>
  <w:abstractNum w:abstractNumId="10" w15:restartNumberingAfterBreak="0">
    <w:nsid w:val="2C556927"/>
    <w:multiLevelType w:val="singleLevel"/>
    <w:tmpl w:val="807CBCA6"/>
    <w:lvl w:ilvl="0">
      <w:start w:val="6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16"/>
      </w:rPr>
    </w:lvl>
  </w:abstractNum>
  <w:abstractNum w:abstractNumId="11" w15:restartNumberingAfterBreak="0">
    <w:nsid w:val="31F959E3"/>
    <w:multiLevelType w:val="singleLevel"/>
    <w:tmpl w:val="EF36A376"/>
    <w:lvl w:ilvl="0">
      <w:start w:val="1"/>
      <w:numFmt w:val="decimal"/>
      <w:pStyle w:val="ListNumber2"/>
      <w:lvlText w:val="%1)"/>
      <w:lvlJc w:val="left"/>
      <w:pPr>
        <w:tabs>
          <w:tab w:val="num" w:pos="680"/>
        </w:tabs>
        <w:ind w:left="680" w:hanging="323"/>
      </w:pPr>
      <w:rPr>
        <w:rFonts w:hint="default"/>
      </w:rPr>
    </w:lvl>
  </w:abstractNum>
  <w:abstractNum w:abstractNumId="12" w15:restartNumberingAfterBreak="0">
    <w:nsid w:val="35B80B12"/>
    <w:multiLevelType w:val="multilevel"/>
    <w:tmpl w:val="E964633A"/>
    <w:styleLink w:val="Headings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58"/>
        </w:tabs>
        <w:ind w:left="1758" w:hanging="175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11"/>
        </w:tabs>
        <w:ind w:left="2211" w:hanging="2211"/>
      </w:pPr>
      <w:rPr>
        <w:rFonts w:hint="default"/>
      </w:rPr>
    </w:lvl>
  </w:abstractNum>
  <w:abstractNum w:abstractNumId="13" w15:restartNumberingAfterBreak="0">
    <w:nsid w:val="36FF1519"/>
    <w:multiLevelType w:val="singleLevel"/>
    <w:tmpl w:val="AC769848"/>
    <w:lvl w:ilvl="0">
      <w:start w:val="1"/>
      <w:numFmt w:val="lowerLetter"/>
      <w:pStyle w:val="ListNumb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3B683819"/>
    <w:multiLevelType w:val="multilevel"/>
    <w:tmpl w:val="3AA63D4C"/>
    <w:styleLink w:val="Annexes"/>
    <w:lvl w:ilvl="0">
      <w:start w:val="1"/>
      <w:numFmt w:val="upperLetter"/>
      <w:pStyle w:val="ANNEXtitle"/>
      <w:suff w:val="nothing"/>
      <w:lvlText w:val="Annex %1"/>
      <w:lvlJc w:val="center"/>
      <w:pPr>
        <w:ind w:left="0" w:firstLine="51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54"/>
        </w:tabs>
        <w:ind w:left="0" w:firstLine="45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54"/>
        </w:tabs>
        <w:ind w:left="0" w:firstLine="45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54"/>
        </w:tabs>
        <w:ind w:left="0" w:firstLine="454"/>
      </w:pPr>
      <w:rPr>
        <w:rFonts w:hint="default"/>
      </w:rPr>
    </w:lvl>
  </w:abstractNum>
  <w:abstractNum w:abstractNumId="15" w15:restartNumberingAfterBreak="0">
    <w:nsid w:val="3F6D7C2D"/>
    <w:multiLevelType w:val="hybridMultilevel"/>
    <w:tmpl w:val="2C5E88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3FF3E55"/>
    <w:multiLevelType w:val="hybridMultilevel"/>
    <w:tmpl w:val="02EA1628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7" w15:restartNumberingAfterBreak="0">
    <w:nsid w:val="4DC42EF7"/>
    <w:multiLevelType w:val="multilevel"/>
    <w:tmpl w:val="87C65032"/>
    <w:lvl w:ilvl="0">
      <w:start w:val="1"/>
      <w:numFmt w:val="decimal"/>
      <w:pStyle w:val="ListNumberalt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alt2"/>
      <w:lvlText w:val="%2)"/>
      <w:lvlJc w:val="left"/>
      <w:pPr>
        <w:ind w:left="680" w:hanging="320"/>
      </w:pPr>
      <w:rPr>
        <w:rFonts w:hint="default"/>
      </w:rPr>
    </w:lvl>
    <w:lvl w:ilvl="2">
      <w:start w:val="1"/>
      <w:numFmt w:val="lowerRoman"/>
      <w:pStyle w:val="ListNumberalt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F8D07C1"/>
    <w:multiLevelType w:val="hybridMultilevel"/>
    <w:tmpl w:val="4EB4D00C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9" w15:restartNumberingAfterBreak="0">
    <w:nsid w:val="51045073"/>
    <w:multiLevelType w:val="hybridMultilevel"/>
    <w:tmpl w:val="31945F26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0" w15:restartNumberingAfterBreak="0">
    <w:nsid w:val="51C52760"/>
    <w:multiLevelType w:val="singleLevel"/>
    <w:tmpl w:val="B540039A"/>
    <w:lvl w:ilvl="0">
      <w:start w:val="1"/>
      <w:numFmt w:val="decimal"/>
      <w:pStyle w:val="ListNumber5"/>
      <w:lvlText w:val="%1)"/>
      <w:lvlJc w:val="left"/>
      <w:pPr>
        <w:tabs>
          <w:tab w:val="num" w:pos="1701"/>
        </w:tabs>
        <w:ind w:left="1701" w:hanging="340"/>
      </w:pPr>
      <w:rPr>
        <w:rFonts w:hint="default"/>
      </w:rPr>
    </w:lvl>
  </w:abstractNum>
  <w:abstractNum w:abstractNumId="21" w15:restartNumberingAfterBreak="0">
    <w:nsid w:val="54435571"/>
    <w:multiLevelType w:val="hybridMultilevel"/>
    <w:tmpl w:val="04404C80"/>
    <w:lvl w:ilvl="0" w:tplc="25EC1A2A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191FCF"/>
    <w:multiLevelType w:val="hybridMultilevel"/>
    <w:tmpl w:val="DE6680BC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3" w15:restartNumberingAfterBreak="0">
    <w:nsid w:val="5B83093C"/>
    <w:multiLevelType w:val="hybridMultilevel"/>
    <w:tmpl w:val="12187330"/>
    <w:lvl w:ilvl="0" w:tplc="8EF6DED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52B8EE3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CC44F2"/>
    <w:multiLevelType w:val="singleLevel"/>
    <w:tmpl w:val="807CBCA6"/>
    <w:lvl w:ilvl="0">
      <w:start w:val="6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16"/>
      </w:rPr>
    </w:lvl>
  </w:abstractNum>
  <w:abstractNum w:abstractNumId="25" w15:restartNumberingAfterBreak="0">
    <w:nsid w:val="5EC901DF"/>
    <w:multiLevelType w:val="singleLevel"/>
    <w:tmpl w:val="3B7454CE"/>
    <w:lvl w:ilvl="0">
      <w:start w:val="1"/>
      <w:numFmt w:val="bullet"/>
      <w:pStyle w:val="ListDash"/>
      <w:lvlText w:val="–"/>
      <w:lvlJc w:val="left"/>
      <w:pPr>
        <w:tabs>
          <w:tab w:val="num" w:pos="340"/>
        </w:tabs>
        <w:ind w:left="340" w:hanging="340"/>
      </w:pPr>
      <w:rPr>
        <w:rFonts w:ascii="Arial" w:hAnsi="Arial" w:hint="default"/>
      </w:rPr>
    </w:lvl>
  </w:abstractNum>
  <w:abstractNum w:abstractNumId="26" w15:restartNumberingAfterBreak="0">
    <w:nsid w:val="63755CFF"/>
    <w:multiLevelType w:val="multilevel"/>
    <w:tmpl w:val="E964633A"/>
    <w:numStyleLink w:val="Headings"/>
  </w:abstractNum>
  <w:abstractNum w:abstractNumId="27" w15:restartNumberingAfterBreak="0">
    <w:nsid w:val="72C007A2"/>
    <w:multiLevelType w:val="hybridMultilevel"/>
    <w:tmpl w:val="E7E60FCE"/>
    <w:lvl w:ilvl="0" w:tplc="08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8" w15:restartNumberingAfterBreak="0">
    <w:nsid w:val="76B00A8C"/>
    <w:multiLevelType w:val="hybridMultilevel"/>
    <w:tmpl w:val="A50ADD74"/>
    <w:lvl w:ilvl="0" w:tplc="79C03760">
      <w:start w:val="1"/>
      <w:numFmt w:val="bullet"/>
      <w:pStyle w:val="ListDash4"/>
      <w:lvlText w:val="–"/>
      <w:lvlJc w:val="left"/>
      <w:pPr>
        <w:tabs>
          <w:tab w:val="num" w:pos="1361"/>
        </w:tabs>
        <w:ind w:left="1361" w:hanging="34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461"/>
        </w:tabs>
        <w:ind w:left="246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181"/>
        </w:tabs>
        <w:ind w:left="318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01"/>
        </w:tabs>
        <w:ind w:left="390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21"/>
        </w:tabs>
        <w:ind w:left="462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341"/>
        </w:tabs>
        <w:ind w:left="534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061"/>
        </w:tabs>
        <w:ind w:left="606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781"/>
        </w:tabs>
        <w:ind w:left="678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01"/>
        </w:tabs>
        <w:ind w:left="7501" w:hanging="360"/>
      </w:pPr>
      <w:rPr>
        <w:rFonts w:ascii="Wingdings" w:hAnsi="Wingdings" w:hint="default"/>
      </w:rPr>
    </w:lvl>
  </w:abstractNum>
  <w:num w:numId="1" w16cid:durableId="206186292">
    <w:abstractNumId w:val="13"/>
  </w:num>
  <w:num w:numId="2" w16cid:durableId="51849614">
    <w:abstractNumId w:val="25"/>
  </w:num>
  <w:num w:numId="3" w16cid:durableId="981423250">
    <w:abstractNumId w:val="11"/>
  </w:num>
  <w:num w:numId="4" w16cid:durableId="2001500147">
    <w:abstractNumId w:val="9"/>
  </w:num>
  <w:num w:numId="5" w16cid:durableId="1045300612">
    <w:abstractNumId w:val="0"/>
  </w:num>
  <w:num w:numId="6" w16cid:durableId="1715034908">
    <w:abstractNumId w:val="20"/>
  </w:num>
  <w:num w:numId="7" w16cid:durableId="1199465789">
    <w:abstractNumId w:val="3"/>
  </w:num>
  <w:num w:numId="8" w16cid:durableId="1271742236">
    <w:abstractNumId w:val="21"/>
  </w:num>
  <w:num w:numId="9" w16cid:durableId="1677075384">
    <w:abstractNumId w:val="6"/>
  </w:num>
  <w:num w:numId="10" w16cid:durableId="1377271285">
    <w:abstractNumId w:val="28"/>
  </w:num>
  <w:num w:numId="11" w16cid:durableId="545144545">
    <w:abstractNumId w:val="5"/>
  </w:num>
  <w:num w:numId="12" w16cid:durableId="1247304176">
    <w:abstractNumId w:val="4"/>
  </w:num>
  <w:num w:numId="13" w16cid:durableId="917665586">
    <w:abstractNumId w:val="17"/>
  </w:num>
  <w:num w:numId="14" w16cid:durableId="1096444881">
    <w:abstractNumId w:val="27"/>
  </w:num>
  <w:num w:numId="15" w16cid:durableId="1730809136">
    <w:abstractNumId w:val="19"/>
  </w:num>
  <w:num w:numId="16" w16cid:durableId="1359237342">
    <w:abstractNumId w:val="22"/>
  </w:num>
  <w:num w:numId="17" w16cid:durableId="79451997">
    <w:abstractNumId w:val="18"/>
  </w:num>
  <w:num w:numId="18" w16cid:durableId="729158161">
    <w:abstractNumId w:val="14"/>
  </w:num>
  <w:num w:numId="19" w16cid:durableId="1698195102">
    <w:abstractNumId w:val="2"/>
  </w:num>
  <w:num w:numId="20" w16cid:durableId="1881353444">
    <w:abstractNumId w:val="12"/>
  </w:num>
  <w:num w:numId="21" w16cid:durableId="655499984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</w:num>
  <w:num w:numId="22" w16cid:durableId="1981616536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</w:num>
  <w:num w:numId="23" w16cid:durableId="1919703085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4" w16cid:durableId="401300055">
    <w:abstractNumId w:val="16"/>
  </w:num>
  <w:num w:numId="25" w16cid:durableId="1423798536">
    <w:abstractNumId w:val="7"/>
  </w:num>
  <w:num w:numId="26" w16cid:durableId="917207269">
    <w:abstractNumId w:val="24"/>
  </w:num>
  <w:num w:numId="27" w16cid:durableId="640116775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8" w16cid:durableId="1770346539">
    <w:abstractNumId w:val="13"/>
    <w:lvlOverride w:ilvl="0">
      <w:startOverride w:val="1"/>
    </w:lvlOverride>
  </w:num>
  <w:num w:numId="29" w16cid:durableId="1432358950">
    <w:abstractNumId w:val="11"/>
    <w:lvlOverride w:ilvl="0">
      <w:startOverride w:val="1"/>
    </w:lvlOverride>
  </w:num>
  <w:num w:numId="30" w16cid:durableId="792089621">
    <w:abstractNumId w:val="9"/>
    <w:lvlOverride w:ilvl="0">
      <w:startOverride w:val="1"/>
    </w:lvlOverride>
  </w:num>
  <w:num w:numId="31" w16cid:durableId="165872298">
    <w:abstractNumId w:val="9"/>
    <w:lvlOverride w:ilvl="0">
      <w:startOverride w:val="1"/>
    </w:lvlOverride>
  </w:num>
  <w:num w:numId="32" w16cid:durableId="542062761">
    <w:abstractNumId w:val="0"/>
    <w:lvlOverride w:ilvl="0">
      <w:startOverride w:val="1"/>
    </w:lvlOverride>
  </w:num>
  <w:num w:numId="33" w16cid:durableId="1621649361">
    <w:abstractNumId w:val="0"/>
    <w:lvlOverride w:ilvl="0">
      <w:startOverride w:val="1"/>
    </w:lvlOverride>
  </w:num>
  <w:num w:numId="34" w16cid:durableId="1198079260">
    <w:abstractNumId w:val="20"/>
    <w:lvlOverride w:ilvl="0">
      <w:startOverride w:val="1"/>
    </w:lvlOverride>
  </w:num>
  <w:num w:numId="35" w16cid:durableId="1488010335">
    <w:abstractNumId w:val="20"/>
    <w:lvlOverride w:ilvl="0">
      <w:startOverride w:val="1"/>
    </w:lvlOverride>
  </w:num>
  <w:num w:numId="36" w16cid:durableId="1970671533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1077"/>
          </w:tabs>
          <w:ind w:left="1077" w:hanging="1077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1304"/>
          </w:tabs>
          <w:ind w:left="1304" w:hanging="1304"/>
        </w:pPr>
        <w:rPr>
          <w:rFonts w:hint="default"/>
          <w:b/>
        </w:rPr>
      </w:lvl>
    </w:lvlOverride>
  </w:num>
  <w:num w:numId="37" w16cid:durableId="2083527682">
    <w:abstractNumId w:val="10"/>
  </w:num>
  <w:num w:numId="38" w16cid:durableId="852569123">
    <w:abstractNumId w:val="8"/>
  </w:num>
  <w:num w:numId="39" w16cid:durableId="1013995032">
    <w:abstractNumId w:val="26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rFonts w:hint="default"/>
          <w:b/>
        </w:rPr>
      </w:lvl>
    </w:lvlOverride>
  </w:num>
  <w:num w:numId="40" w16cid:durableId="561869186">
    <w:abstractNumId w:val="23"/>
  </w:num>
  <w:num w:numId="41" w16cid:durableId="210514918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ocumentProtection w:edit="forms" w:formatting="1" w:enforcement="0"/>
  <w:defaultTabStop w:val="708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tTQxtzA1sbQwsjBS0lEKTi0uzszPAykwqgUAsCJ1ACwAAAA="/>
  </w:docVars>
  <w:rsids>
    <w:rsidRoot w:val="009C4A45"/>
    <w:rsid w:val="00001C30"/>
    <w:rsid w:val="00006E6D"/>
    <w:rsid w:val="00015D53"/>
    <w:rsid w:val="000217C4"/>
    <w:rsid w:val="000225AA"/>
    <w:rsid w:val="000275FB"/>
    <w:rsid w:val="00034473"/>
    <w:rsid w:val="0004114A"/>
    <w:rsid w:val="0004118C"/>
    <w:rsid w:val="00041F84"/>
    <w:rsid w:val="00054C81"/>
    <w:rsid w:val="000673DB"/>
    <w:rsid w:val="00096E79"/>
    <w:rsid w:val="000A639C"/>
    <w:rsid w:val="000A7DD8"/>
    <w:rsid w:val="000B5DF7"/>
    <w:rsid w:val="000C5F1A"/>
    <w:rsid w:val="000D0AD8"/>
    <w:rsid w:val="000D4979"/>
    <w:rsid w:val="000E25DE"/>
    <w:rsid w:val="000F194F"/>
    <w:rsid w:val="000F266F"/>
    <w:rsid w:val="00102758"/>
    <w:rsid w:val="00103666"/>
    <w:rsid w:val="00107985"/>
    <w:rsid w:val="001214B0"/>
    <w:rsid w:val="0012264F"/>
    <w:rsid w:val="00123762"/>
    <w:rsid w:val="00130E7A"/>
    <w:rsid w:val="00132ADE"/>
    <w:rsid w:val="00134745"/>
    <w:rsid w:val="001366F9"/>
    <w:rsid w:val="00142420"/>
    <w:rsid w:val="001443B8"/>
    <w:rsid w:val="00147D0A"/>
    <w:rsid w:val="00161CB0"/>
    <w:rsid w:val="00162EA7"/>
    <w:rsid w:val="00170B49"/>
    <w:rsid w:val="001745DC"/>
    <w:rsid w:val="001865F8"/>
    <w:rsid w:val="00194C63"/>
    <w:rsid w:val="001A3CCE"/>
    <w:rsid w:val="001A462B"/>
    <w:rsid w:val="001A575A"/>
    <w:rsid w:val="001A5C1A"/>
    <w:rsid w:val="001A6A6E"/>
    <w:rsid w:val="001A6E3E"/>
    <w:rsid w:val="001B2607"/>
    <w:rsid w:val="001C6FB2"/>
    <w:rsid w:val="001D0A27"/>
    <w:rsid w:val="001D11B7"/>
    <w:rsid w:val="001E06DB"/>
    <w:rsid w:val="001E0C82"/>
    <w:rsid w:val="001E56B4"/>
    <w:rsid w:val="001F1D38"/>
    <w:rsid w:val="001F3550"/>
    <w:rsid w:val="001F7293"/>
    <w:rsid w:val="00204793"/>
    <w:rsid w:val="00204981"/>
    <w:rsid w:val="002051FB"/>
    <w:rsid w:val="002127DC"/>
    <w:rsid w:val="00225167"/>
    <w:rsid w:val="002306FD"/>
    <w:rsid w:val="00242617"/>
    <w:rsid w:val="0024392A"/>
    <w:rsid w:val="00245463"/>
    <w:rsid w:val="00247003"/>
    <w:rsid w:val="00247928"/>
    <w:rsid w:val="00250394"/>
    <w:rsid w:val="00254221"/>
    <w:rsid w:val="00257D46"/>
    <w:rsid w:val="00266A73"/>
    <w:rsid w:val="00271C48"/>
    <w:rsid w:val="00273671"/>
    <w:rsid w:val="00283C2B"/>
    <w:rsid w:val="00290152"/>
    <w:rsid w:val="00290B1C"/>
    <w:rsid w:val="00294096"/>
    <w:rsid w:val="002A4B8D"/>
    <w:rsid w:val="002A536C"/>
    <w:rsid w:val="002B55FB"/>
    <w:rsid w:val="002C4575"/>
    <w:rsid w:val="002D55F1"/>
    <w:rsid w:val="002D65E3"/>
    <w:rsid w:val="002D66D0"/>
    <w:rsid w:val="002F0FE2"/>
    <w:rsid w:val="002F3EEF"/>
    <w:rsid w:val="002F63B3"/>
    <w:rsid w:val="003029DC"/>
    <w:rsid w:val="00306F0C"/>
    <w:rsid w:val="00311776"/>
    <w:rsid w:val="003129C8"/>
    <w:rsid w:val="00313193"/>
    <w:rsid w:val="00317372"/>
    <w:rsid w:val="00317C42"/>
    <w:rsid w:val="00320720"/>
    <w:rsid w:val="0033350F"/>
    <w:rsid w:val="00333DBA"/>
    <w:rsid w:val="0034237D"/>
    <w:rsid w:val="00346E70"/>
    <w:rsid w:val="00354D56"/>
    <w:rsid w:val="0035555F"/>
    <w:rsid w:val="00366466"/>
    <w:rsid w:val="00366C20"/>
    <w:rsid w:val="0037039D"/>
    <w:rsid w:val="00377029"/>
    <w:rsid w:val="003934B8"/>
    <w:rsid w:val="00394C32"/>
    <w:rsid w:val="00394EBF"/>
    <w:rsid w:val="0039586F"/>
    <w:rsid w:val="003A0CD1"/>
    <w:rsid w:val="003A1EC4"/>
    <w:rsid w:val="003A6F3A"/>
    <w:rsid w:val="003B5E2A"/>
    <w:rsid w:val="003B6DBE"/>
    <w:rsid w:val="003C16A8"/>
    <w:rsid w:val="003C7503"/>
    <w:rsid w:val="003D1284"/>
    <w:rsid w:val="003D6EA0"/>
    <w:rsid w:val="003E17A3"/>
    <w:rsid w:val="003E686E"/>
    <w:rsid w:val="003E696A"/>
    <w:rsid w:val="003F0B30"/>
    <w:rsid w:val="00414BE3"/>
    <w:rsid w:val="00431952"/>
    <w:rsid w:val="004406E6"/>
    <w:rsid w:val="00441DAD"/>
    <w:rsid w:val="00451397"/>
    <w:rsid w:val="004576E4"/>
    <w:rsid w:val="00462C2B"/>
    <w:rsid w:val="004631C2"/>
    <w:rsid w:val="00472BA2"/>
    <w:rsid w:val="00477405"/>
    <w:rsid w:val="00480A99"/>
    <w:rsid w:val="00483BD9"/>
    <w:rsid w:val="00483C0F"/>
    <w:rsid w:val="00491E55"/>
    <w:rsid w:val="004928D9"/>
    <w:rsid w:val="00492EB9"/>
    <w:rsid w:val="00496529"/>
    <w:rsid w:val="004A3CA8"/>
    <w:rsid w:val="004A7D1E"/>
    <w:rsid w:val="004B0B82"/>
    <w:rsid w:val="004B257C"/>
    <w:rsid w:val="004C3998"/>
    <w:rsid w:val="004D1BC2"/>
    <w:rsid w:val="004D3B2A"/>
    <w:rsid w:val="004D563B"/>
    <w:rsid w:val="004D75B6"/>
    <w:rsid w:val="004E5111"/>
    <w:rsid w:val="004E5253"/>
    <w:rsid w:val="004E667F"/>
    <w:rsid w:val="004F0BB5"/>
    <w:rsid w:val="00505237"/>
    <w:rsid w:val="005165FE"/>
    <w:rsid w:val="00524F6D"/>
    <w:rsid w:val="00531703"/>
    <w:rsid w:val="005403EE"/>
    <w:rsid w:val="00540A8B"/>
    <w:rsid w:val="00547727"/>
    <w:rsid w:val="00552F32"/>
    <w:rsid w:val="00557161"/>
    <w:rsid w:val="005636C1"/>
    <w:rsid w:val="005647F1"/>
    <w:rsid w:val="00570A68"/>
    <w:rsid w:val="0057523D"/>
    <w:rsid w:val="00583044"/>
    <w:rsid w:val="00590382"/>
    <w:rsid w:val="005951CA"/>
    <w:rsid w:val="0059696C"/>
    <w:rsid w:val="005E3495"/>
    <w:rsid w:val="005F1748"/>
    <w:rsid w:val="00603ECD"/>
    <w:rsid w:val="00610698"/>
    <w:rsid w:val="00614074"/>
    <w:rsid w:val="00614A9B"/>
    <w:rsid w:val="00621F92"/>
    <w:rsid w:val="0062553A"/>
    <w:rsid w:val="006366E9"/>
    <w:rsid w:val="0065078F"/>
    <w:rsid w:val="00656C43"/>
    <w:rsid w:val="006645C7"/>
    <w:rsid w:val="006651FD"/>
    <w:rsid w:val="00665B0C"/>
    <w:rsid w:val="00680A27"/>
    <w:rsid w:val="00682D8A"/>
    <w:rsid w:val="006869A9"/>
    <w:rsid w:val="00692C7C"/>
    <w:rsid w:val="00697BF0"/>
    <w:rsid w:val="006A3692"/>
    <w:rsid w:val="006A3895"/>
    <w:rsid w:val="006B29C4"/>
    <w:rsid w:val="006B6436"/>
    <w:rsid w:val="006D5594"/>
    <w:rsid w:val="006D6601"/>
    <w:rsid w:val="006D7155"/>
    <w:rsid w:val="006D7684"/>
    <w:rsid w:val="006E60D8"/>
    <w:rsid w:val="006E6863"/>
    <w:rsid w:val="00706ADF"/>
    <w:rsid w:val="00713050"/>
    <w:rsid w:val="00714182"/>
    <w:rsid w:val="00720051"/>
    <w:rsid w:val="00723559"/>
    <w:rsid w:val="00726A91"/>
    <w:rsid w:val="00726DC0"/>
    <w:rsid w:val="00730A24"/>
    <w:rsid w:val="00735B37"/>
    <w:rsid w:val="00745341"/>
    <w:rsid w:val="00747432"/>
    <w:rsid w:val="00747BC3"/>
    <w:rsid w:val="0075219D"/>
    <w:rsid w:val="00761093"/>
    <w:rsid w:val="00761297"/>
    <w:rsid w:val="0076582C"/>
    <w:rsid w:val="00765F90"/>
    <w:rsid w:val="00780D36"/>
    <w:rsid w:val="00781640"/>
    <w:rsid w:val="007845F7"/>
    <w:rsid w:val="00796C01"/>
    <w:rsid w:val="007A0011"/>
    <w:rsid w:val="007A1A6F"/>
    <w:rsid w:val="007A67C6"/>
    <w:rsid w:val="007B0880"/>
    <w:rsid w:val="007B08DC"/>
    <w:rsid w:val="007B32FD"/>
    <w:rsid w:val="007C1128"/>
    <w:rsid w:val="007D1606"/>
    <w:rsid w:val="007E52D3"/>
    <w:rsid w:val="007E755D"/>
    <w:rsid w:val="0080686C"/>
    <w:rsid w:val="008128F2"/>
    <w:rsid w:val="008235AC"/>
    <w:rsid w:val="00834895"/>
    <w:rsid w:val="008353F8"/>
    <w:rsid w:val="00835ADA"/>
    <w:rsid w:val="00837044"/>
    <w:rsid w:val="00841EC7"/>
    <w:rsid w:val="008438E2"/>
    <w:rsid w:val="00847BC2"/>
    <w:rsid w:val="00855BED"/>
    <w:rsid w:val="00863887"/>
    <w:rsid w:val="00877E91"/>
    <w:rsid w:val="00883F2A"/>
    <w:rsid w:val="00895E5D"/>
    <w:rsid w:val="00896A4D"/>
    <w:rsid w:val="008A2043"/>
    <w:rsid w:val="008A2F9F"/>
    <w:rsid w:val="008A5977"/>
    <w:rsid w:val="008B04B4"/>
    <w:rsid w:val="008B0CE3"/>
    <w:rsid w:val="008B5C7C"/>
    <w:rsid w:val="008C1E39"/>
    <w:rsid w:val="008C49C0"/>
    <w:rsid w:val="008D1FAE"/>
    <w:rsid w:val="008F7A35"/>
    <w:rsid w:val="00901AC5"/>
    <w:rsid w:val="00913DD5"/>
    <w:rsid w:val="00924FEF"/>
    <w:rsid w:val="00925676"/>
    <w:rsid w:val="00935778"/>
    <w:rsid w:val="00953723"/>
    <w:rsid w:val="00990B07"/>
    <w:rsid w:val="009A0EEA"/>
    <w:rsid w:val="009B6BE3"/>
    <w:rsid w:val="009C0347"/>
    <w:rsid w:val="009C4A45"/>
    <w:rsid w:val="009C4D91"/>
    <w:rsid w:val="009C7D1F"/>
    <w:rsid w:val="009D0FF2"/>
    <w:rsid w:val="00A02640"/>
    <w:rsid w:val="00A06176"/>
    <w:rsid w:val="00A23BF4"/>
    <w:rsid w:val="00A2539D"/>
    <w:rsid w:val="00A268EE"/>
    <w:rsid w:val="00A26CCF"/>
    <w:rsid w:val="00A3676B"/>
    <w:rsid w:val="00A37282"/>
    <w:rsid w:val="00A374FF"/>
    <w:rsid w:val="00A375E7"/>
    <w:rsid w:val="00A4035E"/>
    <w:rsid w:val="00A50ECA"/>
    <w:rsid w:val="00A60E4E"/>
    <w:rsid w:val="00A63EBB"/>
    <w:rsid w:val="00A64E11"/>
    <w:rsid w:val="00A7090C"/>
    <w:rsid w:val="00A9557A"/>
    <w:rsid w:val="00A96AED"/>
    <w:rsid w:val="00AA1DBB"/>
    <w:rsid w:val="00AA7812"/>
    <w:rsid w:val="00AB1385"/>
    <w:rsid w:val="00AB1A89"/>
    <w:rsid w:val="00AB4229"/>
    <w:rsid w:val="00AB645C"/>
    <w:rsid w:val="00AC0020"/>
    <w:rsid w:val="00AC09B7"/>
    <w:rsid w:val="00AC381B"/>
    <w:rsid w:val="00AC4873"/>
    <w:rsid w:val="00AC7A2D"/>
    <w:rsid w:val="00AD010C"/>
    <w:rsid w:val="00AD3B3D"/>
    <w:rsid w:val="00AD7340"/>
    <w:rsid w:val="00AE05A0"/>
    <w:rsid w:val="00AE7B7C"/>
    <w:rsid w:val="00AF3C32"/>
    <w:rsid w:val="00B163CA"/>
    <w:rsid w:val="00B17F3A"/>
    <w:rsid w:val="00B20F74"/>
    <w:rsid w:val="00B26A9A"/>
    <w:rsid w:val="00B35420"/>
    <w:rsid w:val="00B35531"/>
    <w:rsid w:val="00B471AD"/>
    <w:rsid w:val="00B507EE"/>
    <w:rsid w:val="00B52F90"/>
    <w:rsid w:val="00B551FA"/>
    <w:rsid w:val="00B70697"/>
    <w:rsid w:val="00B75FFF"/>
    <w:rsid w:val="00B7614B"/>
    <w:rsid w:val="00B913E3"/>
    <w:rsid w:val="00B94E20"/>
    <w:rsid w:val="00BA113F"/>
    <w:rsid w:val="00BA4DD8"/>
    <w:rsid w:val="00BA6A87"/>
    <w:rsid w:val="00BB0393"/>
    <w:rsid w:val="00BB0CB8"/>
    <w:rsid w:val="00BB439E"/>
    <w:rsid w:val="00BB5544"/>
    <w:rsid w:val="00BC5913"/>
    <w:rsid w:val="00BE211E"/>
    <w:rsid w:val="00BE7D4C"/>
    <w:rsid w:val="00BF7140"/>
    <w:rsid w:val="00C060C4"/>
    <w:rsid w:val="00C14869"/>
    <w:rsid w:val="00C40B09"/>
    <w:rsid w:val="00C41825"/>
    <w:rsid w:val="00C446D7"/>
    <w:rsid w:val="00C453AC"/>
    <w:rsid w:val="00C5168C"/>
    <w:rsid w:val="00C51B60"/>
    <w:rsid w:val="00C6186A"/>
    <w:rsid w:val="00C62494"/>
    <w:rsid w:val="00C62844"/>
    <w:rsid w:val="00C65413"/>
    <w:rsid w:val="00C73AD4"/>
    <w:rsid w:val="00C85E85"/>
    <w:rsid w:val="00C9150A"/>
    <w:rsid w:val="00C91D06"/>
    <w:rsid w:val="00CA1EB0"/>
    <w:rsid w:val="00CB25C5"/>
    <w:rsid w:val="00CC26B4"/>
    <w:rsid w:val="00CC7E4B"/>
    <w:rsid w:val="00CE279D"/>
    <w:rsid w:val="00CE666A"/>
    <w:rsid w:val="00CF24BB"/>
    <w:rsid w:val="00CF3C14"/>
    <w:rsid w:val="00D057E1"/>
    <w:rsid w:val="00D05D0D"/>
    <w:rsid w:val="00D11999"/>
    <w:rsid w:val="00D16414"/>
    <w:rsid w:val="00D17F19"/>
    <w:rsid w:val="00D34B7D"/>
    <w:rsid w:val="00D451D1"/>
    <w:rsid w:val="00D521E9"/>
    <w:rsid w:val="00D53D33"/>
    <w:rsid w:val="00D54307"/>
    <w:rsid w:val="00D56CF7"/>
    <w:rsid w:val="00D570C8"/>
    <w:rsid w:val="00D6627F"/>
    <w:rsid w:val="00D66437"/>
    <w:rsid w:val="00D76A5A"/>
    <w:rsid w:val="00D86696"/>
    <w:rsid w:val="00D86E24"/>
    <w:rsid w:val="00D87FF0"/>
    <w:rsid w:val="00D93496"/>
    <w:rsid w:val="00D93E6A"/>
    <w:rsid w:val="00D94376"/>
    <w:rsid w:val="00DA1CB2"/>
    <w:rsid w:val="00DA2C54"/>
    <w:rsid w:val="00DB180C"/>
    <w:rsid w:val="00DC50C5"/>
    <w:rsid w:val="00DC55C5"/>
    <w:rsid w:val="00DD2C09"/>
    <w:rsid w:val="00DD6A14"/>
    <w:rsid w:val="00DE7AAB"/>
    <w:rsid w:val="00DF7993"/>
    <w:rsid w:val="00E00014"/>
    <w:rsid w:val="00E0400F"/>
    <w:rsid w:val="00E13641"/>
    <w:rsid w:val="00E222CF"/>
    <w:rsid w:val="00E25CF9"/>
    <w:rsid w:val="00E27142"/>
    <w:rsid w:val="00E37D9B"/>
    <w:rsid w:val="00E751C8"/>
    <w:rsid w:val="00E77E2F"/>
    <w:rsid w:val="00E8391C"/>
    <w:rsid w:val="00E866D7"/>
    <w:rsid w:val="00EA0371"/>
    <w:rsid w:val="00EA425A"/>
    <w:rsid w:val="00EB1C62"/>
    <w:rsid w:val="00EB5635"/>
    <w:rsid w:val="00EC198D"/>
    <w:rsid w:val="00EC387B"/>
    <w:rsid w:val="00ED0818"/>
    <w:rsid w:val="00ED5A59"/>
    <w:rsid w:val="00ED5B24"/>
    <w:rsid w:val="00ED7752"/>
    <w:rsid w:val="00EE747E"/>
    <w:rsid w:val="00EF0546"/>
    <w:rsid w:val="00EF187E"/>
    <w:rsid w:val="00F00F7C"/>
    <w:rsid w:val="00F01182"/>
    <w:rsid w:val="00F21DDF"/>
    <w:rsid w:val="00F36119"/>
    <w:rsid w:val="00F46D5D"/>
    <w:rsid w:val="00F50420"/>
    <w:rsid w:val="00F63BC3"/>
    <w:rsid w:val="00F71AD7"/>
    <w:rsid w:val="00F847AA"/>
    <w:rsid w:val="00F91AF9"/>
    <w:rsid w:val="00F96E92"/>
    <w:rsid w:val="00FA38BC"/>
    <w:rsid w:val="00FA3911"/>
    <w:rsid w:val="00FA5BAA"/>
    <w:rsid w:val="00FA6215"/>
    <w:rsid w:val="00FA7394"/>
    <w:rsid w:val="00FB087A"/>
    <w:rsid w:val="00FB1328"/>
    <w:rsid w:val="00FC2D8E"/>
    <w:rsid w:val="00FC3515"/>
    <w:rsid w:val="00FE18CB"/>
    <w:rsid w:val="00FE59BF"/>
    <w:rsid w:val="00FE654B"/>
    <w:rsid w:val="00FF13A6"/>
    <w:rsid w:val="00FF2E4A"/>
    <w:rsid w:val="00FF31E5"/>
    <w:rsid w:val="00FF7476"/>
    <w:rsid w:val="17E82120"/>
    <w:rsid w:val="1B1FC1E2"/>
    <w:rsid w:val="2175DB09"/>
    <w:rsid w:val="27563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90EE51"/>
  <w15:docId w15:val="{5CA3B092-04E7-4ED6-AD64-99DAB0C40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27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29" w:unhideWhenUsed="1"/>
    <w:lsdException w:name="page number" w:semiHidden="1" w:uiPriority="29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59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B82"/>
    <w:pPr>
      <w:jc w:val="both"/>
    </w:pPr>
    <w:rPr>
      <w:rFonts w:ascii="Arial" w:eastAsia="Times New Roman" w:hAnsi="Arial" w:cs="Arial"/>
      <w:spacing w:val="8"/>
      <w:lang w:eastAsia="zh-CN"/>
    </w:rPr>
  </w:style>
  <w:style w:type="paragraph" w:styleId="Heading1">
    <w:name w:val="heading 1"/>
    <w:basedOn w:val="PARAGRAPH"/>
    <w:next w:val="PARAGRAPH"/>
    <w:qFormat/>
    <w:rsid w:val="00294096"/>
    <w:pPr>
      <w:keepNext/>
      <w:suppressAutoHyphens/>
      <w:spacing w:before="200"/>
      <w:jc w:val="left"/>
      <w:outlineLvl w:val="0"/>
    </w:pPr>
    <w:rPr>
      <w:b/>
      <w:bCs/>
      <w:sz w:val="22"/>
      <w:szCs w:val="22"/>
    </w:rPr>
  </w:style>
  <w:style w:type="paragraph" w:styleId="Heading2">
    <w:name w:val="heading 2"/>
    <w:basedOn w:val="Heading1"/>
    <w:next w:val="PARAGRAPH"/>
    <w:qFormat/>
    <w:rsid w:val="00294096"/>
    <w:pPr>
      <w:tabs>
        <w:tab w:val="num" w:pos="624"/>
      </w:tabs>
      <w:spacing w:before="100" w:after="100"/>
      <w:ind w:left="624" w:hanging="624"/>
      <w:outlineLvl w:val="1"/>
    </w:pPr>
    <w:rPr>
      <w:sz w:val="20"/>
      <w:szCs w:val="20"/>
    </w:rPr>
  </w:style>
  <w:style w:type="paragraph" w:styleId="Heading3">
    <w:name w:val="heading 3"/>
    <w:basedOn w:val="Heading2"/>
    <w:next w:val="PARAGRAPH"/>
    <w:qFormat/>
    <w:rsid w:val="00294096"/>
    <w:pPr>
      <w:tabs>
        <w:tab w:val="clear" w:pos="624"/>
        <w:tab w:val="num" w:pos="851"/>
      </w:tabs>
      <w:ind w:left="851" w:hanging="851"/>
      <w:outlineLvl w:val="2"/>
    </w:pPr>
  </w:style>
  <w:style w:type="paragraph" w:styleId="Heading4">
    <w:name w:val="heading 4"/>
    <w:basedOn w:val="Heading3"/>
    <w:next w:val="PARAGRAPH"/>
    <w:qFormat/>
    <w:rsid w:val="00294096"/>
    <w:pPr>
      <w:tabs>
        <w:tab w:val="clear" w:pos="851"/>
        <w:tab w:val="num" w:pos="1077"/>
      </w:tabs>
      <w:ind w:left="1077" w:hanging="1077"/>
      <w:outlineLvl w:val="3"/>
    </w:pPr>
  </w:style>
  <w:style w:type="paragraph" w:styleId="Heading5">
    <w:name w:val="heading 5"/>
    <w:basedOn w:val="Heading4"/>
    <w:next w:val="PARAGRAPH"/>
    <w:link w:val="Heading5Char"/>
    <w:qFormat/>
    <w:rsid w:val="00294096"/>
    <w:pPr>
      <w:tabs>
        <w:tab w:val="clear" w:pos="1077"/>
        <w:tab w:val="num" w:pos="1304"/>
      </w:tabs>
      <w:ind w:left="1304" w:hanging="1304"/>
      <w:outlineLvl w:val="4"/>
    </w:pPr>
  </w:style>
  <w:style w:type="paragraph" w:styleId="Heading6">
    <w:name w:val="heading 6"/>
    <w:basedOn w:val="Heading5"/>
    <w:next w:val="PARAGRAPH"/>
    <w:link w:val="Heading6Char"/>
    <w:qFormat/>
    <w:rsid w:val="00294096"/>
    <w:pPr>
      <w:tabs>
        <w:tab w:val="clear" w:pos="1304"/>
        <w:tab w:val="num" w:pos="1531"/>
      </w:tabs>
      <w:ind w:left="1531" w:hanging="1531"/>
      <w:outlineLvl w:val="5"/>
    </w:pPr>
  </w:style>
  <w:style w:type="paragraph" w:styleId="Heading7">
    <w:name w:val="heading 7"/>
    <w:basedOn w:val="Heading6"/>
    <w:next w:val="PARAGRAPH"/>
    <w:link w:val="Heading7Char"/>
    <w:qFormat/>
    <w:rsid w:val="00294096"/>
    <w:pPr>
      <w:tabs>
        <w:tab w:val="clear" w:pos="1531"/>
        <w:tab w:val="num" w:pos="1758"/>
      </w:tabs>
      <w:ind w:left="1758" w:hanging="1758"/>
      <w:outlineLvl w:val="6"/>
    </w:pPr>
  </w:style>
  <w:style w:type="paragraph" w:styleId="Heading8">
    <w:name w:val="heading 8"/>
    <w:basedOn w:val="Heading7"/>
    <w:next w:val="PARAGRAPH"/>
    <w:link w:val="Heading8Char"/>
    <w:qFormat/>
    <w:rsid w:val="00294096"/>
    <w:pPr>
      <w:tabs>
        <w:tab w:val="clear" w:pos="1758"/>
        <w:tab w:val="num" w:pos="1985"/>
      </w:tabs>
      <w:ind w:left="1985" w:hanging="1985"/>
      <w:outlineLvl w:val="7"/>
    </w:pPr>
  </w:style>
  <w:style w:type="paragraph" w:styleId="Heading9">
    <w:name w:val="heading 9"/>
    <w:basedOn w:val="Heading8"/>
    <w:next w:val="PARAGRAPH"/>
    <w:link w:val="Heading9Char"/>
    <w:qFormat/>
    <w:rsid w:val="00294096"/>
    <w:pPr>
      <w:tabs>
        <w:tab w:val="clear" w:pos="1985"/>
        <w:tab w:val="num" w:pos="2211"/>
      </w:tabs>
      <w:ind w:left="2211" w:hanging="2211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94096"/>
    <w:pPr>
      <w:tabs>
        <w:tab w:val="center" w:pos="4536"/>
        <w:tab w:val="right" w:pos="9072"/>
      </w:tabs>
      <w:snapToGrid w:val="0"/>
    </w:pPr>
  </w:style>
  <w:style w:type="paragraph" w:styleId="Footer">
    <w:name w:val="footer"/>
    <w:basedOn w:val="Header"/>
    <w:link w:val="FooterChar"/>
    <w:uiPriority w:val="99"/>
    <w:rsid w:val="00294096"/>
  </w:style>
  <w:style w:type="character" w:styleId="PageNumber">
    <w:name w:val="page number"/>
    <w:uiPriority w:val="29"/>
    <w:unhideWhenUsed/>
    <w:rsid w:val="00294096"/>
    <w:rPr>
      <w:rFonts w:ascii="Arial" w:hAnsi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5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5555F"/>
    <w:rPr>
      <w:rFonts w:ascii="Tahoma" w:eastAsia="Times New Roman" w:hAnsi="Tahoma" w:cs="Tahoma"/>
      <w:spacing w:val="8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2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link w:val="Heading5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6Char">
    <w:name w:val="Heading 6 Char"/>
    <w:link w:val="Heading6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7Char">
    <w:name w:val="Heading 7 Char"/>
    <w:link w:val="Heading7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8Char">
    <w:name w:val="Heading 8 Char"/>
    <w:link w:val="Heading8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9Char">
    <w:name w:val="Heading 9 Char"/>
    <w:link w:val="Heading9"/>
    <w:rsid w:val="00294096"/>
    <w:rPr>
      <w:rFonts w:ascii="Arial" w:eastAsia="Times New Roman" w:hAnsi="Arial" w:cs="Arial"/>
      <w:b/>
      <w:bCs/>
      <w:spacing w:val="8"/>
      <w:lang w:eastAsia="zh-CN"/>
    </w:rPr>
  </w:style>
  <w:style w:type="paragraph" w:customStyle="1" w:styleId="CODE-TableCell">
    <w:name w:val="CODE-TableCell"/>
    <w:basedOn w:val="CODE"/>
    <w:qFormat/>
    <w:rsid w:val="00294096"/>
    <w:rPr>
      <w:sz w:val="16"/>
    </w:rPr>
  </w:style>
  <w:style w:type="paragraph" w:customStyle="1" w:styleId="PARAGRAPH">
    <w:name w:val="PARAGRAPH"/>
    <w:link w:val="PARAGRAPHChar"/>
    <w:qFormat/>
    <w:rsid w:val="00294096"/>
    <w:pPr>
      <w:snapToGrid w:val="0"/>
      <w:spacing w:before="100" w:after="200"/>
      <w:jc w:val="both"/>
    </w:pPr>
    <w:rPr>
      <w:rFonts w:ascii="Arial" w:eastAsia="Times New Roman" w:hAnsi="Arial" w:cs="Arial"/>
      <w:spacing w:val="8"/>
      <w:lang w:eastAsia="zh-CN"/>
    </w:rPr>
  </w:style>
  <w:style w:type="paragraph" w:customStyle="1" w:styleId="FIGURE-title">
    <w:name w:val="FIGURE-title"/>
    <w:basedOn w:val="Normal"/>
    <w:next w:val="PARAGRAPH"/>
    <w:qFormat/>
    <w:rsid w:val="00294096"/>
    <w:pPr>
      <w:snapToGrid w:val="0"/>
      <w:spacing w:before="100" w:after="200"/>
      <w:jc w:val="center"/>
    </w:pPr>
    <w:rPr>
      <w:b/>
      <w:bCs/>
    </w:rPr>
  </w:style>
  <w:style w:type="character" w:styleId="CommentReference">
    <w:name w:val="annotation reference"/>
    <w:uiPriority w:val="99"/>
    <w:semiHidden/>
    <w:rsid w:val="00294096"/>
    <w:rPr>
      <w:sz w:val="16"/>
      <w:szCs w:val="16"/>
    </w:rPr>
  </w:style>
  <w:style w:type="paragraph" w:customStyle="1" w:styleId="NumberedPARAlevel4">
    <w:name w:val="Numbered PARA (level 4)"/>
    <w:basedOn w:val="Heading4"/>
    <w:qFormat/>
    <w:rsid w:val="00294096"/>
    <w:pPr>
      <w:ind w:left="0" w:firstLine="0"/>
      <w:jc w:val="both"/>
    </w:pPr>
    <w:rPr>
      <w:b w:val="0"/>
    </w:rPr>
  </w:style>
  <w:style w:type="paragraph" w:customStyle="1" w:styleId="NOTE">
    <w:name w:val="NOTE"/>
    <w:basedOn w:val="Normal"/>
    <w:next w:val="PARAGRAPH"/>
    <w:qFormat/>
    <w:rsid w:val="00294096"/>
    <w:pPr>
      <w:snapToGrid w:val="0"/>
      <w:spacing w:before="100" w:after="100"/>
    </w:pPr>
    <w:rPr>
      <w:sz w:val="16"/>
      <w:szCs w:val="16"/>
    </w:rPr>
  </w:style>
  <w:style w:type="paragraph" w:styleId="List">
    <w:name w:val="List"/>
    <w:basedOn w:val="Normal"/>
    <w:qFormat/>
    <w:rsid w:val="00294096"/>
    <w:pPr>
      <w:tabs>
        <w:tab w:val="left" w:pos="340"/>
      </w:tabs>
      <w:snapToGrid w:val="0"/>
      <w:spacing w:after="100"/>
      <w:ind w:left="340" w:hanging="340"/>
    </w:pPr>
  </w:style>
  <w:style w:type="paragraph" w:customStyle="1" w:styleId="FOREWORD">
    <w:name w:val="FOREWORD"/>
    <w:basedOn w:val="Normal"/>
    <w:rsid w:val="00294096"/>
    <w:pPr>
      <w:tabs>
        <w:tab w:val="left" w:pos="284"/>
      </w:tabs>
      <w:snapToGrid w:val="0"/>
      <w:spacing w:after="100"/>
      <w:ind w:left="284" w:hanging="284"/>
    </w:pPr>
    <w:rPr>
      <w:sz w:val="16"/>
      <w:szCs w:val="16"/>
    </w:rPr>
  </w:style>
  <w:style w:type="paragraph" w:customStyle="1" w:styleId="TABLE-title">
    <w:name w:val="TABLE-title"/>
    <w:basedOn w:val="PARAGRAPH"/>
    <w:next w:val="PARAGRAPH"/>
    <w:qFormat/>
    <w:rsid w:val="00294096"/>
    <w:pPr>
      <w:keepNext/>
      <w:jc w:val="center"/>
    </w:pPr>
    <w:rPr>
      <w:b/>
      <w:bCs/>
    </w:rPr>
  </w:style>
  <w:style w:type="paragraph" w:styleId="FootnoteText">
    <w:name w:val="footnote text"/>
    <w:basedOn w:val="Normal"/>
    <w:link w:val="FootnoteTextChar"/>
    <w:uiPriority w:val="27"/>
    <w:rsid w:val="00294096"/>
    <w:pPr>
      <w:snapToGrid w:val="0"/>
      <w:spacing w:after="100"/>
      <w:ind w:left="284" w:hanging="284"/>
    </w:pPr>
    <w:rPr>
      <w:sz w:val="16"/>
      <w:szCs w:val="16"/>
    </w:rPr>
  </w:style>
  <w:style w:type="character" w:customStyle="1" w:styleId="FootnoteTextChar">
    <w:name w:val="Footnote Text Char"/>
    <w:link w:val="FootnoteText"/>
    <w:uiPriority w:val="27"/>
    <w:rsid w:val="00294096"/>
    <w:rPr>
      <w:rFonts w:ascii="Arial" w:eastAsia="Times New Roman" w:hAnsi="Arial" w:cs="Arial"/>
      <w:spacing w:val="8"/>
      <w:sz w:val="16"/>
      <w:szCs w:val="16"/>
      <w:lang w:eastAsia="zh-CN"/>
    </w:rPr>
  </w:style>
  <w:style w:type="character" w:styleId="FootnoteReference">
    <w:name w:val="footnote reference"/>
    <w:semiHidden/>
    <w:rsid w:val="00294096"/>
    <w:rPr>
      <w:rFonts w:ascii="Arial" w:hAnsi="Arial"/>
      <w:position w:val="4"/>
      <w:sz w:val="16"/>
      <w:szCs w:val="16"/>
      <w:vertAlign w:val="baseline"/>
    </w:rPr>
  </w:style>
  <w:style w:type="paragraph" w:styleId="TOC1">
    <w:name w:val="toc 1"/>
    <w:basedOn w:val="Normal"/>
    <w:uiPriority w:val="39"/>
    <w:rsid w:val="00294096"/>
    <w:pPr>
      <w:tabs>
        <w:tab w:val="left" w:pos="454"/>
        <w:tab w:val="right" w:leader="dot" w:pos="9070"/>
      </w:tabs>
      <w:suppressAutoHyphens/>
      <w:snapToGrid w:val="0"/>
      <w:spacing w:after="100"/>
      <w:ind w:left="454" w:right="680" w:hanging="454"/>
      <w:jc w:val="left"/>
    </w:pPr>
    <w:rPr>
      <w:noProof/>
    </w:rPr>
  </w:style>
  <w:style w:type="paragraph" w:styleId="TOC2">
    <w:name w:val="toc 2"/>
    <w:basedOn w:val="TOC1"/>
    <w:uiPriority w:val="39"/>
    <w:rsid w:val="00294096"/>
    <w:pPr>
      <w:tabs>
        <w:tab w:val="clear" w:pos="454"/>
        <w:tab w:val="left" w:pos="993"/>
      </w:tabs>
      <w:spacing w:after="60"/>
      <w:ind w:left="993" w:hanging="709"/>
    </w:pPr>
  </w:style>
  <w:style w:type="paragraph" w:styleId="TOC3">
    <w:name w:val="toc 3"/>
    <w:basedOn w:val="TOC2"/>
    <w:uiPriority w:val="39"/>
    <w:rsid w:val="00294096"/>
    <w:pPr>
      <w:tabs>
        <w:tab w:val="clear" w:pos="993"/>
        <w:tab w:val="left" w:pos="1560"/>
      </w:tabs>
      <w:ind w:left="1446" w:hanging="992"/>
    </w:pPr>
  </w:style>
  <w:style w:type="paragraph" w:styleId="TOC4">
    <w:name w:val="toc 4"/>
    <w:basedOn w:val="TOC3"/>
    <w:semiHidden/>
    <w:rsid w:val="00294096"/>
    <w:pPr>
      <w:tabs>
        <w:tab w:val="left" w:pos="2608"/>
      </w:tabs>
      <w:ind w:left="2608" w:hanging="907"/>
    </w:pPr>
  </w:style>
  <w:style w:type="paragraph" w:styleId="TOC5">
    <w:name w:val="toc 5"/>
    <w:basedOn w:val="TOC4"/>
    <w:semiHidden/>
    <w:rsid w:val="00294096"/>
    <w:pPr>
      <w:tabs>
        <w:tab w:val="clear" w:pos="2608"/>
        <w:tab w:val="left" w:pos="3686"/>
      </w:tabs>
      <w:ind w:left="3685" w:hanging="1077"/>
    </w:pPr>
  </w:style>
  <w:style w:type="paragraph" w:styleId="TOC6">
    <w:name w:val="toc 6"/>
    <w:basedOn w:val="TOC5"/>
    <w:semiHidden/>
    <w:rsid w:val="00294096"/>
    <w:pPr>
      <w:tabs>
        <w:tab w:val="clear" w:pos="3686"/>
        <w:tab w:val="left" w:pos="4933"/>
      </w:tabs>
      <w:ind w:left="4933" w:hanging="1247"/>
    </w:pPr>
  </w:style>
  <w:style w:type="paragraph" w:styleId="TOC7">
    <w:name w:val="toc 7"/>
    <w:basedOn w:val="TOC1"/>
    <w:semiHidden/>
    <w:rsid w:val="00294096"/>
    <w:pPr>
      <w:tabs>
        <w:tab w:val="right" w:pos="9070"/>
      </w:tabs>
    </w:pPr>
  </w:style>
  <w:style w:type="paragraph" w:styleId="TOC8">
    <w:name w:val="toc 8"/>
    <w:basedOn w:val="TOC1"/>
    <w:semiHidden/>
    <w:rsid w:val="00294096"/>
    <w:pPr>
      <w:ind w:left="720" w:hanging="720"/>
    </w:pPr>
  </w:style>
  <w:style w:type="paragraph" w:styleId="TOC9">
    <w:name w:val="toc 9"/>
    <w:basedOn w:val="TOC1"/>
    <w:semiHidden/>
    <w:rsid w:val="00294096"/>
    <w:pPr>
      <w:ind w:left="720" w:hanging="720"/>
    </w:pPr>
  </w:style>
  <w:style w:type="paragraph" w:customStyle="1" w:styleId="HEADINGNonumber">
    <w:name w:val="HEADING(Nonumber)"/>
    <w:basedOn w:val="PARAGRAPH"/>
    <w:next w:val="PARAGRAPH"/>
    <w:qFormat/>
    <w:rsid w:val="00294096"/>
    <w:pPr>
      <w:keepNext/>
      <w:suppressAutoHyphens/>
      <w:spacing w:before="0"/>
      <w:jc w:val="center"/>
      <w:outlineLvl w:val="0"/>
    </w:pPr>
    <w:rPr>
      <w:sz w:val="24"/>
    </w:rPr>
  </w:style>
  <w:style w:type="paragraph" w:styleId="List4">
    <w:name w:val="List 4"/>
    <w:basedOn w:val="List3"/>
    <w:rsid w:val="00294096"/>
    <w:pPr>
      <w:tabs>
        <w:tab w:val="clear" w:pos="1021"/>
        <w:tab w:val="left" w:pos="1361"/>
      </w:tabs>
      <w:ind w:left="1361"/>
    </w:pPr>
  </w:style>
  <w:style w:type="paragraph" w:styleId="List3">
    <w:name w:val="List 3"/>
    <w:basedOn w:val="List2"/>
    <w:rsid w:val="00294096"/>
    <w:pPr>
      <w:tabs>
        <w:tab w:val="clear" w:pos="680"/>
        <w:tab w:val="left" w:pos="1021"/>
      </w:tabs>
      <w:ind w:left="1020"/>
    </w:pPr>
  </w:style>
  <w:style w:type="paragraph" w:styleId="List2">
    <w:name w:val="List 2"/>
    <w:basedOn w:val="List"/>
    <w:rsid w:val="00294096"/>
    <w:pPr>
      <w:tabs>
        <w:tab w:val="clear" w:pos="340"/>
        <w:tab w:val="left" w:pos="680"/>
      </w:tabs>
      <w:ind w:left="680"/>
    </w:pPr>
  </w:style>
  <w:style w:type="paragraph" w:customStyle="1" w:styleId="TABLE-col-heading">
    <w:name w:val="TABLE-col-heading"/>
    <w:basedOn w:val="PARAGRAPH"/>
    <w:qFormat/>
    <w:rsid w:val="00294096"/>
    <w:pPr>
      <w:keepNext/>
      <w:spacing w:before="60" w:after="60"/>
      <w:jc w:val="center"/>
    </w:pPr>
    <w:rPr>
      <w:b/>
      <w:bCs/>
      <w:sz w:val="16"/>
      <w:szCs w:val="16"/>
    </w:rPr>
  </w:style>
  <w:style w:type="paragraph" w:customStyle="1" w:styleId="ANNEXtitle">
    <w:name w:val="ANNEX_title"/>
    <w:basedOn w:val="MAIN-TITLE"/>
    <w:next w:val="ANNEX-heading1"/>
    <w:qFormat/>
    <w:rsid w:val="00294096"/>
    <w:pPr>
      <w:pageBreakBefore/>
      <w:numPr>
        <w:numId w:val="19"/>
      </w:numPr>
      <w:spacing w:after="200"/>
      <w:outlineLvl w:val="0"/>
    </w:pPr>
  </w:style>
  <w:style w:type="paragraph" w:customStyle="1" w:styleId="MAIN-TITLE">
    <w:name w:val="MAIN-TITLE"/>
    <w:basedOn w:val="Normal"/>
    <w:qFormat/>
    <w:rsid w:val="00294096"/>
    <w:pPr>
      <w:snapToGrid w:val="0"/>
      <w:jc w:val="center"/>
    </w:pPr>
    <w:rPr>
      <w:b/>
      <w:bCs/>
      <w:sz w:val="24"/>
      <w:szCs w:val="24"/>
    </w:rPr>
  </w:style>
  <w:style w:type="paragraph" w:customStyle="1" w:styleId="ANNEX-heading1">
    <w:name w:val="ANNEX-heading1"/>
    <w:basedOn w:val="Heading1"/>
    <w:next w:val="PARAGRAPH"/>
    <w:qFormat/>
    <w:rsid w:val="00294096"/>
    <w:pPr>
      <w:numPr>
        <w:ilvl w:val="1"/>
        <w:numId w:val="19"/>
      </w:numPr>
      <w:outlineLvl w:val="1"/>
    </w:pPr>
  </w:style>
  <w:style w:type="paragraph" w:customStyle="1" w:styleId="TERM">
    <w:name w:val="TERM"/>
    <w:basedOn w:val="Normal"/>
    <w:next w:val="TERM-definition"/>
    <w:qFormat/>
    <w:rsid w:val="00294096"/>
    <w:pPr>
      <w:keepNext/>
      <w:snapToGrid w:val="0"/>
      <w:ind w:left="340" w:hanging="340"/>
    </w:pPr>
    <w:rPr>
      <w:b/>
      <w:bCs/>
    </w:rPr>
  </w:style>
  <w:style w:type="paragraph" w:customStyle="1" w:styleId="TERM-definition">
    <w:name w:val="TERM-definition"/>
    <w:basedOn w:val="Normal"/>
    <w:next w:val="TERM-number"/>
    <w:qFormat/>
    <w:rsid w:val="00294096"/>
    <w:pPr>
      <w:snapToGrid w:val="0"/>
      <w:spacing w:after="200"/>
    </w:pPr>
  </w:style>
  <w:style w:type="paragraph" w:customStyle="1" w:styleId="TERM-number">
    <w:name w:val="TERM-number"/>
    <w:basedOn w:val="Heading2"/>
    <w:next w:val="TERM"/>
    <w:qFormat/>
    <w:rsid w:val="00294096"/>
    <w:pPr>
      <w:spacing w:after="0"/>
      <w:ind w:left="0" w:firstLine="0"/>
      <w:outlineLvl w:val="9"/>
    </w:pPr>
  </w:style>
  <w:style w:type="character" w:styleId="LineNumber">
    <w:name w:val="line number"/>
    <w:uiPriority w:val="29"/>
    <w:unhideWhenUsed/>
    <w:rsid w:val="00294096"/>
    <w:rPr>
      <w:rFonts w:ascii="Arial" w:hAnsi="Arial" w:cs="Arial"/>
      <w:spacing w:val="8"/>
      <w:sz w:val="16"/>
      <w:lang w:val="en-GB" w:eastAsia="zh-CN" w:bidi="ar-SA"/>
    </w:rPr>
  </w:style>
  <w:style w:type="paragraph" w:styleId="ListNumber3">
    <w:name w:val="List Number 3"/>
    <w:basedOn w:val="ListNumber2"/>
    <w:rsid w:val="00294096"/>
    <w:pPr>
      <w:numPr>
        <w:numId w:val="30"/>
      </w:numPr>
    </w:pPr>
  </w:style>
  <w:style w:type="paragraph" w:styleId="ListBullet5">
    <w:name w:val="List Bullet 5"/>
    <w:basedOn w:val="ListBullet4"/>
    <w:rsid w:val="00294096"/>
    <w:pPr>
      <w:tabs>
        <w:tab w:val="clear" w:pos="1361"/>
        <w:tab w:val="left" w:pos="1701"/>
      </w:tabs>
      <w:ind w:left="1701"/>
    </w:pPr>
  </w:style>
  <w:style w:type="paragraph" w:styleId="ListBullet4">
    <w:name w:val="List Bullet 4"/>
    <w:basedOn w:val="ListBullet3"/>
    <w:rsid w:val="00294096"/>
    <w:pPr>
      <w:tabs>
        <w:tab w:val="clear" w:pos="1021"/>
        <w:tab w:val="left" w:pos="1361"/>
      </w:tabs>
      <w:ind w:left="1361"/>
    </w:pPr>
  </w:style>
  <w:style w:type="paragraph" w:styleId="ListBullet3">
    <w:name w:val="List Bullet 3"/>
    <w:basedOn w:val="ListBullet2"/>
    <w:rsid w:val="00294096"/>
    <w:pPr>
      <w:tabs>
        <w:tab w:val="clear" w:pos="340"/>
        <w:tab w:val="left" w:pos="1021"/>
      </w:tabs>
      <w:ind w:left="1020"/>
    </w:pPr>
  </w:style>
  <w:style w:type="paragraph" w:styleId="ListBullet2">
    <w:name w:val="List Bullet 2"/>
    <w:basedOn w:val="ListBullet"/>
    <w:rsid w:val="00294096"/>
    <w:pPr>
      <w:numPr>
        <w:numId w:val="7"/>
      </w:numPr>
      <w:tabs>
        <w:tab w:val="clear" w:pos="700"/>
      </w:tabs>
      <w:ind w:left="680" w:hanging="340"/>
    </w:pPr>
  </w:style>
  <w:style w:type="paragraph" w:styleId="ListBullet">
    <w:name w:val="List Bullet"/>
    <w:basedOn w:val="Normal"/>
    <w:qFormat/>
    <w:rsid w:val="00294096"/>
    <w:pPr>
      <w:numPr>
        <w:numId w:val="8"/>
      </w:numPr>
      <w:tabs>
        <w:tab w:val="clear" w:pos="720"/>
        <w:tab w:val="left" w:pos="340"/>
      </w:tabs>
      <w:snapToGrid w:val="0"/>
      <w:spacing w:after="100"/>
      <w:ind w:left="340" w:hanging="340"/>
    </w:pPr>
  </w:style>
  <w:style w:type="character" w:styleId="EndnoteReference">
    <w:name w:val="endnote reference"/>
    <w:semiHidden/>
    <w:rsid w:val="00294096"/>
    <w:rPr>
      <w:vertAlign w:val="superscript"/>
    </w:rPr>
  </w:style>
  <w:style w:type="paragraph" w:customStyle="1" w:styleId="TABFIGfootnote">
    <w:name w:val="TAB_FIG_footnote"/>
    <w:basedOn w:val="FootnoteText"/>
    <w:rsid w:val="00294096"/>
    <w:pPr>
      <w:tabs>
        <w:tab w:val="left" w:pos="284"/>
      </w:tabs>
      <w:spacing w:before="60" w:after="60"/>
    </w:pPr>
  </w:style>
  <w:style w:type="character" w:customStyle="1" w:styleId="Reference">
    <w:name w:val="Reference"/>
    <w:uiPriority w:val="29"/>
    <w:semiHidden/>
    <w:rsid w:val="00294096"/>
    <w:rPr>
      <w:rFonts w:ascii="Arial" w:hAnsi="Arial"/>
      <w:noProof/>
      <w:sz w:val="20"/>
      <w:szCs w:val="20"/>
    </w:rPr>
  </w:style>
  <w:style w:type="paragraph" w:customStyle="1" w:styleId="TABLE-cell">
    <w:name w:val="TABLE-cell"/>
    <w:basedOn w:val="PARAGRAPH"/>
    <w:qFormat/>
    <w:rsid w:val="00294096"/>
    <w:pPr>
      <w:spacing w:before="60" w:after="60"/>
      <w:jc w:val="left"/>
    </w:pPr>
    <w:rPr>
      <w:bCs/>
      <w:sz w:val="16"/>
    </w:rPr>
  </w:style>
  <w:style w:type="paragraph" w:styleId="ListContinue">
    <w:name w:val="List Continue"/>
    <w:basedOn w:val="Normal"/>
    <w:rsid w:val="00294096"/>
    <w:pPr>
      <w:snapToGrid w:val="0"/>
      <w:spacing w:after="100"/>
      <w:ind w:left="340"/>
    </w:pPr>
  </w:style>
  <w:style w:type="paragraph" w:styleId="ListContinue2">
    <w:name w:val="List Continue 2"/>
    <w:basedOn w:val="ListContinue"/>
    <w:rsid w:val="00294096"/>
    <w:pPr>
      <w:ind w:left="680"/>
    </w:pPr>
  </w:style>
  <w:style w:type="paragraph" w:styleId="ListContinue3">
    <w:name w:val="List Continue 3"/>
    <w:basedOn w:val="ListContinue2"/>
    <w:rsid w:val="00294096"/>
    <w:pPr>
      <w:ind w:left="1021"/>
    </w:pPr>
  </w:style>
  <w:style w:type="paragraph" w:styleId="ListContinue4">
    <w:name w:val="List Continue 4"/>
    <w:basedOn w:val="ListContinue3"/>
    <w:rsid w:val="00294096"/>
    <w:pPr>
      <w:ind w:left="1361"/>
    </w:pPr>
  </w:style>
  <w:style w:type="paragraph" w:styleId="ListContinue5">
    <w:name w:val="List Continue 5"/>
    <w:basedOn w:val="ListContinue4"/>
    <w:rsid w:val="00294096"/>
    <w:pPr>
      <w:ind w:left="1701"/>
    </w:pPr>
  </w:style>
  <w:style w:type="paragraph" w:styleId="List5">
    <w:name w:val="List 5"/>
    <w:basedOn w:val="List4"/>
    <w:rsid w:val="00294096"/>
    <w:pPr>
      <w:tabs>
        <w:tab w:val="clear" w:pos="1361"/>
        <w:tab w:val="left" w:pos="1701"/>
      </w:tabs>
      <w:ind w:left="1701"/>
    </w:pPr>
  </w:style>
  <w:style w:type="character" w:customStyle="1" w:styleId="VARIABLE">
    <w:name w:val="VARIABLE"/>
    <w:rsid w:val="00294096"/>
    <w:rPr>
      <w:rFonts w:ascii="Times New Roman" w:hAnsi="Times New Roman"/>
      <w:i/>
      <w:iCs/>
    </w:rPr>
  </w:style>
  <w:style w:type="character" w:styleId="Hyperlink">
    <w:name w:val="Hyperlink"/>
    <w:rsid w:val="00294096"/>
    <w:rPr>
      <w:color w:val="0000FF"/>
      <w:u w:val="single"/>
    </w:rPr>
  </w:style>
  <w:style w:type="paragraph" w:styleId="ListNumber">
    <w:name w:val="List Number"/>
    <w:basedOn w:val="List"/>
    <w:qFormat/>
    <w:rsid w:val="00294096"/>
    <w:pPr>
      <w:numPr>
        <w:numId w:val="28"/>
      </w:numPr>
      <w:tabs>
        <w:tab w:val="clear" w:pos="360"/>
        <w:tab w:val="left" w:pos="340"/>
      </w:tabs>
      <w:ind w:left="340" w:hanging="340"/>
    </w:pPr>
  </w:style>
  <w:style w:type="paragraph" w:styleId="ListNumber2">
    <w:name w:val="List Number 2"/>
    <w:basedOn w:val="ListNumber"/>
    <w:rsid w:val="00294096"/>
    <w:pPr>
      <w:numPr>
        <w:numId w:val="29"/>
      </w:numPr>
      <w:tabs>
        <w:tab w:val="left" w:pos="340"/>
      </w:tabs>
    </w:pPr>
  </w:style>
  <w:style w:type="character" w:styleId="FollowedHyperlink">
    <w:name w:val="FollowedHyperlink"/>
    <w:uiPriority w:val="99"/>
    <w:rsid w:val="00294096"/>
    <w:rPr>
      <w:color w:val="0000FF"/>
      <w:u w:val="single"/>
    </w:rPr>
  </w:style>
  <w:style w:type="paragraph" w:customStyle="1" w:styleId="TABLE-centered">
    <w:name w:val="TABLE-centered"/>
    <w:basedOn w:val="TABLE-cell"/>
    <w:rsid w:val="00294096"/>
    <w:pPr>
      <w:jc w:val="center"/>
    </w:pPr>
  </w:style>
  <w:style w:type="paragraph" w:styleId="ListNumber4">
    <w:name w:val="List Number 4"/>
    <w:basedOn w:val="ListNumber3"/>
    <w:rsid w:val="00294096"/>
    <w:pPr>
      <w:numPr>
        <w:numId w:val="32"/>
      </w:numPr>
    </w:pPr>
  </w:style>
  <w:style w:type="paragraph" w:styleId="ListNumber5">
    <w:name w:val="List Number 5"/>
    <w:basedOn w:val="ListNumber4"/>
    <w:rsid w:val="00294096"/>
    <w:pPr>
      <w:numPr>
        <w:numId w:val="34"/>
      </w:numPr>
    </w:pPr>
  </w:style>
  <w:style w:type="paragraph" w:styleId="TableofFigures">
    <w:name w:val="table of figures"/>
    <w:basedOn w:val="TOC1"/>
    <w:uiPriority w:val="99"/>
    <w:semiHidden/>
    <w:rsid w:val="00294096"/>
    <w:pPr>
      <w:ind w:left="0" w:firstLine="0"/>
    </w:pPr>
  </w:style>
  <w:style w:type="paragraph" w:styleId="Title">
    <w:name w:val="Title"/>
    <w:basedOn w:val="MAIN-TITLE"/>
    <w:link w:val="TitleChar"/>
    <w:qFormat/>
    <w:rsid w:val="00294096"/>
    <w:rPr>
      <w:kern w:val="28"/>
    </w:rPr>
  </w:style>
  <w:style w:type="character" w:customStyle="1" w:styleId="TitleChar">
    <w:name w:val="Title Char"/>
    <w:link w:val="Title"/>
    <w:rsid w:val="00294096"/>
    <w:rPr>
      <w:rFonts w:ascii="Arial" w:eastAsia="Times New Roman" w:hAnsi="Arial" w:cs="Arial"/>
      <w:b/>
      <w:bCs/>
      <w:spacing w:val="8"/>
      <w:kern w:val="28"/>
      <w:sz w:val="24"/>
      <w:szCs w:val="24"/>
      <w:lang w:eastAsia="zh-CN"/>
    </w:rPr>
  </w:style>
  <w:style w:type="paragraph" w:styleId="BlockText">
    <w:name w:val="Block Text"/>
    <w:basedOn w:val="Normal"/>
    <w:uiPriority w:val="59"/>
    <w:semiHidden/>
    <w:rsid w:val="00294096"/>
    <w:pPr>
      <w:spacing w:after="120"/>
      <w:ind w:left="1440" w:right="1440"/>
    </w:pPr>
  </w:style>
  <w:style w:type="paragraph" w:customStyle="1" w:styleId="AMD-Heading1">
    <w:name w:val="AMD-Heading1"/>
    <w:basedOn w:val="PARAGRAPH"/>
    <w:next w:val="PARAGRAPH"/>
    <w:rsid w:val="00294096"/>
    <w:pPr>
      <w:keepNext/>
      <w:tabs>
        <w:tab w:val="left" w:pos="397"/>
      </w:tabs>
      <w:suppressAutoHyphens/>
      <w:spacing w:before="200"/>
      <w:ind w:left="397" w:hanging="397"/>
      <w:jc w:val="left"/>
      <w:outlineLvl w:val="0"/>
    </w:pPr>
    <w:rPr>
      <w:b/>
      <w:sz w:val="22"/>
    </w:rPr>
  </w:style>
  <w:style w:type="paragraph" w:customStyle="1" w:styleId="AMD-Heading2">
    <w:name w:val="AMD-Heading2..."/>
    <w:basedOn w:val="PARAGRAPH"/>
    <w:next w:val="PARAGRAPH"/>
    <w:rsid w:val="00294096"/>
    <w:pPr>
      <w:keepNext/>
      <w:tabs>
        <w:tab w:val="left" w:pos="624"/>
      </w:tabs>
      <w:suppressAutoHyphens/>
      <w:spacing w:after="100"/>
      <w:ind w:left="624" w:hanging="624"/>
      <w:outlineLvl w:val="1"/>
    </w:pPr>
    <w:rPr>
      <w:b/>
    </w:rPr>
  </w:style>
  <w:style w:type="paragraph" w:customStyle="1" w:styleId="ANNEX-heading2">
    <w:name w:val="ANNEX-heading2"/>
    <w:basedOn w:val="Heading2"/>
    <w:next w:val="PARAGRAPH"/>
    <w:qFormat/>
    <w:rsid w:val="00294096"/>
    <w:pPr>
      <w:numPr>
        <w:ilvl w:val="2"/>
        <w:numId w:val="19"/>
      </w:numPr>
      <w:outlineLvl w:val="2"/>
    </w:pPr>
  </w:style>
  <w:style w:type="paragraph" w:customStyle="1" w:styleId="ANNEX-heading3">
    <w:name w:val="ANNEX-heading3"/>
    <w:basedOn w:val="Heading3"/>
    <w:next w:val="PARAGRAPH"/>
    <w:rsid w:val="00294096"/>
    <w:pPr>
      <w:numPr>
        <w:ilvl w:val="3"/>
        <w:numId w:val="19"/>
      </w:numPr>
      <w:outlineLvl w:val="3"/>
    </w:pPr>
  </w:style>
  <w:style w:type="paragraph" w:customStyle="1" w:styleId="ANNEX-heading4">
    <w:name w:val="ANNEX-heading4"/>
    <w:basedOn w:val="Heading4"/>
    <w:next w:val="PARAGRAPH"/>
    <w:rsid w:val="00294096"/>
    <w:pPr>
      <w:numPr>
        <w:ilvl w:val="4"/>
        <w:numId w:val="19"/>
      </w:numPr>
      <w:outlineLvl w:val="4"/>
    </w:pPr>
  </w:style>
  <w:style w:type="paragraph" w:customStyle="1" w:styleId="ANNEX-heading5">
    <w:name w:val="ANNEX-heading5"/>
    <w:basedOn w:val="Heading5"/>
    <w:next w:val="PARAGRAPH"/>
    <w:rsid w:val="00294096"/>
    <w:pPr>
      <w:numPr>
        <w:ilvl w:val="5"/>
        <w:numId w:val="19"/>
      </w:numPr>
      <w:outlineLvl w:val="5"/>
    </w:pPr>
  </w:style>
  <w:style w:type="character" w:customStyle="1" w:styleId="SUPerscript">
    <w:name w:val="SUPerscript"/>
    <w:rsid w:val="00294096"/>
    <w:rPr>
      <w:kern w:val="0"/>
      <w:position w:val="6"/>
      <w:sz w:val="16"/>
      <w:szCs w:val="16"/>
    </w:rPr>
  </w:style>
  <w:style w:type="character" w:customStyle="1" w:styleId="SUBscript">
    <w:name w:val="SUBscript"/>
    <w:rsid w:val="00294096"/>
    <w:rPr>
      <w:kern w:val="0"/>
      <w:position w:val="-6"/>
      <w:sz w:val="16"/>
      <w:szCs w:val="16"/>
    </w:rPr>
  </w:style>
  <w:style w:type="paragraph" w:customStyle="1" w:styleId="ListDash">
    <w:name w:val="List Dash"/>
    <w:basedOn w:val="ListBullet"/>
    <w:qFormat/>
    <w:rsid w:val="00294096"/>
    <w:pPr>
      <w:numPr>
        <w:numId w:val="2"/>
      </w:numPr>
    </w:pPr>
  </w:style>
  <w:style w:type="paragraph" w:customStyle="1" w:styleId="TERM-number3">
    <w:name w:val="TERM-number 3"/>
    <w:basedOn w:val="Heading3"/>
    <w:next w:val="TERM"/>
    <w:rsid w:val="00294096"/>
    <w:pPr>
      <w:spacing w:after="0"/>
      <w:ind w:left="0" w:firstLine="0"/>
      <w:outlineLvl w:val="9"/>
    </w:pPr>
  </w:style>
  <w:style w:type="character" w:customStyle="1" w:styleId="SMALLCAPS">
    <w:name w:val="SMALL CAPS"/>
    <w:rsid w:val="00294096"/>
    <w:rPr>
      <w:caps w:val="0"/>
      <w:smallCaps/>
      <w:strike w:val="0"/>
      <w:dstrike w:val="0"/>
      <w:vanish w:val="0"/>
      <w:vertAlign w:val="baseline"/>
    </w:rPr>
  </w:style>
  <w:style w:type="paragraph" w:customStyle="1" w:styleId="NumberedPARAlevel3">
    <w:name w:val="Numbered PARA (level 3)"/>
    <w:basedOn w:val="Heading3"/>
    <w:next w:val="PARAGRAPH"/>
    <w:rsid w:val="00294096"/>
    <w:pPr>
      <w:spacing w:after="200"/>
      <w:ind w:left="0" w:firstLine="0"/>
      <w:jc w:val="both"/>
      <w:outlineLvl w:val="9"/>
    </w:pPr>
    <w:rPr>
      <w:b w:val="0"/>
    </w:rPr>
  </w:style>
  <w:style w:type="paragraph" w:customStyle="1" w:styleId="ListDash2">
    <w:name w:val="List Dash 2"/>
    <w:basedOn w:val="ListBullet2"/>
    <w:rsid w:val="00294096"/>
    <w:pPr>
      <w:numPr>
        <w:numId w:val="9"/>
      </w:numPr>
      <w:tabs>
        <w:tab w:val="clear" w:pos="340"/>
      </w:tabs>
    </w:pPr>
  </w:style>
  <w:style w:type="paragraph" w:customStyle="1" w:styleId="NumberedPARAlevel2">
    <w:name w:val="Numbered PARA (level 2)"/>
    <w:basedOn w:val="Heading2"/>
    <w:next w:val="PARAGRAPH"/>
    <w:rsid w:val="00294096"/>
    <w:pPr>
      <w:spacing w:after="200"/>
      <w:ind w:left="0" w:firstLine="0"/>
      <w:jc w:val="both"/>
      <w:outlineLvl w:val="9"/>
    </w:pPr>
    <w:rPr>
      <w:b w:val="0"/>
    </w:rPr>
  </w:style>
  <w:style w:type="paragraph" w:customStyle="1" w:styleId="ListDash3">
    <w:name w:val="List Dash 3"/>
    <w:basedOn w:val="Normal"/>
    <w:rsid w:val="00294096"/>
    <w:pPr>
      <w:numPr>
        <w:numId w:val="11"/>
      </w:numPr>
      <w:tabs>
        <w:tab w:val="clear" w:pos="340"/>
        <w:tab w:val="left" w:pos="1021"/>
      </w:tabs>
      <w:snapToGrid w:val="0"/>
      <w:spacing w:after="100"/>
      <w:ind w:left="1020"/>
    </w:pPr>
  </w:style>
  <w:style w:type="paragraph" w:customStyle="1" w:styleId="ListDash4">
    <w:name w:val="List Dash 4"/>
    <w:basedOn w:val="Normal"/>
    <w:rsid w:val="00294096"/>
    <w:pPr>
      <w:numPr>
        <w:numId w:val="10"/>
      </w:numPr>
      <w:snapToGrid w:val="0"/>
      <w:spacing w:after="100"/>
    </w:pPr>
  </w:style>
  <w:style w:type="paragraph" w:customStyle="1" w:styleId="PARAEQUATION">
    <w:name w:val="PARAEQUATION"/>
    <w:basedOn w:val="Normal"/>
    <w:next w:val="PARAGRAPH"/>
    <w:qFormat/>
    <w:rsid w:val="00294096"/>
    <w:pPr>
      <w:tabs>
        <w:tab w:val="center" w:pos="4536"/>
        <w:tab w:val="right" w:pos="9072"/>
      </w:tabs>
      <w:snapToGrid w:val="0"/>
      <w:spacing w:before="200" w:after="200"/>
    </w:pPr>
  </w:style>
  <w:style w:type="paragraph" w:customStyle="1" w:styleId="TERM-deprecated">
    <w:name w:val="TERM-deprecated"/>
    <w:basedOn w:val="TERM"/>
    <w:next w:val="TERM-definition"/>
    <w:qFormat/>
    <w:rsid w:val="00294096"/>
    <w:rPr>
      <w:b w:val="0"/>
    </w:rPr>
  </w:style>
  <w:style w:type="paragraph" w:customStyle="1" w:styleId="TERM-admitted">
    <w:name w:val="TERM-admitted"/>
    <w:basedOn w:val="TERM"/>
    <w:next w:val="TERM-definition"/>
    <w:qFormat/>
    <w:rsid w:val="00294096"/>
    <w:rPr>
      <w:b w:val="0"/>
    </w:rPr>
  </w:style>
  <w:style w:type="paragraph" w:customStyle="1" w:styleId="TERM-note">
    <w:name w:val="TERM-note"/>
    <w:basedOn w:val="NOTE"/>
    <w:next w:val="TERM-number"/>
    <w:qFormat/>
    <w:rsid w:val="00294096"/>
  </w:style>
  <w:style w:type="paragraph" w:customStyle="1" w:styleId="EXAMPLE">
    <w:name w:val="EXAMPLE"/>
    <w:basedOn w:val="NOTE"/>
    <w:next w:val="PARAGRAPH"/>
    <w:qFormat/>
    <w:rsid w:val="00294096"/>
  </w:style>
  <w:style w:type="paragraph" w:customStyle="1" w:styleId="TERM-example">
    <w:name w:val="TERM-example"/>
    <w:basedOn w:val="EXAMPLE"/>
    <w:next w:val="TERM-number"/>
    <w:qFormat/>
    <w:rsid w:val="00294096"/>
  </w:style>
  <w:style w:type="paragraph" w:customStyle="1" w:styleId="TERM-source">
    <w:name w:val="TERM-source"/>
    <w:basedOn w:val="Normal"/>
    <w:next w:val="TERM-number"/>
    <w:qFormat/>
    <w:rsid w:val="00294096"/>
    <w:pPr>
      <w:snapToGrid w:val="0"/>
      <w:spacing w:before="100" w:after="200"/>
    </w:pPr>
  </w:style>
  <w:style w:type="character" w:styleId="Emphasis">
    <w:name w:val="Emphasis"/>
    <w:qFormat/>
    <w:rsid w:val="00294096"/>
    <w:rPr>
      <w:i/>
      <w:iCs/>
    </w:rPr>
  </w:style>
  <w:style w:type="character" w:styleId="Strong">
    <w:name w:val="Strong"/>
    <w:qFormat/>
    <w:rsid w:val="00294096"/>
    <w:rPr>
      <w:b/>
      <w:bCs/>
    </w:rPr>
  </w:style>
  <w:style w:type="paragraph" w:customStyle="1" w:styleId="TERM-number4">
    <w:name w:val="TERM-number 4"/>
    <w:basedOn w:val="Heading4"/>
    <w:next w:val="TERM"/>
    <w:qFormat/>
    <w:rsid w:val="00294096"/>
    <w:pPr>
      <w:spacing w:after="0"/>
      <w:outlineLvl w:val="9"/>
    </w:pPr>
  </w:style>
  <w:style w:type="character" w:customStyle="1" w:styleId="SMALLCAPSemphasis">
    <w:name w:val="SMALL CAPS emphasis"/>
    <w:qFormat/>
    <w:rsid w:val="00294096"/>
    <w:rPr>
      <w:i/>
      <w:caps w:val="0"/>
      <w:smallCaps/>
      <w:strike w:val="0"/>
      <w:dstrike w:val="0"/>
      <w:vanish w:val="0"/>
      <w:vertAlign w:val="baseline"/>
    </w:rPr>
  </w:style>
  <w:style w:type="character" w:customStyle="1" w:styleId="SMALLCAPSstrong">
    <w:name w:val="SMALL CAPS strong"/>
    <w:qFormat/>
    <w:rsid w:val="00294096"/>
    <w:rPr>
      <w:b/>
      <w:caps w:val="0"/>
      <w:smallCaps/>
      <w:strike w:val="0"/>
      <w:dstrike w:val="0"/>
      <w:vanish w:val="0"/>
      <w:vertAlign w:val="baseline"/>
    </w:rPr>
  </w:style>
  <w:style w:type="paragraph" w:customStyle="1" w:styleId="BIBLIOGRAPHY-numbered">
    <w:name w:val="BIBLIOGRAPHY-numbered"/>
    <w:basedOn w:val="PARAGRAPH"/>
    <w:qFormat/>
    <w:rsid w:val="00294096"/>
    <w:pPr>
      <w:numPr>
        <w:numId w:val="12"/>
      </w:numPr>
      <w:jc w:val="left"/>
    </w:pPr>
  </w:style>
  <w:style w:type="paragraph" w:customStyle="1" w:styleId="ListNumberalt">
    <w:name w:val="List Number alt"/>
    <w:basedOn w:val="Normal"/>
    <w:qFormat/>
    <w:rsid w:val="00294096"/>
    <w:pPr>
      <w:numPr>
        <w:numId w:val="13"/>
      </w:numPr>
      <w:tabs>
        <w:tab w:val="left" w:pos="357"/>
      </w:tabs>
      <w:snapToGrid w:val="0"/>
      <w:spacing w:after="100"/>
    </w:pPr>
  </w:style>
  <w:style w:type="paragraph" w:customStyle="1" w:styleId="ListNumberalt2">
    <w:name w:val="List Number alt 2"/>
    <w:basedOn w:val="ListNumberalt"/>
    <w:qFormat/>
    <w:rsid w:val="00294096"/>
    <w:pPr>
      <w:numPr>
        <w:ilvl w:val="1"/>
      </w:numPr>
      <w:tabs>
        <w:tab w:val="clear" w:pos="357"/>
        <w:tab w:val="left" w:pos="680"/>
      </w:tabs>
      <w:ind w:left="675" w:hanging="318"/>
    </w:pPr>
  </w:style>
  <w:style w:type="paragraph" w:customStyle="1" w:styleId="ListNumberalt3">
    <w:name w:val="List Number alt 3"/>
    <w:basedOn w:val="ListNumberalt2"/>
    <w:qFormat/>
    <w:rsid w:val="00294096"/>
    <w:pPr>
      <w:numPr>
        <w:ilvl w:val="2"/>
      </w:numPr>
    </w:pPr>
  </w:style>
  <w:style w:type="character" w:customStyle="1" w:styleId="SUBscript-small">
    <w:name w:val="SUBscript-small"/>
    <w:qFormat/>
    <w:rsid w:val="00294096"/>
    <w:rPr>
      <w:kern w:val="0"/>
      <w:position w:val="-6"/>
      <w:sz w:val="12"/>
      <w:szCs w:val="16"/>
    </w:rPr>
  </w:style>
  <w:style w:type="character" w:customStyle="1" w:styleId="SUPerscript-small">
    <w:name w:val="SUPerscript-small"/>
    <w:qFormat/>
    <w:rsid w:val="00294096"/>
    <w:rPr>
      <w:kern w:val="0"/>
      <w:position w:val="6"/>
      <w:sz w:val="12"/>
      <w:szCs w:val="16"/>
    </w:rPr>
  </w:style>
  <w:style w:type="character" w:styleId="IntenseEmphasis">
    <w:name w:val="Intense Emphasis"/>
    <w:qFormat/>
    <w:rsid w:val="00294096"/>
    <w:rPr>
      <w:b/>
      <w:bCs/>
      <w:i/>
      <w:iCs/>
      <w:color w:val="auto"/>
    </w:rPr>
  </w:style>
  <w:style w:type="paragraph" w:customStyle="1" w:styleId="CODE">
    <w:name w:val="CODE"/>
    <w:basedOn w:val="Normal"/>
    <w:rsid w:val="00294096"/>
    <w:pPr>
      <w:snapToGrid w:val="0"/>
      <w:spacing w:before="100" w:after="100"/>
      <w:contextualSpacing/>
      <w:jc w:val="left"/>
    </w:pPr>
    <w:rPr>
      <w:rFonts w:ascii="Courier New" w:hAnsi="Courier New"/>
      <w:noProof/>
      <w:spacing w:val="-2"/>
      <w:sz w:val="18"/>
    </w:rPr>
  </w:style>
  <w:style w:type="paragraph" w:customStyle="1" w:styleId="FIGURE">
    <w:name w:val="FIGURE"/>
    <w:basedOn w:val="Normal"/>
    <w:next w:val="FIGURE-title"/>
    <w:qFormat/>
    <w:rsid w:val="00294096"/>
    <w:pPr>
      <w:keepNext/>
      <w:snapToGrid w:val="0"/>
      <w:spacing w:before="100" w:after="200"/>
      <w:jc w:val="center"/>
    </w:pPr>
  </w:style>
  <w:style w:type="paragraph" w:customStyle="1" w:styleId="IECINSTRUCTIONS">
    <w:name w:val="IEC_INSTRUCTIONS"/>
    <w:basedOn w:val="Normal"/>
    <w:uiPriority w:val="99"/>
    <w:semiHidden/>
    <w:qFormat/>
    <w:rsid w:val="00294096"/>
    <w:pPr>
      <w:pBdr>
        <w:top w:val="dashed" w:sz="6" w:space="5" w:color="C00000"/>
        <w:left w:val="dashed" w:sz="6" w:space="5" w:color="C00000"/>
        <w:bottom w:val="dashed" w:sz="6" w:space="5" w:color="C00000"/>
        <w:right w:val="dashed" w:sz="6" w:space="5" w:color="C00000"/>
      </w:pBdr>
      <w:spacing w:before="60" w:after="60"/>
      <w:ind w:left="567" w:right="567"/>
      <w:jc w:val="left"/>
    </w:pPr>
    <w:rPr>
      <w:rFonts w:ascii="Cambria" w:hAnsi="Cambria"/>
      <w:color w:val="0070C0"/>
    </w:rPr>
  </w:style>
  <w:style w:type="numbering" w:customStyle="1" w:styleId="Annexes">
    <w:name w:val="Annexes"/>
    <w:rsid w:val="00294096"/>
    <w:pPr>
      <w:numPr>
        <w:numId w:val="18"/>
      </w:numPr>
    </w:pPr>
  </w:style>
  <w:style w:type="numbering" w:customStyle="1" w:styleId="Headings">
    <w:name w:val="Headings"/>
    <w:rsid w:val="00294096"/>
    <w:pPr>
      <w:numPr>
        <w:numId w:val="20"/>
      </w:numPr>
    </w:pPr>
  </w:style>
  <w:style w:type="character" w:customStyle="1" w:styleId="PARAGRAPHChar">
    <w:name w:val="PARAGRAPH Char"/>
    <w:link w:val="PARAGRAPH"/>
    <w:rsid w:val="00294096"/>
    <w:rPr>
      <w:rFonts w:ascii="Arial" w:eastAsia="Times New Roman" w:hAnsi="Arial" w:cs="Arial"/>
      <w:spacing w:val="8"/>
      <w:lang w:eastAsia="zh-CN"/>
    </w:rPr>
  </w:style>
  <w:style w:type="paragraph" w:styleId="Bibliography">
    <w:name w:val="Bibliography"/>
    <w:basedOn w:val="Normal"/>
    <w:next w:val="Normal"/>
    <w:uiPriority w:val="37"/>
    <w:semiHidden/>
    <w:unhideWhenUsed/>
    <w:rsid w:val="00294096"/>
  </w:style>
  <w:style w:type="paragraph" w:styleId="Caption">
    <w:name w:val="caption"/>
    <w:basedOn w:val="Normal"/>
    <w:next w:val="Normal"/>
    <w:uiPriority w:val="35"/>
    <w:qFormat/>
    <w:rsid w:val="00294096"/>
    <w:rPr>
      <w:b/>
      <w:bCs/>
    </w:rPr>
  </w:style>
  <w:style w:type="paragraph" w:styleId="EnvelopeAddress">
    <w:name w:val="envelope address"/>
    <w:basedOn w:val="Normal"/>
    <w:uiPriority w:val="99"/>
    <w:semiHidden/>
    <w:unhideWhenUsed/>
    <w:rsid w:val="00294096"/>
    <w:pPr>
      <w:framePr w:w="7920" w:h="1980" w:hRule="exact" w:hSpace="180" w:wrap="auto" w:hAnchor="page" w:xAlign="center" w:yAlign="bottom"/>
      <w:ind w:left="2880"/>
    </w:pPr>
    <w:rPr>
      <w:rFonts w:ascii="Cambria" w:eastAsia="MS Gothic" w:hAnsi="Cambria" w:cs="Times New Roman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94096"/>
    <w:rPr>
      <w:rFonts w:ascii="Cambria" w:eastAsia="MS Gothic" w:hAnsi="Cambria" w:cs="Times New Roman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94096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94096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94096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94096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94096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94096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94096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94096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94096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94096"/>
    <w:rPr>
      <w:rFonts w:ascii="Cambria" w:eastAsia="MS Gothic" w:hAnsi="Cambria" w:cs="Times New Roman"/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294096"/>
    <w:pPr>
      <w:ind w:left="567"/>
    </w:pPr>
  </w:style>
  <w:style w:type="paragraph" w:styleId="NoSpacing">
    <w:name w:val="No Spacing"/>
    <w:uiPriority w:val="1"/>
    <w:qFormat/>
    <w:rsid w:val="00294096"/>
    <w:pPr>
      <w:jc w:val="both"/>
    </w:pPr>
    <w:rPr>
      <w:rFonts w:ascii="Arial" w:eastAsia="Times New Roman" w:hAnsi="Arial" w:cs="Arial"/>
      <w:spacing w:val="8"/>
      <w:lang w:eastAsia="zh-CN"/>
    </w:rPr>
  </w:style>
  <w:style w:type="paragraph" w:styleId="NormalWeb">
    <w:name w:val="Normal (Web)"/>
    <w:basedOn w:val="Normal"/>
    <w:uiPriority w:val="99"/>
    <w:unhideWhenUsed/>
    <w:rsid w:val="0029409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94096"/>
    <w:pPr>
      <w:ind w:left="567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94096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294096"/>
    <w:pPr>
      <w:spacing w:before="120"/>
    </w:pPr>
    <w:rPr>
      <w:rFonts w:ascii="Cambria" w:eastAsia="MS Gothic" w:hAnsi="Cambria" w:cs="Times New Roman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294096"/>
    <w:pPr>
      <w:suppressAutoHyphens w:val="0"/>
      <w:snapToGrid/>
      <w:spacing w:before="240" w:after="60"/>
      <w:jc w:val="both"/>
      <w:outlineLvl w:val="9"/>
    </w:pPr>
    <w:rPr>
      <w:rFonts w:ascii="Cambria" w:eastAsia="MS Gothic" w:hAnsi="Cambria" w:cs="Times New Roman"/>
      <w:kern w:val="32"/>
      <w:sz w:val="32"/>
      <w:szCs w:val="32"/>
    </w:rPr>
  </w:style>
  <w:style w:type="paragraph" w:customStyle="1" w:styleId="FORM-label">
    <w:name w:val="FORM-label"/>
    <w:basedOn w:val="TABLE-cell"/>
    <w:qFormat/>
    <w:rsid w:val="003A1EC4"/>
    <w:rPr>
      <w:smallCaps/>
    </w:rPr>
  </w:style>
  <w:style w:type="paragraph" w:customStyle="1" w:styleId="FORM-Title">
    <w:name w:val="FORM-Title"/>
    <w:basedOn w:val="PARAGRAPH"/>
    <w:qFormat/>
    <w:rsid w:val="003A1EC4"/>
    <w:pPr>
      <w:jc w:val="right"/>
    </w:pPr>
  </w:style>
  <w:style w:type="paragraph" w:customStyle="1" w:styleId="FORM-Reference">
    <w:name w:val="FORM-Reference"/>
    <w:basedOn w:val="PARAGRAPH"/>
    <w:qFormat/>
    <w:rsid w:val="003A1EC4"/>
    <w:pPr>
      <w:spacing w:after="360"/>
      <w:jc w:val="right"/>
    </w:pPr>
    <w:rPr>
      <w:b/>
      <w:color w:val="323232"/>
      <w:sz w:val="36"/>
    </w:rPr>
  </w:style>
  <w:style w:type="paragraph" w:customStyle="1" w:styleId="FORM-content">
    <w:name w:val="FORM-content"/>
    <w:basedOn w:val="TABLE-cell"/>
    <w:qFormat/>
    <w:rsid w:val="001443B8"/>
    <w:pPr>
      <w:spacing w:after="200"/>
    </w:pPr>
    <w:rPr>
      <w:color w:val="323232"/>
    </w:rPr>
  </w:style>
  <w:style w:type="paragraph" w:customStyle="1" w:styleId="FORM-content-emphasis">
    <w:name w:val="FORM-content-emphasis"/>
    <w:basedOn w:val="FORM-content"/>
    <w:qFormat/>
    <w:rsid w:val="003A1EC4"/>
    <w:rPr>
      <w:b/>
    </w:rPr>
  </w:style>
  <w:style w:type="paragraph" w:customStyle="1" w:styleId="FORM-admin">
    <w:name w:val="FORM-admin"/>
    <w:basedOn w:val="FORM-content"/>
    <w:qFormat/>
    <w:rsid w:val="003A1EC4"/>
    <w:pPr>
      <w:jc w:val="both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4D56"/>
    <w:rPr>
      <w:color w:val="605E5C"/>
      <w:shd w:val="clear" w:color="auto" w:fill="E1DFDD"/>
    </w:rPr>
  </w:style>
  <w:style w:type="paragraph" w:customStyle="1" w:styleId="NormalHanging8mm">
    <w:name w:val="Normal Hanging 8 mm"/>
    <w:basedOn w:val="Normal"/>
    <w:qFormat/>
    <w:rsid w:val="00354D56"/>
    <w:pPr>
      <w:tabs>
        <w:tab w:val="left" w:pos="454"/>
      </w:tabs>
      <w:ind w:left="454" w:hanging="454"/>
      <w:jc w:val="left"/>
    </w:pPr>
    <w:rPr>
      <w:rFonts w:eastAsiaTheme="minorHAnsi" w:cstheme="minorBidi"/>
      <w:spacing w:val="0"/>
      <w:sz w:val="22"/>
      <w:szCs w:val="22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14074"/>
    <w:rPr>
      <w:rFonts w:ascii="Arial" w:eastAsia="Times New Roman" w:hAnsi="Arial" w:cs="Arial"/>
      <w:spacing w:val="8"/>
      <w:lang w:eastAsia="zh-C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869"/>
    <w:rPr>
      <w:rFonts w:eastAsiaTheme="minorHAnsi" w:cstheme="minorBidi"/>
      <w:spacing w:val="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869"/>
    <w:rPr>
      <w:rFonts w:ascii="Arial" w:eastAsiaTheme="minorHAnsi" w:hAnsi="Arial" w:cstheme="minorBidi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C14869"/>
    <w:rPr>
      <w:color w:val="808080"/>
    </w:rPr>
  </w:style>
  <w:style w:type="table" w:customStyle="1" w:styleId="TableGrid1">
    <w:name w:val="Table Grid1"/>
    <w:basedOn w:val="TableNormal"/>
    <w:uiPriority w:val="39"/>
    <w:rsid w:val="00C14869"/>
    <w:rPr>
      <w:rFonts w:asciiTheme="minorHAnsi" w:eastAsiaTheme="minorHAnsi" w:hAnsiTheme="minorHAnsi" w:cstheme="minorBidi"/>
      <w:sz w:val="22"/>
      <w:szCs w:val="22"/>
      <w:lang w:val="fr-CH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Indent2">
    <w:name w:val="Normal Indent 2"/>
    <w:basedOn w:val="Normal"/>
    <w:qFormat/>
    <w:rsid w:val="006D6601"/>
    <w:pPr>
      <w:ind w:left="340"/>
    </w:pPr>
    <w:rPr>
      <w:rFonts w:eastAsiaTheme="minorHAnsi" w:cstheme="minorBidi"/>
      <w:spacing w:val="0"/>
      <w:sz w:val="22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1DBB"/>
    <w:rPr>
      <w:rFonts w:eastAsia="Times New Roman" w:cs="Arial"/>
      <w:b/>
      <w:bCs/>
      <w:spacing w:val="8"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1DBB"/>
    <w:rPr>
      <w:rFonts w:ascii="Arial" w:eastAsia="Times New Roman" w:hAnsi="Arial" w:cs="Arial"/>
      <w:b/>
      <w:bCs/>
      <w:spacing w:val="8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90152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B75FFF"/>
    <w:rPr>
      <w:rFonts w:ascii="Arial" w:eastAsia="Times New Roman" w:hAnsi="Arial" w:cs="Arial"/>
      <w:spacing w:val="8"/>
      <w:lang w:eastAsia="zh-CN"/>
    </w:rPr>
  </w:style>
  <w:style w:type="paragraph" w:customStyle="1" w:styleId="zzCover">
    <w:name w:val="zzCover"/>
    <w:basedOn w:val="Normal"/>
    <w:rsid w:val="00CC7E4B"/>
    <w:pPr>
      <w:spacing w:after="220" w:line="276" w:lineRule="auto"/>
      <w:jc w:val="right"/>
    </w:pPr>
    <w:rPr>
      <w:rFonts w:asciiTheme="majorHAnsi" w:eastAsiaTheme="minorEastAsia" w:hAnsiTheme="majorHAnsi" w:cstheme="minorBidi"/>
      <w:b/>
      <w:bCs/>
      <w:color w:val="000000"/>
      <w:spacing w:val="0"/>
      <w:sz w:val="22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1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7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349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4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18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6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onnect.iso.org/display/standards/Stakeholders+and+liaisons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17" Type="http://schemas.openxmlformats.org/officeDocument/2006/relationships/hyperlink" Target="https://connect.iso.org/display/standards/Project+management" TargetMode="External"/><Relationship Id="rId25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so.org/publication/PUB100438.html" TargetMode="External"/><Relationship Id="rId20" Type="http://schemas.openxmlformats.org/officeDocument/2006/relationships/hyperlink" Target="http://www.iso.org/SDGs" TargetMode="External"/><Relationship Id="rId29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4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32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3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8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s://www.iso.org/declaration-for-participants-in-iso-activities.html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2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7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30" Type="http://schemas.openxmlformats.org/officeDocument/2006/relationships/footer" Target="footer1.xml"/><Relationship Id="rId8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027EB94B8048CAAE833CE2C8BC1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05F53-9E8F-4738-A69C-F42D45271F00}"/>
      </w:docPartPr>
      <w:docPartBody>
        <w:p w:rsidR="00BF1E4D" w:rsidRDefault="00C62844" w:rsidP="00C62844">
          <w:pPr>
            <w:pStyle w:val="19027EB94B8048CAAE833CE2C8BC1406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9B8C15D033884C7A8BE539F736C16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B7BB3-AAA5-4562-916D-6DBCCA4045A7}"/>
      </w:docPartPr>
      <w:docPartBody>
        <w:p w:rsidR="00605C55" w:rsidRDefault="00961C60" w:rsidP="00961C60">
          <w:pPr>
            <w:pStyle w:val="9B8C15D033884C7A8BE539F736C165752"/>
          </w:pPr>
          <w:r w:rsidRPr="00ED7752">
            <w:rPr>
              <w:rStyle w:val="PlaceholderText"/>
            </w:rPr>
            <w:t>Click here to enter a date.</w:t>
          </w:r>
        </w:p>
      </w:docPartBody>
    </w:docPart>
    <w:docPart>
      <w:docPartPr>
        <w:name w:val="886253781DB640D9B4A67FEE7D9C0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C4532-0F5D-44D5-93C7-161C9DABFCFE}"/>
      </w:docPartPr>
      <w:docPartBody>
        <w:p w:rsidR="00605C55" w:rsidRDefault="00961C60" w:rsidP="00961C60">
          <w:pPr>
            <w:pStyle w:val="886253781DB640D9B4A67FEE7D9C09FF2"/>
          </w:pPr>
          <w:r w:rsidRPr="00ED7752">
            <w:rPr>
              <w:rStyle w:val="PlaceholderText"/>
            </w:rPr>
            <w:t>Click here to enter a date.</w:t>
          </w:r>
        </w:p>
      </w:docPartBody>
    </w:docPart>
    <w:docPart>
      <w:docPartPr>
        <w:name w:val="EEC45BDD47C44672978212C3082FF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96A2D-F60D-49D3-8C19-496E5C5277A6}"/>
      </w:docPartPr>
      <w:docPartBody>
        <w:p w:rsidR="00605C55" w:rsidRDefault="00961C60" w:rsidP="00961C60">
          <w:pPr>
            <w:pStyle w:val="EEC45BDD47C44672978212C3082FF4F02"/>
          </w:pPr>
          <w:r w:rsidRPr="00ED7752">
            <w:rPr>
              <w:rStyle w:val="PlaceholderText"/>
            </w:rPr>
            <w:t>Click here to enter a date.</w:t>
          </w:r>
        </w:p>
      </w:docPartBody>
    </w:docPart>
    <w:docPart>
      <w:docPartPr>
        <w:name w:val="9658AEA97B2342EEAF2B9239DB5E9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6E3B2-932E-4CCE-89CB-1BEA21E6A4DD}"/>
      </w:docPartPr>
      <w:docPartBody>
        <w:p w:rsidR="00605C55" w:rsidRDefault="00961C60" w:rsidP="00961C60">
          <w:pPr>
            <w:pStyle w:val="9658AEA97B2342EEAF2B9239DB5E98B62"/>
          </w:pPr>
          <w:r w:rsidRPr="00ED7752">
            <w:rPr>
              <w:rStyle w:val="PlaceholderText"/>
            </w:rPr>
            <w:t>Click here to enter a date.</w:t>
          </w:r>
        </w:p>
      </w:docPartBody>
    </w:docPart>
    <w:docPart>
      <w:docPartPr>
        <w:name w:val="EE51A87314374EF6A295C534FE945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5B522-86EB-44A4-8FBC-4F9623DBF590}"/>
      </w:docPartPr>
      <w:docPartBody>
        <w:p w:rsidR="00080A08" w:rsidRDefault="00961C60" w:rsidP="00961C60">
          <w:pPr>
            <w:pStyle w:val="EE51A87314374EF6A295C534FE945F6C2"/>
          </w:pPr>
          <w:r w:rsidRPr="00ED7752">
            <w:rPr>
              <w:rStyle w:val="PlaceholderText"/>
              <w:sz w:val="20"/>
            </w:rPr>
            <w:t>Click here to enter a date.</w:t>
          </w:r>
        </w:p>
      </w:docPartBody>
    </w:docPart>
    <w:docPart>
      <w:docPartPr>
        <w:name w:val="F6E27517E4DA4B5A8E0BCCB8DCADC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84D53-7579-4263-9E0B-87FAB296D74D}"/>
      </w:docPartPr>
      <w:docPartBody>
        <w:p w:rsidR="00080A08" w:rsidRDefault="00961C60" w:rsidP="00961C60">
          <w:pPr>
            <w:pStyle w:val="F6E27517E4DA4B5A8E0BCCB8DCADCBBB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CB4D0898524DD4A9AB7C3694B6A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0DD2C-3C6C-4F61-9EC7-A3644B84472F}"/>
      </w:docPartPr>
      <w:docPartBody>
        <w:p w:rsidR="00080A08" w:rsidRDefault="00961C60" w:rsidP="00961C60">
          <w:pPr>
            <w:pStyle w:val="5DCB4D0898524DD4A9AB7C3694B6A38B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59CE00AB4E4343AAC79D205BEBB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EF0A1-3AE6-46A5-A5E0-76F0C4C020C3}"/>
      </w:docPartPr>
      <w:docPartBody>
        <w:p w:rsidR="00080A08" w:rsidRDefault="00961C60" w:rsidP="00961C60">
          <w:pPr>
            <w:pStyle w:val="2059CE00AB4E4343AAC79D205BEBB7D7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B32490635D474BBAA700DD22668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EF51C-36D9-41E2-9AF1-ABF2370BB480}"/>
      </w:docPartPr>
      <w:docPartBody>
        <w:p w:rsidR="00080A08" w:rsidRDefault="00961C60" w:rsidP="00961C60">
          <w:pPr>
            <w:pStyle w:val="A5B32490635D474BBAA700DD22668804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486CE7C1FF446B858D549C00EB4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6B2A8-A30F-47FF-BB0C-8F962495363C}"/>
      </w:docPartPr>
      <w:docPartBody>
        <w:p w:rsidR="00080A08" w:rsidRDefault="00961C60" w:rsidP="00961C60">
          <w:pPr>
            <w:pStyle w:val="A4486CE7C1FF446B858D549C00EB40DE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48848C8BF446D59187F0C66C851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AF368-D13B-49F4-B931-CC26EFA31D76}"/>
      </w:docPartPr>
      <w:docPartBody>
        <w:p w:rsidR="00080A08" w:rsidRDefault="00961C60" w:rsidP="00961C60">
          <w:pPr>
            <w:pStyle w:val="3B48848C8BF446D59187F0C66C851BD2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DEBB4EA8813447F3BE0B0D5B7B9CE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CB355-7521-4EC9-99BB-AAD5551D289F}"/>
      </w:docPartPr>
      <w:docPartBody>
        <w:p w:rsidR="00080A08" w:rsidRDefault="00961C60" w:rsidP="00961C60">
          <w:pPr>
            <w:pStyle w:val="DEBB4EA8813447F3BE0B0D5B7B9CEF9A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991A6E7C5F6E45E9A74E1348A774C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28FBD-E12B-4169-8B6A-28A411AC32ED}"/>
      </w:docPartPr>
      <w:docPartBody>
        <w:p w:rsidR="00080A08" w:rsidRDefault="00961C60" w:rsidP="00961C60">
          <w:pPr>
            <w:pStyle w:val="991A6E7C5F6E45E9A74E1348A774C387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FDD2132F5AB34E568C508195967F0F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B71B9-BD00-4490-A724-579EC567C007}"/>
      </w:docPartPr>
      <w:docPartBody>
        <w:p w:rsidR="00080A08" w:rsidRDefault="00961C60" w:rsidP="00961C60">
          <w:pPr>
            <w:pStyle w:val="FDD2132F5AB34E568C508195967F0F36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46266202E1254BB1BE07314ACF667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0D2D5-04E8-49B1-AFB8-2FC5A6139C78}"/>
      </w:docPartPr>
      <w:docPartBody>
        <w:p w:rsidR="00080A08" w:rsidRDefault="00961C60" w:rsidP="00961C60">
          <w:pPr>
            <w:pStyle w:val="46266202E1254BB1BE07314ACF667DD7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7FD6ED1D75C0430B9F4BBB333524C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373A0-FE4D-4A24-9EE1-AAB5140DF96B}"/>
      </w:docPartPr>
      <w:docPartBody>
        <w:p w:rsidR="00080A08" w:rsidRDefault="00961C60" w:rsidP="00961C60">
          <w:pPr>
            <w:pStyle w:val="7FD6ED1D75C0430B9F4BBB333524C2542"/>
          </w:pPr>
          <w:r w:rsidRPr="00B70697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3946EF28D96E40128363898AB45898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2C106-D9D5-40E9-8B6E-9D699C71B071}"/>
      </w:docPartPr>
      <w:docPartBody>
        <w:p w:rsidR="00080A08" w:rsidRDefault="00961C60" w:rsidP="00961C60">
          <w:pPr>
            <w:pStyle w:val="3946EF28D96E40128363898AB45898FD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696B255AC2414886998D1A44FF858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4CC11-0110-40EC-A1CE-7C5E0634DD2A}"/>
      </w:docPartPr>
      <w:docPartBody>
        <w:p w:rsidR="00080A08" w:rsidRDefault="00961C60" w:rsidP="00961C60">
          <w:pPr>
            <w:pStyle w:val="696B255AC2414886998D1A44FF858F81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BEAB4AB596724F74AA2C6D9B34DD9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B32BF-8B61-4281-8A20-9490AE1AB79C}"/>
      </w:docPartPr>
      <w:docPartBody>
        <w:p w:rsidR="00080A08" w:rsidRDefault="00961C60" w:rsidP="00961C60">
          <w:pPr>
            <w:pStyle w:val="BEAB4AB596724F74AA2C6D9B34DD9FCC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9E24D9985F9542808C47A038C87B6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C72B3-AC61-4DBF-953B-81F337C3190B}"/>
      </w:docPartPr>
      <w:docPartBody>
        <w:p w:rsidR="00080A08" w:rsidRDefault="00961C60" w:rsidP="00961C60">
          <w:pPr>
            <w:pStyle w:val="9E24D9985F9542808C47A038C87B6F09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2B7B2E97AA2B486A9C433F7B31788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7B8AB-4F6F-4DA4-90AF-41E7AFB216F0}"/>
      </w:docPartPr>
      <w:docPartBody>
        <w:p w:rsidR="00080A08" w:rsidRDefault="00961C60" w:rsidP="00961C60">
          <w:pPr>
            <w:pStyle w:val="2B7B2E97AA2B486A9C433F7B31788D31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74D3D0957CDD44E4BA29D42D56407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660FF-2AE5-493F-B71C-2119FDB204F6}"/>
      </w:docPartPr>
      <w:docPartBody>
        <w:p w:rsidR="00080A08" w:rsidRDefault="00961C60" w:rsidP="00961C60">
          <w:pPr>
            <w:pStyle w:val="74D3D0957CDD44E4BA29D42D56407D6E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AADF56521970432EA60083C76A175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0AED4-7CAF-41AA-B5BC-0601DBFC546A}"/>
      </w:docPartPr>
      <w:docPartBody>
        <w:p w:rsidR="00080A08" w:rsidRDefault="00961C60" w:rsidP="00961C60">
          <w:pPr>
            <w:pStyle w:val="AADF56521970432EA60083C76A175F3C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CD8B7A2D63B44EEAB8C2EF75F64BE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45822-B23D-4AFA-8C99-7CA39210B9AE}"/>
      </w:docPartPr>
      <w:docPartBody>
        <w:p w:rsidR="00080A08" w:rsidRDefault="00961C60" w:rsidP="00961C60">
          <w:pPr>
            <w:pStyle w:val="CD8B7A2D63B44EEAB8C2EF75F64BEA402"/>
          </w:pPr>
          <w:r w:rsidRPr="00ED7752">
            <w:rPr>
              <w:rStyle w:val="PlaceholderText"/>
              <w:smallCaps w:val="0"/>
              <w:sz w:val="20"/>
            </w:rPr>
            <w:t>Click here to enter a date.</w:t>
          </w:r>
        </w:p>
      </w:docPartBody>
    </w:docPart>
    <w:docPart>
      <w:docPartPr>
        <w:name w:val="EB1BA66AFA014A399A33ACBFE3D9A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D4FDC-D956-4AD4-A477-44A12C254CD9}"/>
      </w:docPartPr>
      <w:docPartBody>
        <w:p w:rsidR="00080A08" w:rsidRDefault="00961C60" w:rsidP="00961C60">
          <w:pPr>
            <w:pStyle w:val="EB1BA66AFA014A399A33ACBFE3D9A27D2"/>
          </w:pPr>
          <w:r w:rsidRPr="00ED7752">
            <w:rPr>
              <w:rStyle w:val="PlaceholderText"/>
              <w:smallCaps w:val="0"/>
              <w:sz w:val="20"/>
            </w:rPr>
            <w:t>Click here to enter a date.</w:t>
          </w:r>
        </w:p>
      </w:docPartBody>
    </w:docPart>
    <w:docPart>
      <w:docPartPr>
        <w:name w:val="C9AE5D81414A47549E40F25571688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4211E-95EA-4823-8915-B1C8958863C8}"/>
      </w:docPartPr>
      <w:docPartBody>
        <w:p w:rsidR="00080A08" w:rsidRDefault="00961C60" w:rsidP="00961C60">
          <w:pPr>
            <w:pStyle w:val="C9AE5D81414A47549E40F255716888EA1"/>
          </w:pPr>
          <w:r w:rsidRPr="0072086E">
            <w:rPr>
              <w:rStyle w:val="PlaceholderText"/>
              <w:rFonts w:eastAsia="SimSun"/>
            </w:rPr>
            <w:t>Click or tap here to enter text.</w:t>
          </w:r>
        </w:p>
      </w:docPartBody>
    </w:docPart>
    <w:docPart>
      <w:docPartPr>
        <w:name w:val="BB49F27496B74E1FA8A9374595B61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005AC-B7FA-4BCA-A701-AF11502224AE}"/>
      </w:docPartPr>
      <w:docPartBody>
        <w:p w:rsidR="00080A08" w:rsidRDefault="00961C60" w:rsidP="00961C60">
          <w:pPr>
            <w:pStyle w:val="BB49F27496B74E1FA8A9374595B612731"/>
          </w:pPr>
          <w:r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A73C2B47BD344A8A87680009D99AC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769D7-E06E-4A86-9A02-2765F2B32461}"/>
      </w:docPartPr>
      <w:docPartBody>
        <w:p w:rsidR="00080A08" w:rsidRDefault="00961C60" w:rsidP="00961C60">
          <w:pPr>
            <w:pStyle w:val="A73C2B47BD344A8A87680009D99AC9F31"/>
          </w:pPr>
          <w:r w:rsidRPr="0072086E">
            <w:rPr>
              <w:rStyle w:val="PlaceholderText"/>
              <w:rFonts w:eastAsia="SimSun"/>
            </w:rPr>
            <w:t>Click or tap here to enter text.</w:t>
          </w:r>
        </w:p>
      </w:docPartBody>
    </w:docPart>
    <w:docPart>
      <w:docPartPr>
        <w:name w:val="92CB8F59518C4D968E4D8BE424AD0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A39F4-1CA3-4D56-9C21-DA24582ACA79}"/>
      </w:docPartPr>
      <w:docPartBody>
        <w:p w:rsidR="00080A08" w:rsidRDefault="00961C60" w:rsidP="00961C60">
          <w:pPr>
            <w:pStyle w:val="92CB8F59518C4D968E4D8BE424AD0880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BEA7D55F5C42548F39EEF726064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70228-C2D4-4270-8CD1-27B4DE9FABB4}"/>
      </w:docPartPr>
      <w:docPartBody>
        <w:p w:rsidR="00080A08" w:rsidRDefault="00961C60" w:rsidP="00961C60">
          <w:pPr>
            <w:pStyle w:val="02BEA7D55F5C42548F39EEF726064E54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2A0D15F95D45FFADDA744772E52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49C10-C7E5-4D01-B5A0-C86A71D2F675}"/>
      </w:docPartPr>
      <w:docPartBody>
        <w:p w:rsidR="00080A08" w:rsidRDefault="00961C60" w:rsidP="00961C60">
          <w:pPr>
            <w:pStyle w:val="192A0D15F95D45FFADDA744772E525AB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0728DBCFFD4B4DAC9303CFF4FCD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9C893-4D5E-4456-984C-7B06F741ADBE}"/>
      </w:docPartPr>
      <w:docPartBody>
        <w:p w:rsidR="00080A08" w:rsidRDefault="00961C60" w:rsidP="00961C60">
          <w:pPr>
            <w:pStyle w:val="630728DBCFFD4B4DAC9303CFF4FCD125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88EEC95DC948CE9010D1D7131B7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E4E92-EE7E-4E60-973C-63CFCF2F929F}"/>
      </w:docPartPr>
      <w:docPartBody>
        <w:p w:rsidR="00080A08" w:rsidRDefault="00961C60" w:rsidP="00961C60">
          <w:pPr>
            <w:pStyle w:val="F888EEC95DC948CE9010D1D7131B7FA3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B3EBB1D6F0414E933903E45049D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95737-AD41-B941-8EC3-FDEE4DA2C1AD}"/>
      </w:docPartPr>
      <w:docPartBody>
        <w:p w:rsidR="0038031F" w:rsidRDefault="00642903" w:rsidP="00642903">
          <w:pPr>
            <w:pStyle w:val="15B3EBB1D6F0414E933903E45049DFCE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F3991EA48284D6438B377886B66D9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6D4C0-5665-A841-A322-668E90AE2D2E}"/>
      </w:docPartPr>
      <w:docPartBody>
        <w:p w:rsidR="0038031F" w:rsidRDefault="00642903" w:rsidP="00642903">
          <w:pPr>
            <w:pStyle w:val="F3991EA48284D6438B377886B66D93D4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F041C67A43B0046862135FDBFE93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4F072-3180-9E4C-9BC1-240D1594B5C6}"/>
      </w:docPartPr>
      <w:docPartBody>
        <w:p w:rsidR="0038031F" w:rsidRDefault="00642903" w:rsidP="00642903">
          <w:pPr>
            <w:pStyle w:val="0F041C67A43B0046862135FDBFE93834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48BBE56726054F4BB5D108ED3463B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C22329-6E94-3D4A-8CC4-991224F95327}"/>
      </w:docPartPr>
      <w:docPartBody>
        <w:p w:rsidR="0038031F" w:rsidRDefault="00642903" w:rsidP="00642903">
          <w:pPr>
            <w:pStyle w:val="48BBE56726054F4BB5D108ED3463B217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7A6316DCFD82004CB118558B0336C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C4F50F-1DD6-2A45-ACB8-D4593EA888C9}"/>
      </w:docPartPr>
      <w:docPartBody>
        <w:p w:rsidR="0038031F" w:rsidRDefault="00642903" w:rsidP="00642903">
          <w:pPr>
            <w:pStyle w:val="7A6316DCFD82004CB118558B0336CAED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4C16287C0532914D90CC180BA2770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8569D-4C16-334C-9376-07668EE1B85D}"/>
      </w:docPartPr>
      <w:docPartBody>
        <w:p w:rsidR="0038031F" w:rsidRDefault="00642903" w:rsidP="00642903">
          <w:pPr>
            <w:pStyle w:val="4C16287C0532914D90CC180BA27706D6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C491E017C0AEE345A8A5CCC7257675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E3E8FD-FFD4-8E4D-B3A9-252BC7919DC7}"/>
      </w:docPartPr>
      <w:docPartBody>
        <w:p w:rsidR="0038031F" w:rsidRDefault="00642903" w:rsidP="00642903">
          <w:pPr>
            <w:pStyle w:val="C491E017C0AEE345A8A5CCC7257675BC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579087996ECCE9448B9D1D1F0567F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DEE37-B54B-674B-9E41-B06C8DDDDF92}"/>
      </w:docPartPr>
      <w:docPartBody>
        <w:p w:rsidR="0038031F" w:rsidRDefault="00642903" w:rsidP="00642903">
          <w:pPr>
            <w:pStyle w:val="579087996ECCE9448B9D1D1F0567F265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6BDB322182C5164CA4D5B711B5D02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9DE33-ED14-1241-92C1-4194089ACBF6}"/>
      </w:docPartPr>
      <w:docPartBody>
        <w:p w:rsidR="0038031F" w:rsidRDefault="00642903" w:rsidP="00642903">
          <w:pPr>
            <w:pStyle w:val="6BDB322182C5164CA4D5B711B5D02A3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7DB80246CCED3249B5614351F5768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0F6AE-7668-2B4D-82DC-CFE0F5CEEAA6}"/>
      </w:docPartPr>
      <w:docPartBody>
        <w:p w:rsidR="0038031F" w:rsidRDefault="00642903" w:rsidP="00642903">
          <w:pPr>
            <w:pStyle w:val="7DB80246CCED3249B5614351F576883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1F15585BA800EB4B96D00222B0268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B1198-336C-844E-9455-0886892544CD}"/>
      </w:docPartPr>
      <w:docPartBody>
        <w:p w:rsidR="0038031F" w:rsidRDefault="00642903" w:rsidP="00642903">
          <w:pPr>
            <w:pStyle w:val="1F15585BA800EB4B96D00222B02682B3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86096853C356364D97C522AE9A206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E6AF2-6DA8-3447-9D01-B68D7D74CF3A}"/>
      </w:docPartPr>
      <w:docPartBody>
        <w:p w:rsidR="0038031F" w:rsidRDefault="00642903" w:rsidP="00642903">
          <w:pPr>
            <w:pStyle w:val="86096853C356364D97C522AE9A206DFD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698F8196587D544684A693CF9415C3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D0DCF-2B5E-F445-9068-1CA3EDAA9402}"/>
      </w:docPartPr>
      <w:docPartBody>
        <w:p w:rsidR="0038031F" w:rsidRDefault="00642903" w:rsidP="00642903">
          <w:pPr>
            <w:pStyle w:val="698F8196587D544684A693CF9415C34A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4ED44B959028F94D9391A3C68398D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CC860-3B91-5F43-A955-25D4695DB2F0}"/>
      </w:docPartPr>
      <w:docPartBody>
        <w:p w:rsidR="0038031F" w:rsidRDefault="00642903" w:rsidP="00642903">
          <w:pPr>
            <w:pStyle w:val="4ED44B959028F94D9391A3C68398D61F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AC266E69983ABD48A9EB9436C8D377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F1609E-D50D-3E41-94A6-054258F04B4C}"/>
      </w:docPartPr>
      <w:docPartBody>
        <w:p w:rsidR="0038031F" w:rsidRDefault="00642903" w:rsidP="00642903">
          <w:pPr>
            <w:pStyle w:val="AC266E69983ABD48A9EB9436C8D37731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A81D4439DFCBB141B379733E19BB5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40F10-CA3B-0E4F-B2F7-4F9E3A1BF0C4}"/>
      </w:docPartPr>
      <w:docPartBody>
        <w:p w:rsidR="0038031F" w:rsidRDefault="00642903" w:rsidP="00642903">
          <w:pPr>
            <w:pStyle w:val="A81D4439DFCBB141B379733E19BB57AB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5C28325067B4914DBB94785D2CFB8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FEBF1-4738-684C-A9FA-DAF506B3E893}"/>
      </w:docPartPr>
      <w:docPartBody>
        <w:p w:rsidR="0038031F" w:rsidRDefault="00642903" w:rsidP="00642903">
          <w:pPr>
            <w:pStyle w:val="5C28325067B4914DBB94785D2CFB810A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10F93"/>
    <w:rsid w:val="000177FA"/>
    <w:rsid w:val="00080A08"/>
    <w:rsid w:val="002324E0"/>
    <w:rsid w:val="002D35FA"/>
    <w:rsid w:val="0038031F"/>
    <w:rsid w:val="003C0274"/>
    <w:rsid w:val="00410F93"/>
    <w:rsid w:val="00500E45"/>
    <w:rsid w:val="005B515A"/>
    <w:rsid w:val="00605C55"/>
    <w:rsid w:val="00642903"/>
    <w:rsid w:val="00665C24"/>
    <w:rsid w:val="006D4CA0"/>
    <w:rsid w:val="007C1128"/>
    <w:rsid w:val="007C26F7"/>
    <w:rsid w:val="008A21E1"/>
    <w:rsid w:val="009142BD"/>
    <w:rsid w:val="00961C60"/>
    <w:rsid w:val="00AB3BC1"/>
    <w:rsid w:val="00B12B55"/>
    <w:rsid w:val="00BB55FA"/>
    <w:rsid w:val="00BF1E4D"/>
    <w:rsid w:val="00C62844"/>
    <w:rsid w:val="00D33E11"/>
    <w:rsid w:val="00FA7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2903"/>
    <w:rPr>
      <w:color w:val="808080"/>
    </w:rPr>
  </w:style>
  <w:style w:type="paragraph" w:customStyle="1" w:styleId="19027EB94B8048CAAE833CE2C8BC1406">
    <w:name w:val="19027EB94B8048CAAE833CE2C8BC1406"/>
    <w:rsid w:val="00C62844"/>
  </w:style>
  <w:style w:type="paragraph" w:customStyle="1" w:styleId="CD8B7A2D63B44EEAB8C2EF75F64BEA402">
    <w:name w:val="CD8B7A2D63B44EEAB8C2EF75F64BEA402"/>
    <w:rsid w:val="00961C60"/>
    <w:pPr>
      <w:snapToGrid w:val="0"/>
      <w:spacing w:before="60" w:after="60" w:line="240" w:lineRule="auto"/>
    </w:pPr>
    <w:rPr>
      <w:rFonts w:ascii="Arial" w:eastAsia="Times New Roman" w:hAnsi="Arial" w:cs="Arial"/>
      <w:bCs/>
      <w:smallCaps/>
      <w:spacing w:val="8"/>
      <w:sz w:val="16"/>
      <w:szCs w:val="20"/>
      <w:lang w:val="en-GB" w:eastAsia="zh-CN"/>
    </w:rPr>
  </w:style>
  <w:style w:type="paragraph" w:customStyle="1" w:styleId="EB1BA66AFA014A399A33ACBFE3D9A27D2">
    <w:name w:val="EB1BA66AFA014A399A33ACBFE3D9A27D2"/>
    <w:rsid w:val="00961C60"/>
    <w:pPr>
      <w:snapToGrid w:val="0"/>
      <w:spacing w:before="60" w:after="60" w:line="240" w:lineRule="auto"/>
    </w:pPr>
    <w:rPr>
      <w:rFonts w:ascii="Arial" w:eastAsia="Times New Roman" w:hAnsi="Arial" w:cs="Arial"/>
      <w:bCs/>
      <w:smallCaps/>
      <w:spacing w:val="8"/>
      <w:sz w:val="16"/>
      <w:szCs w:val="20"/>
      <w:lang w:val="en-GB" w:eastAsia="zh-CN"/>
    </w:rPr>
  </w:style>
  <w:style w:type="paragraph" w:customStyle="1" w:styleId="AADF56521970432EA60083C76A175F3C2">
    <w:name w:val="AADF56521970432EA60083C76A175F3C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74D3D0957CDD44E4BA29D42D56407D6E2">
    <w:name w:val="74D3D0957CDD44E4BA29D42D56407D6E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2B7B2E97AA2B486A9C433F7B31788D312">
    <w:name w:val="2B7B2E97AA2B486A9C433F7B31788D31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9E24D9985F9542808C47A038C87B6F092">
    <w:name w:val="9E24D9985F9542808C47A038C87B6F09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696B255AC2414886998D1A44FF858F812">
    <w:name w:val="696B255AC2414886998D1A44FF858F81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BEAB4AB596724F74AA2C6D9B34DD9FCC2">
    <w:name w:val="BEAB4AB596724F74AA2C6D9B34DD9FCC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EE51A87314374EF6A295C534FE945F6C2">
    <w:name w:val="EE51A87314374EF6A295C534FE945F6C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9B8C15D033884C7A8BE539F736C165752">
    <w:name w:val="9B8C15D033884C7A8BE539F736C16575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886253781DB640D9B4A67FEE7D9C09FF2">
    <w:name w:val="886253781DB640D9B4A67FEE7D9C09FF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EEC45BDD47C44672978212C3082FF4F02">
    <w:name w:val="EEC45BDD47C44672978212C3082FF4F0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9658AEA97B2342EEAF2B9239DB5E98B62">
    <w:name w:val="9658AEA97B2342EEAF2B9239DB5E98B6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3946EF28D96E40128363898AB45898FD2">
    <w:name w:val="3946EF28D96E40128363898AB45898FD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7FD6ED1D75C0430B9F4BBB333524C2542">
    <w:name w:val="7FD6ED1D75C0430B9F4BBB333524C254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46266202E1254BB1BE07314ACF667DD72">
    <w:name w:val="46266202E1254BB1BE07314ACF667DD7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C9AE5D81414A47549E40F255716888EA1">
    <w:name w:val="C9AE5D81414A47549E40F255716888EA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F6E27517E4DA4B5A8E0BCCB8DCADCBBB2">
    <w:name w:val="F6E27517E4DA4B5A8E0BCCB8DCADCBBB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5DCB4D0898524DD4A9AB7C3694B6A38B2">
    <w:name w:val="5DCB4D0898524DD4A9AB7C3694B6A38B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2059CE00AB4E4343AAC79D205BEBB7D72">
    <w:name w:val="2059CE00AB4E4343AAC79D205BEBB7D7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A5B32490635D474BBAA700DD226688042">
    <w:name w:val="A5B32490635D474BBAA700DD22668804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A4486CE7C1FF446B858D549C00EB40DE2">
    <w:name w:val="A4486CE7C1FF446B858D549C00EB40DE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3B48848C8BF446D59187F0C66C851BD22">
    <w:name w:val="3B48848C8BF446D59187F0C66C851BD2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DEBB4EA8813447F3BE0B0D5B7B9CEF9A2">
    <w:name w:val="DEBB4EA8813447F3BE0B0D5B7B9CEF9A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991A6E7C5F6E45E9A74E1348A774C3872">
    <w:name w:val="991A6E7C5F6E45E9A74E1348A774C387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FDD2132F5AB34E568C508195967F0F362">
    <w:name w:val="FDD2132F5AB34E568C508195967F0F36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BB49F27496B74E1FA8A9374595B612731">
    <w:name w:val="BB49F27496B74E1FA8A9374595B61273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A73C2B47BD344A8A87680009D99AC9F31">
    <w:name w:val="A73C2B47BD344A8A87680009D99AC9F3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92CB8F59518C4D968E4D8BE424AD0880">
    <w:name w:val="92CB8F59518C4D968E4D8BE424AD0880"/>
    <w:rsid w:val="00961C60"/>
  </w:style>
  <w:style w:type="paragraph" w:customStyle="1" w:styleId="02BEA7D55F5C42548F39EEF726064E54">
    <w:name w:val="02BEA7D55F5C42548F39EEF726064E54"/>
    <w:rsid w:val="00961C60"/>
  </w:style>
  <w:style w:type="paragraph" w:customStyle="1" w:styleId="192A0D15F95D45FFADDA744772E525AB">
    <w:name w:val="192A0D15F95D45FFADDA744772E525AB"/>
    <w:rsid w:val="00961C60"/>
  </w:style>
  <w:style w:type="paragraph" w:customStyle="1" w:styleId="630728DBCFFD4B4DAC9303CFF4FCD125">
    <w:name w:val="630728DBCFFD4B4DAC9303CFF4FCD125"/>
    <w:rsid w:val="00961C60"/>
  </w:style>
  <w:style w:type="paragraph" w:customStyle="1" w:styleId="F888EEC95DC948CE9010D1D7131B7FA3">
    <w:name w:val="F888EEC95DC948CE9010D1D7131B7FA3"/>
    <w:rsid w:val="00961C60"/>
  </w:style>
  <w:style w:type="paragraph" w:customStyle="1" w:styleId="15B3EBB1D6F0414E933903E45049DFCE">
    <w:name w:val="15B3EBB1D6F0414E933903E45049DFCE"/>
    <w:rsid w:val="00642903"/>
    <w:pPr>
      <w:spacing w:line="278" w:lineRule="auto"/>
    </w:pPr>
    <w:rPr>
      <w:kern w:val="2"/>
      <w:sz w:val="24"/>
      <w:szCs w:val="24"/>
      <w:lang w:val="en-CA"/>
      <w14:ligatures w14:val="standardContextual"/>
    </w:rPr>
  </w:style>
  <w:style w:type="paragraph" w:customStyle="1" w:styleId="F3991EA48284D6438B377886B66D93D4">
    <w:name w:val="F3991EA48284D6438B377886B66D93D4"/>
    <w:rsid w:val="00642903"/>
    <w:pPr>
      <w:spacing w:line="278" w:lineRule="auto"/>
    </w:pPr>
    <w:rPr>
      <w:kern w:val="2"/>
      <w:sz w:val="24"/>
      <w:szCs w:val="24"/>
      <w:lang w:val="en-CA"/>
      <w14:ligatures w14:val="standardContextual"/>
    </w:rPr>
  </w:style>
  <w:style w:type="paragraph" w:customStyle="1" w:styleId="0F041C67A43B0046862135FDBFE93834">
    <w:name w:val="0F041C67A43B0046862135FDBFE93834"/>
    <w:rsid w:val="00642903"/>
    <w:pPr>
      <w:spacing w:line="278" w:lineRule="auto"/>
    </w:pPr>
    <w:rPr>
      <w:kern w:val="2"/>
      <w:sz w:val="24"/>
      <w:szCs w:val="24"/>
      <w:lang w:val="en-CA"/>
      <w14:ligatures w14:val="standardContextual"/>
    </w:rPr>
  </w:style>
  <w:style w:type="paragraph" w:customStyle="1" w:styleId="48BBE56726054F4BB5D108ED3463B217">
    <w:name w:val="48BBE56726054F4BB5D108ED3463B217"/>
    <w:rsid w:val="00642903"/>
    <w:pPr>
      <w:spacing w:line="278" w:lineRule="auto"/>
    </w:pPr>
    <w:rPr>
      <w:kern w:val="2"/>
      <w:sz w:val="24"/>
      <w:szCs w:val="24"/>
      <w:lang w:val="en-CA"/>
      <w14:ligatures w14:val="standardContextual"/>
    </w:rPr>
  </w:style>
  <w:style w:type="paragraph" w:customStyle="1" w:styleId="7A6316DCFD82004CB118558B0336CAED">
    <w:name w:val="7A6316DCFD82004CB118558B0336CAED"/>
    <w:rsid w:val="00642903"/>
    <w:pPr>
      <w:spacing w:line="278" w:lineRule="auto"/>
    </w:pPr>
    <w:rPr>
      <w:kern w:val="2"/>
      <w:sz w:val="24"/>
      <w:szCs w:val="24"/>
      <w:lang w:val="en-CA"/>
      <w14:ligatures w14:val="standardContextual"/>
    </w:rPr>
  </w:style>
  <w:style w:type="paragraph" w:customStyle="1" w:styleId="4C16287C0532914D90CC180BA27706D6">
    <w:name w:val="4C16287C0532914D90CC180BA27706D6"/>
    <w:rsid w:val="00642903"/>
    <w:pPr>
      <w:spacing w:line="278" w:lineRule="auto"/>
    </w:pPr>
    <w:rPr>
      <w:kern w:val="2"/>
      <w:sz w:val="24"/>
      <w:szCs w:val="24"/>
      <w:lang w:val="en-CA"/>
      <w14:ligatures w14:val="standardContextual"/>
    </w:rPr>
  </w:style>
  <w:style w:type="paragraph" w:customStyle="1" w:styleId="C491E017C0AEE345A8A5CCC7257675BC">
    <w:name w:val="C491E017C0AEE345A8A5CCC7257675BC"/>
    <w:rsid w:val="00642903"/>
    <w:pPr>
      <w:spacing w:line="278" w:lineRule="auto"/>
    </w:pPr>
    <w:rPr>
      <w:kern w:val="2"/>
      <w:sz w:val="24"/>
      <w:szCs w:val="24"/>
      <w:lang w:val="en-CA"/>
      <w14:ligatures w14:val="standardContextual"/>
    </w:rPr>
  </w:style>
  <w:style w:type="paragraph" w:customStyle="1" w:styleId="579087996ECCE9448B9D1D1F0567F265">
    <w:name w:val="579087996ECCE9448B9D1D1F0567F265"/>
    <w:rsid w:val="00642903"/>
    <w:pPr>
      <w:spacing w:line="278" w:lineRule="auto"/>
    </w:pPr>
    <w:rPr>
      <w:kern w:val="2"/>
      <w:sz w:val="24"/>
      <w:szCs w:val="24"/>
      <w:lang w:val="en-CA"/>
      <w14:ligatures w14:val="standardContextual"/>
    </w:rPr>
  </w:style>
  <w:style w:type="paragraph" w:customStyle="1" w:styleId="6BDB322182C5164CA4D5B711B5D02A32">
    <w:name w:val="6BDB322182C5164CA4D5B711B5D02A32"/>
    <w:rsid w:val="00642903"/>
    <w:pPr>
      <w:spacing w:line="278" w:lineRule="auto"/>
    </w:pPr>
    <w:rPr>
      <w:kern w:val="2"/>
      <w:sz w:val="24"/>
      <w:szCs w:val="24"/>
      <w:lang w:val="en-CA"/>
      <w14:ligatures w14:val="standardContextual"/>
    </w:rPr>
  </w:style>
  <w:style w:type="paragraph" w:customStyle="1" w:styleId="7DB80246CCED3249B5614351F5768832">
    <w:name w:val="7DB80246CCED3249B5614351F5768832"/>
    <w:rsid w:val="00642903"/>
    <w:pPr>
      <w:spacing w:line="278" w:lineRule="auto"/>
    </w:pPr>
    <w:rPr>
      <w:kern w:val="2"/>
      <w:sz w:val="24"/>
      <w:szCs w:val="24"/>
      <w:lang w:val="en-CA"/>
      <w14:ligatures w14:val="standardContextual"/>
    </w:rPr>
  </w:style>
  <w:style w:type="paragraph" w:customStyle="1" w:styleId="1F15585BA800EB4B96D00222B02682B3">
    <w:name w:val="1F15585BA800EB4B96D00222B02682B3"/>
    <w:rsid w:val="00642903"/>
    <w:pPr>
      <w:spacing w:line="278" w:lineRule="auto"/>
    </w:pPr>
    <w:rPr>
      <w:kern w:val="2"/>
      <w:sz w:val="24"/>
      <w:szCs w:val="24"/>
      <w:lang w:val="en-CA"/>
      <w14:ligatures w14:val="standardContextual"/>
    </w:rPr>
  </w:style>
  <w:style w:type="paragraph" w:customStyle="1" w:styleId="86096853C356364D97C522AE9A206DFD">
    <w:name w:val="86096853C356364D97C522AE9A206DFD"/>
    <w:rsid w:val="00642903"/>
    <w:pPr>
      <w:spacing w:line="278" w:lineRule="auto"/>
    </w:pPr>
    <w:rPr>
      <w:kern w:val="2"/>
      <w:sz w:val="24"/>
      <w:szCs w:val="24"/>
      <w:lang w:val="en-CA"/>
      <w14:ligatures w14:val="standardContextual"/>
    </w:rPr>
  </w:style>
  <w:style w:type="paragraph" w:customStyle="1" w:styleId="698F8196587D544684A693CF9415C34A">
    <w:name w:val="698F8196587D544684A693CF9415C34A"/>
    <w:rsid w:val="00642903"/>
    <w:pPr>
      <w:spacing w:line="278" w:lineRule="auto"/>
    </w:pPr>
    <w:rPr>
      <w:kern w:val="2"/>
      <w:sz w:val="24"/>
      <w:szCs w:val="24"/>
      <w:lang w:val="en-CA"/>
      <w14:ligatures w14:val="standardContextual"/>
    </w:rPr>
  </w:style>
  <w:style w:type="paragraph" w:customStyle="1" w:styleId="4ED44B959028F94D9391A3C68398D61F">
    <w:name w:val="4ED44B959028F94D9391A3C68398D61F"/>
    <w:rsid w:val="00642903"/>
    <w:pPr>
      <w:spacing w:line="278" w:lineRule="auto"/>
    </w:pPr>
    <w:rPr>
      <w:kern w:val="2"/>
      <w:sz w:val="24"/>
      <w:szCs w:val="24"/>
      <w:lang w:val="en-CA"/>
      <w14:ligatures w14:val="standardContextual"/>
    </w:rPr>
  </w:style>
  <w:style w:type="paragraph" w:customStyle="1" w:styleId="AC266E69983ABD48A9EB9436C8D37731">
    <w:name w:val="AC266E69983ABD48A9EB9436C8D37731"/>
    <w:rsid w:val="00642903"/>
    <w:pPr>
      <w:spacing w:line="278" w:lineRule="auto"/>
    </w:pPr>
    <w:rPr>
      <w:kern w:val="2"/>
      <w:sz w:val="24"/>
      <w:szCs w:val="24"/>
      <w:lang w:val="en-CA"/>
      <w14:ligatures w14:val="standardContextual"/>
    </w:rPr>
  </w:style>
  <w:style w:type="paragraph" w:customStyle="1" w:styleId="A81D4439DFCBB141B379733E19BB57AB">
    <w:name w:val="A81D4439DFCBB141B379733E19BB57AB"/>
    <w:rsid w:val="00642903"/>
    <w:pPr>
      <w:spacing w:line="278" w:lineRule="auto"/>
    </w:pPr>
    <w:rPr>
      <w:kern w:val="2"/>
      <w:sz w:val="24"/>
      <w:szCs w:val="24"/>
      <w:lang w:val="en-CA"/>
      <w14:ligatures w14:val="standardContextual"/>
    </w:rPr>
  </w:style>
  <w:style w:type="paragraph" w:customStyle="1" w:styleId="5C28325067B4914DBB94785D2CFB810A">
    <w:name w:val="5C28325067B4914DBB94785D2CFB810A"/>
    <w:rsid w:val="00642903"/>
    <w:pPr>
      <w:spacing w:line="278" w:lineRule="auto"/>
    </w:pPr>
    <w:rPr>
      <w:kern w:val="2"/>
      <w:sz w:val="24"/>
      <w:szCs w:val="24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071db65-dbf0-419d-866b-354259c64ec3" xsi:nil="true"/>
    <lcf76f155ced4ddcb4097134ff3c332f xmlns="3071db65-dbf0-419d-866b-354259c64ec3">
      <Terms xmlns="http://schemas.microsoft.com/office/infopath/2007/PartnerControls"/>
    </lcf76f155ced4ddcb4097134ff3c332f>
    <TaxCatchAll xmlns="b87a7503-6f13-4f4c-ba3a-0e67f2f963f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8C15DBB2899F4E82E9EF2FB1A50C29" ma:contentTypeVersion="17" ma:contentTypeDescription="Create a new document." ma:contentTypeScope="" ma:versionID="ab9aa970edd3251eb9b3e76781cc5fdd">
  <xsd:schema xmlns:xsd="http://www.w3.org/2001/XMLSchema" xmlns:xs="http://www.w3.org/2001/XMLSchema" xmlns:p="http://schemas.microsoft.com/office/2006/metadata/properties" xmlns:ns2="3071db65-dbf0-419d-866b-354259c64ec3" xmlns:ns3="b87a7503-6f13-4f4c-ba3a-0e67f2f963f0" targetNamespace="http://schemas.microsoft.com/office/2006/metadata/properties" ma:root="true" ma:fieldsID="c2192fa759b930bd7a29691bfbc65285" ns2:_="" ns3:_="">
    <xsd:import namespace="3071db65-dbf0-419d-866b-354259c64ec3"/>
    <xsd:import namespace="b87a7503-6f13-4f4c-ba3a-0e67f2f963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1db65-dbf0-419d-866b-354259c64e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815e8e4-5617-4a68-af7e-8f6fc520aa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a7503-6f13-4f4c-ba3a-0e67f2f963f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81311fc-9b4c-4d70-82e0-ca4c44d72a94}" ma:internalName="TaxCatchAll" ma:showField="CatchAllData" ma:web="b87a7503-6f13-4f4c-ba3a-0e67f2f963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C87F72-A836-40A4-985C-6026DEE8E1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85C7A3-4532-4DEB-946A-73FEADE36656}">
  <ds:schemaRefs>
    <ds:schemaRef ds:uri="http://schemas.microsoft.com/office/2006/metadata/properties"/>
    <ds:schemaRef ds:uri="http://schemas.microsoft.com/office/infopath/2007/PartnerControls"/>
    <ds:schemaRef ds:uri="3071db65-dbf0-419d-866b-354259c64ec3"/>
    <ds:schemaRef ds:uri="b87a7503-6f13-4f4c-ba3a-0e67f2f963f0"/>
  </ds:schemaRefs>
</ds:datastoreItem>
</file>

<file path=customXml/itemProps3.xml><?xml version="1.0" encoding="utf-8"?>
<ds:datastoreItem xmlns:ds="http://schemas.openxmlformats.org/officeDocument/2006/customXml" ds:itemID="{C4458144-126D-4D2A-8F58-7EA43ACE57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71db65-dbf0-419d-866b-354259c64ec3"/>
    <ds:schemaRef ds:uri="b87a7503-6f13-4f4c-ba3a-0e67f2f963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2072</Words>
  <Characters>1181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TR-form</vt:lpstr>
    </vt:vector>
  </TitlesOfParts>
  <Company>IEC</Company>
  <LinksUpToDate>false</LinksUpToDate>
  <CharactersWithSpaces>13862</CharactersWithSpaces>
  <SharedDoc>false</SharedDoc>
  <HLinks>
    <vt:vector size="114" baseType="variant">
      <vt:variant>
        <vt:i4>1179711</vt:i4>
      </vt:variant>
      <vt:variant>
        <vt:i4>138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569</vt:lpwstr>
      </vt:variant>
      <vt:variant>
        <vt:i4>1310776</vt:i4>
      </vt:variant>
      <vt:variant>
        <vt:i4>135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218</vt:lpwstr>
      </vt:variant>
      <vt:variant>
        <vt:i4>1966136</vt:i4>
      </vt:variant>
      <vt:variant>
        <vt:i4>132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414</vt:lpwstr>
      </vt:variant>
      <vt:variant>
        <vt:i4>1835065</vt:i4>
      </vt:variant>
      <vt:variant>
        <vt:i4>129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406</vt:lpwstr>
      </vt:variant>
      <vt:variant>
        <vt:i4>7274618</vt:i4>
      </vt:variant>
      <vt:variant>
        <vt:i4>126</vt:i4>
      </vt:variant>
      <vt:variant>
        <vt:i4>0</vt:i4>
      </vt:variant>
      <vt:variant>
        <vt:i4>5</vt:i4>
      </vt:variant>
      <vt:variant>
        <vt:lpwstr>http://isotc.iso.org/livelink/livelink?func=ll&amp;objId=4230452&amp;objAction=browse&amp;sort=subtype</vt:lpwstr>
      </vt:variant>
      <vt:variant>
        <vt:lpwstr/>
      </vt:variant>
      <vt:variant>
        <vt:i4>1572923</vt:i4>
      </vt:variant>
      <vt:variant>
        <vt:i4>120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1572923</vt:i4>
      </vt:variant>
      <vt:variant>
        <vt:i4>114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1572923</vt:i4>
      </vt:variant>
      <vt:variant>
        <vt:i4>108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2228264</vt:i4>
      </vt:variant>
      <vt:variant>
        <vt:i4>105</vt:i4>
      </vt:variant>
      <vt:variant>
        <vt:i4>0</vt:i4>
      </vt:variant>
      <vt:variant>
        <vt:i4>5</vt:i4>
      </vt:variant>
      <vt:variant>
        <vt:lpwstr>https://connect.iso.org/display/standards/Stakeholders+and+liaisons</vt:lpwstr>
      </vt:variant>
      <vt:variant>
        <vt:lpwstr/>
      </vt:variant>
      <vt:variant>
        <vt:i4>3211316</vt:i4>
      </vt:variant>
      <vt:variant>
        <vt:i4>102</vt:i4>
      </vt:variant>
      <vt:variant>
        <vt:i4>0</vt:i4>
      </vt:variant>
      <vt:variant>
        <vt:i4>5</vt:i4>
      </vt:variant>
      <vt:variant>
        <vt:lpwstr>http://www.iso.org/SDGs</vt:lpwstr>
      </vt:variant>
      <vt:variant>
        <vt:lpwstr/>
      </vt:variant>
      <vt:variant>
        <vt:i4>3801120</vt:i4>
      </vt:variant>
      <vt:variant>
        <vt:i4>81</vt:i4>
      </vt:variant>
      <vt:variant>
        <vt:i4>0</vt:i4>
      </vt:variant>
      <vt:variant>
        <vt:i4>5</vt:i4>
      </vt:variant>
      <vt:variant>
        <vt:lpwstr>https://www.iso.org/declaration-for-participants-in-iso-activities.html</vt:lpwstr>
      </vt:variant>
      <vt:variant>
        <vt:lpwstr/>
      </vt:variant>
      <vt:variant>
        <vt:i4>3735646</vt:i4>
      </vt:variant>
      <vt:variant>
        <vt:i4>78</vt:i4>
      </vt:variant>
      <vt:variant>
        <vt:i4>0</vt:i4>
      </vt:variant>
      <vt:variant>
        <vt:i4>5</vt:i4>
      </vt:variant>
      <vt:variant>
        <vt:lpwstr>https://www.iso.org/sites/directives/current/part1/index.xhtml</vt:lpwstr>
      </vt:variant>
      <vt:variant>
        <vt:lpwstr>_idTextAnchor203</vt:lpwstr>
      </vt:variant>
      <vt:variant>
        <vt:i4>1966158</vt:i4>
      </vt:variant>
      <vt:variant>
        <vt:i4>75</vt:i4>
      </vt:variant>
      <vt:variant>
        <vt:i4>0</vt:i4>
      </vt:variant>
      <vt:variant>
        <vt:i4>5</vt:i4>
      </vt:variant>
      <vt:variant>
        <vt:lpwstr>https://connect.iso.org/display/standards/Project+management</vt:lpwstr>
      </vt:variant>
      <vt:variant>
        <vt:lpwstr/>
      </vt:variant>
      <vt:variant>
        <vt:i4>7798904</vt:i4>
      </vt:variant>
      <vt:variant>
        <vt:i4>51</vt:i4>
      </vt:variant>
      <vt:variant>
        <vt:i4>0</vt:i4>
      </vt:variant>
      <vt:variant>
        <vt:i4>5</vt:i4>
      </vt:variant>
      <vt:variant>
        <vt:lpwstr>https://www.iso.org/publication/PUB100438.html</vt:lpwstr>
      </vt:variant>
      <vt:variant>
        <vt:lpwstr/>
      </vt:variant>
      <vt:variant>
        <vt:i4>3932254</vt:i4>
      </vt:variant>
      <vt:variant>
        <vt:i4>48</vt:i4>
      </vt:variant>
      <vt:variant>
        <vt:i4>0</vt:i4>
      </vt:variant>
      <vt:variant>
        <vt:i4>5</vt:i4>
      </vt:variant>
      <vt:variant>
        <vt:lpwstr>https://www.iso.org/sites/directives/current/part1/index.xhtml</vt:lpwstr>
      </vt:variant>
      <vt:variant>
        <vt:lpwstr>_idTextAnchor307</vt:lpwstr>
      </vt:variant>
      <vt:variant>
        <vt:i4>3932254</vt:i4>
      </vt:variant>
      <vt:variant>
        <vt:i4>42</vt:i4>
      </vt:variant>
      <vt:variant>
        <vt:i4>0</vt:i4>
      </vt:variant>
      <vt:variant>
        <vt:i4>5</vt:i4>
      </vt:variant>
      <vt:variant>
        <vt:lpwstr>https://www.iso.org/sites/directives/current/part1/index.xhtml</vt:lpwstr>
      </vt:variant>
      <vt:variant>
        <vt:lpwstr>_idTextAnchor307</vt:lpwstr>
      </vt:variant>
      <vt:variant>
        <vt:i4>1572923</vt:i4>
      </vt:variant>
      <vt:variant>
        <vt:i4>39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1572923</vt:i4>
      </vt:variant>
      <vt:variant>
        <vt:i4>30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1966141</vt:i4>
      </vt:variant>
      <vt:variant>
        <vt:i4>27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14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R-form</dc:title>
  <dc:subject/>
  <dc:creator>Steven Cornish</dc:creator>
  <cp:keywords/>
  <dc:description/>
  <cp:lastModifiedBy>Stephen Michell</cp:lastModifiedBy>
  <cp:revision>2</cp:revision>
  <cp:lastPrinted>2020-02-25T04:02:00Z</cp:lastPrinted>
  <dcterms:created xsi:type="dcterms:W3CDTF">2025-09-29T13:12:00Z</dcterms:created>
  <dcterms:modified xsi:type="dcterms:W3CDTF">2025-09-29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8C15DBB2899F4E82E9EF2FB1A50C29</vt:lpwstr>
  </property>
  <property fmtid="{D5CDD505-2E9C-101B-9397-08002B2CF9AE}" pid="3" name="MediaServiceImageTags">
    <vt:lpwstr/>
  </property>
</Properties>
</file>